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3B312" w14:textId="77777777" w:rsidR="005441AC" w:rsidRPr="005441AC" w:rsidRDefault="005441AC" w:rsidP="005441AC">
      <w:pPr>
        <w:pStyle w:val="Heading1"/>
        <w:jc w:val="center"/>
        <w:rPr>
          <w:lang w:val="bg-BG"/>
        </w:rPr>
      </w:pPr>
      <w:r w:rsidRPr="005441AC">
        <w:t>Create Custom Data Structures</w:t>
      </w:r>
    </w:p>
    <w:p w14:paraId="53F98F68" w14:textId="77777777" w:rsidR="005441AC" w:rsidRPr="005441AC" w:rsidRDefault="005441AC" w:rsidP="005441AC">
      <w:pPr>
        <w:pStyle w:val="Heading2"/>
        <w:numPr>
          <w:ilvl w:val="0"/>
          <w:numId w:val="0"/>
        </w:numPr>
        <w:rPr>
          <w:lang w:val="bg-BG"/>
        </w:rPr>
      </w:pPr>
      <w:r w:rsidRPr="005441AC">
        <w:t>Overview</w:t>
      </w:r>
    </w:p>
    <w:p w14:paraId="27FF68C4" w14:textId="404DD1D0" w:rsidR="005441AC" w:rsidRPr="005441AC" w:rsidRDefault="005441AC" w:rsidP="005441AC">
      <w:pPr>
        <w:jc w:val="both"/>
        <w:rPr>
          <w:lang w:val="bg-BG"/>
        </w:rPr>
      </w:pPr>
      <w:r w:rsidRPr="005441AC">
        <w:t>In this workshop</w:t>
      </w:r>
      <w:r w:rsidR="00472D4D">
        <w:t>,</w:t>
      </w:r>
      <w:r w:rsidRPr="005441AC">
        <w:t xml:space="preserve"> we will create our own custom data structures – a custom list</w:t>
      </w:r>
      <w:r w:rsidR="00AC46BD">
        <w:t>,</w:t>
      </w:r>
      <w:r w:rsidRPr="005441AC">
        <w:t xml:space="preserve"> a custom stack</w:t>
      </w:r>
      <w:r w:rsidR="00AC46BD">
        <w:t>, and a custom queue</w:t>
      </w:r>
      <w:r w:rsidRPr="005441AC">
        <w:t xml:space="preserve">. The custom list will have similar functionality to C# lists that you've used before. Our custom list will work only with integers for now, but this will be fixed later in the course. </w:t>
      </w:r>
      <w:r w:rsidRPr="005441AC">
        <w:rPr>
          <w:noProof/>
        </w:rPr>
        <w:t xml:space="preserve">It will have the following functionality: </w:t>
      </w:r>
    </w:p>
    <w:p w14:paraId="0C62F4D5" w14:textId="77777777"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void Add(int element)</w:t>
      </w:r>
      <w:r w:rsidRPr="005441AC">
        <w:rPr>
          <w:noProof/>
        </w:rPr>
        <w:t xml:space="preserve"> - Adds the given element to the end of the list</w:t>
      </w:r>
    </w:p>
    <w:p w14:paraId="4B5749BF" w14:textId="77777777"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int RemoveAt(int index)</w:t>
      </w:r>
      <w:r w:rsidRPr="005441AC">
        <w:rPr>
          <w:noProof/>
        </w:rPr>
        <w:t xml:space="preserve"> - Removes the element at the given index</w:t>
      </w:r>
    </w:p>
    <w:p w14:paraId="6EB51154" w14:textId="77777777"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bool Contains(int element)</w:t>
      </w:r>
      <w:r w:rsidRPr="005441AC">
        <w:rPr>
          <w:noProof/>
        </w:rPr>
        <w:t xml:space="preserve"> - Checks if the list contains the given element returns </w:t>
      </w:r>
      <w:r w:rsidRPr="005441AC">
        <w:rPr>
          <w:b/>
          <w:noProof/>
        </w:rPr>
        <w:t>(True or False)</w:t>
      </w:r>
    </w:p>
    <w:p w14:paraId="3366C7C4" w14:textId="77777777" w:rsidR="005441AC" w:rsidRPr="005441AC" w:rsidRDefault="005441AC" w:rsidP="005441AC">
      <w:pPr>
        <w:pStyle w:val="ListParagraph"/>
        <w:numPr>
          <w:ilvl w:val="0"/>
          <w:numId w:val="41"/>
        </w:numPr>
        <w:spacing w:line="240" w:lineRule="auto"/>
        <w:jc w:val="both"/>
        <w:rPr>
          <w:noProof/>
          <w:lang w:val="bg-BG"/>
        </w:rPr>
      </w:pPr>
      <w:r w:rsidRPr="005441AC">
        <w:rPr>
          <w:rFonts w:ascii="Consolas" w:hAnsi="Consolas"/>
          <w:b/>
          <w:noProof/>
        </w:rPr>
        <w:t>void Swap(int firstIndex, int secondIndex)</w:t>
      </w:r>
      <w:r w:rsidRPr="005441AC">
        <w:rPr>
          <w:noProof/>
        </w:rPr>
        <w:t xml:space="preserve"> - Swaps the elements at the given indexes</w:t>
      </w:r>
    </w:p>
    <w:p w14:paraId="090A749C" w14:textId="6957F76E" w:rsidR="005441AC" w:rsidRPr="005441AC" w:rsidRDefault="005441AC" w:rsidP="005441AC">
      <w:pPr>
        <w:ind w:right="-5"/>
        <w:jc w:val="both"/>
        <w:rPr>
          <w:noProof/>
          <w:lang w:val="bg-BG"/>
        </w:rPr>
      </w:pPr>
      <w:r w:rsidRPr="005441AC">
        <w:rPr>
          <w:noProof/>
        </w:rPr>
        <w:t xml:space="preserve">Feel free to implement your functionality or to write the methods by yourself. </w:t>
      </w:r>
    </w:p>
    <w:p w14:paraId="7128464E" w14:textId="6EBC1930" w:rsidR="005441AC" w:rsidRPr="005441AC" w:rsidRDefault="005441AC" w:rsidP="005441AC">
      <w:pPr>
        <w:ind w:right="-5"/>
        <w:jc w:val="both"/>
        <w:rPr>
          <w:noProof/>
          <w:lang w:val="bg-BG"/>
        </w:rPr>
      </w:pPr>
      <w:r w:rsidRPr="005441AC">
        <w:rPr>
          <w:noProof/>
        </w:rPr>
        <w:t>The custom stack will also have similar functionality to the C# stack and again, we will make it work only with integers. Later on, we will learn how to implement it in a way that will allow us to work with any type. It will have the following functionality:</w:t>
      </w:r>
    </w:p>
    <w:p w14:paraId="311E2309" w14:textId="77777777" w:rsidR="005441AC" w:rsidRPr="005441AC" w:rsidRDefault="005441AC" w:rsidP="005441AC">
      <w:pPr>
        <w:pStyle w:val="ListParagraph"/>
        <w:numPr>
          <w:ilvl w:val="0"/>
          <w:numId w:val="47"/>
        </w:numPr>
        <w:spacing w:before="0" w:after="200"/>
        <w:ind w:right="-5"/>
        <w:rPr>
          <w:noProof/>
          <w:lang w:val="bg-BG"/>
        </w:rPr>
      </w:pPr>
      <w:bookmarkStart w:id="0" w:name="_Hlk81913107"/>
      <w:r w:rsidRPr="005441AC">
        <w:rPr>
          <w:rFonts w:ascii="Consolas" w:hAnsi="Consolas"/>
          <w:b/>
          <w:noProof/>
        </w:rPr>
        <w:t>void Push(int element)</w:t>
      </w:r>
      <w:r w:rsidRPr="005441AC">
        <w:rPr>
          <w:noProof/>
        </w:rPr>
        <w:t xml:space="preserve"> – Adds the given element to the stack</w:t>
      </w:r>
    </w:p>
    <w:p w14:paraId="6C32DE1E"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op()</w:t>
      </w:r>
      <w:r w:rsidRPr="005441AC">
        <w:rPr>
          <w:noProof/>
        </w:rPr>
        <w:t xml:space="preserve"> – Removes the last added element</w:t>
      </w:r>
    </w:p>
    <w:p w14:paraId="76801A88"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eek()</w:t>
      </w:r>
      <w:r w:rsidRPr="005441AC">
        <w:rPr>
          <w:noProof/>
        </w:rPr>
        <w:t xml:space="preserve"> – Returns the last element in the stack without removing it</w:t>
      </w:r>
    </w:p>
    <w:p w14:paraId="2B86DA81"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void ForEach(Action&lt;int&gt; action)</w:t>
      </w:r>
      <w:r w:rsidRPr="005441AC">
        <w:rPr>
          <w:noProof/>
        </w:rPr>
        <w:t xml:space="preserve"> – Goes through each of the elements in the stack</w:t>
      </w:r>
    </w:p>
    <w:bookmarkEnd w:id="0"/>
    <w:p w14:paraId="6F794D85" w14:textId="411F4BA9" w:rsidR="005441AC" w:rsidRDefault="005441AC" w:rsidP="005441AC">
      <w:pPr>
        <w:ind w:right="-5"/>
      </w:pPr>
      <w:r w:rsidRPr="005441AC">
        <w:t>Feel free to implement your functionality or to write the methods by yourself.</w:t>
      </w:r>
    </w:p>
    <w:p w14:paraId="742BD4CC" w14:textId="68A66ABC" w:rsidR="00154D00" w:rsidRDefault="00154D00" w:rsidP="005441AC">
      <w:pPr>
        <w:ind w:right="-5"/>
        <w:rPr>
          <w:lang w:val="bg-BG"/>
        </w:rPr>
      </w:pPr>
      <w:r w:rsidRPr="00154D00">
        <w:rPr>
          <w:lang w:val="bg-BG"/>
        </w:rPr>
        <w:t xml:space="preserve">The custom </w:t>
      </w:r>
      <w:r>
        <w:t>queue</w:t>
      </w:r>
      <w:r w:rsidRPr="00154D00">
        <w:rPr>
          <w:lang w:val="bg-BG"/>
        </w:rPr>
        <w:t xml:space="preserve"> will also have similar functionality to the C# </w:t>
      </w:r>
      <w:r w:rsidR="00C734CB">
        <w:t>queue</w:t>
      </w:r>
      <w:r w:rsidR="00C734CB" w:rsidRPr="00154D00">
        <w:rPr>
          <w:lang w:val="bg-BG"/>
        </w:rPr>
        <w:t xml:space="preserve"> </w:t>
      </w:r>
      <w:r w:rsidRPr="00154D00">
        <w:rPr>
          <w:lang w:val="bg-BG"/>
        </w:rPr>
        <w:t>and again, we will make it work only with integers. Later on, we will learn how to implement it in a way that will allow us to work with any type. It will have the following functionality:</w:t>
      </w:r>
    </w:p>
    <w:p w14:paraId="02FA6C15" w14:textId="4FAE5011" w:rsidR="00154D00" w:rsidRPr="00154D00" w:rsidRDefault="00154D00" w:rsidP="00C734CB">
      <w:pPr>
        <w:numPr>
          <w:ilvl w:val="0"/>
          <w:numId w:val="47"/>
        </w:numPr>
        <w:spacing w:before="0" w:after="0" w:line="240" w:lineRule="auto"/>
        <w:ind w:right="-5"/>
        <w:rPr>
          <w:lang w:val="bg-BG"/>
        </w:rPr>
      </w:pPr>
      <w:bookmarkStart w:id="1" w:name="_Hlk81914119"/>
      <w:r w:rsidRPr="00154D00">
        <w:rPr>
          <w:rFonts w:ascii="Consolas" w:hAnsi="Consolas"/>
          <w:b/>
        </w:rPr>
        <w:t>void Enqueue(int element)</w:t>
      </w:r>
      <w:r w:rsidRPr="00154D00">
        <w:t xml:space="preserve"> – Adds the given element to the </w:t>
      </w:r>
      <w:r>
        <w:t>queue</w:t>
      </w:r>
    </w:p>
    <w:p w14:paraId="5C110525" w14:textId="2BE7F3A8"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int Dequeue()</w:t>
      </w:r>
      <w:r w:rsidRPr="00154D00">
        <w:t xml:space="preserve"> – Removes the </w:t>
      </w:r>
      <w:r>
        <w:t>first</w:t>
      </w:r>
      <w:r w:rsidRPr="00154D00">
        <w:t xml:space="preserve"> element</w:t>
      </w:r>
    </w:p>
    <w:p w14:paraId="13FF3A08" w14:textId="7776A439"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int Peek()</w:t>
      </w:r>
      <w:r w:rsidRPr="00154D00">
        <w:t xml:space="preserve"> – Returns the </w:t>
      </w:r>
      <w:r>
        <w:t>first</w:t>
      </w:r>
      <w:r w:rsidRPr="00154D00">
        <w:t xml:space="preserve"> element in the </w:t>
      </w:r>
      <w:r>
        <w:t>queue</w:t>
      </w:r>
      <w:r w:rsidRPr="00154D00">
        <w:t xml:space="preserve"> without removing it</w:t>
      </w:r>
    </w:p>
    <w:p w14:paraId="685125DB" w14:textId="54C02698" w:rsidR="00154D00" w:rsidRPr="00154D00" w:rsidRDefault="00154D00" w:rsidP="00C734CB">
      <w:pPr>
        <w:numPr>
          <w:ilvl w:val="0"/>
          <w:numId w:val="47"/>
        </w:numPr>
        <w:spacing w:before="0" w:after="0" w:line="240" w:lineRule="auto"/>
        <w:ind w:right="-5"/>
        <w:rPr>
          <w:lang w:val="bg-BG"/>
        </w:rPr>
      </w:pPr>
      <w:r w:rsidRPr="00154D00">
        <w:rPr>
          <w:rFonts w:ascii="Consolas" w:hAnsi="Consolas"/>
          <w:b/>
          <w:bCs/>
          <w:lang w:val="bg-BG"/>
        </w:rPr>
        <w:t>void Clear()</w:t>
      </w:r>
      <w:r>
        <w:t xml:space="preserve"> – Delete all elements in the queue</w:t>
      </w:r>
    </w:p>
    <w:p w14:paraId="41620A5D" w14:textId="4DF7D9E7"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void ForEach(Action&lt;int&gt; action)</w:t>
      </w:r>
      <w:r w:rsidRPr="00154D00">
        <w:t xml:space="preserve"> – Goes through each of the elements in the </w:t>
      </w:r>
      <w:r w:rsidR="00C734CB">
        <w:t>queue</w:t>
      </w:r>
    </w:p>
    <w:bookmarkEnd w:id="1"/>
    <w:p w14:paraId="4C2D16DA" w14:textId="53598E0E" w:rsidR="00154D00" w:rsidRPr="005441AC" w:rsidRDefault="00154D00" w:rsidP="005441AC">
      <w:pPr>
        <w:ind w:right="-5"/>
        <w:rPr>
          <w:lang w:val="bg-BG"/>
        </w:rPr>
      </w:pPr>
      <w:r w:rsidRPr="00154D00">
        <w:rPr>
          <w:lang w:val="bg-BG"/>
        </w:rPr>
        <w:t>Feel free to implement your functionality or to write the methods by yourself.</w:t>
      </w:r>
    </w:p>
    <w:p w14:paraId="1B9FCC2C" w14:textId="77777777" w:rsidR="005441AC" w:rsidRPr="005441AC" w:rsidRDefault="005441AC" w:rsidP="00C734CB">
      <w:pPr>
        <w:pStyle w:val="Heading2"/>
        <w:rPr>
          <w:bCs w:val="0"/>
          <w:lang w:val="bg-BG"/>
        </w:rPr>
      </w:pPr>
      <w:r w:rsidRPr="005441AC">
        <w:t xml:space="preserve">Implement the </w:t>
      </w:r>
      <w:r w:rsidRPr="005441AC">
        <w:rPr>
          <w:noProof/>
        </w:rPr>
        <w:t xml:space="preserve">CustomList </w:t>
      </w:r>
      <w:r w:rsidRPr="005441AC">
        <w:t>Class</w:t>
      </w:r>
    </w:p>
    <w:p w14:paraId="5C687A57" w14:textId="77777777" w:rsidR="005441AC" w:rsidRPr="005441AC" w:rsidRDefault="005441AC" w:rsidP="005441AC">
      <w:pPr>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F2A4AF3" w14:textId="77777777" w:rsidR="005441AC" w:rsidRPr="005441AC" w:rsidRDefault="005441AC" w:rsidP="005441AC">
      <w:pPr>
        <w:rPr>
          <w:lang w:val="bg-BG"/>
        </w:rPr>
      </w:pPr>
      <w:r w:rsidRPr="005441AC">
        <w:t>First of all, we must make it clear how our structure should work under the provided public functionality.</w:t>
      </w:r>
    </w:p>
    <w:p w14:paraId="048A22F9" w14:textId="77777777" w:rsidR="005441AC" w:rsidRPr="005441AC" w:rsidRDefault="005441AC" w:rsidP="005441AC">
      <w:pPr>
        <w:pStyle w:val="ListParagraph"/>
        <w:numPr>
          <w:ilvl w:val="0"/>
          <w:numId w:val="43"/>
        </w:numPr>
        <w:spacing w:before="0" w:after="200"/>
        <w:rPr>
          <w:lang w:val="bg-BG"/>
        </w:rPr>
      </w:pPr>
      <w:r w:rsidRPr="005441AC">
        <w:t xml:space="preserve">It should hold a </w:t>
      </w:r>
      <w:r w:rsidRPr="005441AC">
        <w:rPr>
          <w:b/>
          <w:bCs/>
        </w:rPr>
        <w:t>sequence of items in an array</w:t>
      </w:r>
      <w:r w:rsidRPr="005441AC">
        <w:t xml:space="preserve">. </w:t>
      </w:r>
    </w:p>
    <w:p w14:paraId="426C6401" w14:textId="5383EAE6" w:rsidR="005441AC" w:rsidRPr="005441AC" w:rsidRDefault="005441AC" w:rsidP="005441AC">
      <w:pPr>
        <w:pStyle w:val="ListParagraph"/>
        <w:numPr>
          <w:ilvl w:val="0"/>
          <w:numId w:val="43"/>
        </w:numPr>
        <w:rPr>
          <w:noProof/>
          <w:lang w:val="bg-BG"/>
        </w:rPr>
      </w:pPr>
      <w:r w:rsidRPr="005441AC">
        <w:rPr>
          <w:noProof/>
        </w:rPr>
        <w:t xml:space="preserve">The structure should have </w:t>
      </w:r>
      <w:r w:rsidR="00482339">
        <w:rPr>
          <w:noProof/>
        </w:rPr>
        <w:t xml:space="preserve">a </w:t>
      </w:r>
      <w:r w:rsidRPr="005441AC">
        <w:rPr>
          <w:b/>
          <w:bCs/>
          <w:noProof/>
        </w:rPr>
        <w:t>capacity</w:t>
      </w:r>
      <w:r w:rsidRPr="005441AC">
        <w:rPr>
          <w:noProof/>
        </w:rPr>
        <w:t xml:space="preserve"> that </w:t>
      </w:r>
      <w:r w:rsidRPr="005441AC">
        <w:rPr>
          <w:b/>
          <w:bCs/>
          <w:noProof/>
        </w:rPr>
        <w:t>grows twice</w:t>
      </w:r>
      <w:r w:rsidRPr="005441AC">
        <w:rPr>
          <w:noProof/>
        </w:rPr>
        <w:t xml:space="preserve"> when it is filled,</w:t>
      </w:r>
      <w:r w:rsidRPr="005441AC">
        <w:rPr>
          <w:b/>
          <w:noProof/>
        </w:rPr>
        <w:t xml:space="preserve"> always starting at 2</w:t>
      </w:r>
      <w:r w:rsidRPr="005441AC">
        <w:rPr>
          <w:noProof/>
        </w:rPr>
        <w:t xml:space="preserve">. </w:t>
      </w:r>
    </w:p>
    <w:p w14:paraId="53454105" w14:textId="77777777" w:rsidR="005441AC" w:rsidRPr="005441AC" w:rsidRDefault="005441AC" w:rsidP="005441AC">
      <w:pPr>
        <w:rPr>
          <w:noProof/>
          <w:lang w:val="bg-BG"/>
        </w:rPr>
      </w:pPr>
      <w:r w:rsidRPr="005441AC">
        <w:rPr>
          <w:noProof/>
        </w:rPr>
        <w:t xml:space="preserve">The </w:t>
      </w:r>
      <w:r w:rsidRPr="005441AC">
        <w:rPr>
          <w:rFonts w:ascii="Consolas" w:hAnsi="Consolas"/>
          <w:b/>
          <w:noProof/>
        </w:rPr>
        <w:t>CustomList</w:t>
      </w:r>
      <w:r w:rsidRPr="005441AC">
        <w:rPr>
          <w:noProof/>
        </w:rPr>
        <w:t xml:space="preserve"> class should have the properties listed below:</w:t>
      </w:r>
    </w:p>
    <w:p w14:paraId="22DC41AC" w14:textId="09915705"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items</w:t>
      </w:r>
      <w:r w:rsidRPr="005441AC">
        <w:rPr>
          <w:b/>
          <w:noProof/>
        </w:rPr>
        <w:t xml:space="preserve"> - </w:t>
      </w:r>
      <w:r w:rsidRPr="005441AC">
        <w:rPr>
          <w:noProof/>
        </w:rPr>
        <w:t xml:space="preserve">An array </w:t>
      </w:r>
      <w:r w:rsidR="00472D4D">
        <w:rPr>
          <w:noProof/>
        </w:rPr>
        <w:t>that</w:t>
      </w:r>
      <w:r w:rsidRPr="005441AC">
        <w:rPr>
          <w:noProof/>
        </w:rPr>
        <w:t xml:space="preserve"> will hold all of our elements</w:t>
      </w:r>
    </w:p>
    <w:p w14:paraId="76D029B0" w14:textId="77777777"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Count</w:t>
      </w:r>
      <w:r w:rsidRPr="005441AC">
        <w:rPr>
          <w:b/>
          <w:noProof/>
        </w:rPr>
        <w:t xml:space="preserve"> </w:t>
      </w:r>
      <w:r w:rsidRPr="005441AC">
        <w:rPr>
          <w:noProof/>
        </w:rPr>
        <w:t xml:space="preserve">– This property will return the count of items in the </w:t>
      </w:r>
      <w:r w:rsidRPr="005441AC">
        <w:rPr>
          <w:b/>
          <w:noProof/>
        </w:rPr>
        <w:t>collection</w:t>
      </w:r>
    </w:p>
    <w:p w14:paraId="2ADC4CB6" w14:textId="77777777"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dexer</w:t>
      </w:r>
      <w:r w:rsidRPr="005441AC">
        <w:rPr>
          <w:b/>
          <w:noProof/>
        </w:rPr>
        <w:t xml:space="preserve"> – </w:t>
      </w:r>
      <w:r w:rsidRPr="005441AC">
        <w:rPr>
          <w:noProof/>
        </w:rPr>
        <w:t xml:space="preserve">The Indexer will provide us with functionality to access the elements using </w:t>
      </w:r>
      <w:r w:rsidRPr="005441AC">
        <w:rPr>
          <w:b/>
          <w:noProof/>
        </w:rPr>
        <w:t>integer indexes</w:t>
      </w:r>
    </w:p>
    <w:p w14:paraId="60779AB0" w14:textId="77777777" w:rsidR="005441AC" w:rsidRPr="005441AC" w:rsidRDefault="005441AC" w:rsidP="005441AC">
      <w:pPr>
        <w:rPr>
          <w:noProof/>
          <w:lang w:val="bg-BG"/>
        </w:rPr>
      </w:pPr>
      <w:r w:rsidRPr="005441AC">
        <w:rPr>
          <w:noProof/>
        </w:rPr>
        <w:t>The structure will have internal methods to make the managing of the internal collection easier.</w:t>
      </w:r>
    </w:p>
    <w:p w14:paraId="67763118" w14:textId="77777777"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lastRenderedPageBreak/>
        <w:t>Resize</w:t>
      </w:r>
      <w:r w:rsidRPr="005441AC">
        <w:rPr>
          <w:noProof/>
        </w:rPr>
        <w:t xml:space="preserve"> </w:t>
      </w:r>
      <w:r w:rsidRPr="005441AC">
        <w:t>– this method will be used to increase the internal collection's length twice</w:t>
      </w:r>
    </w:p>
    <w:p w14:paraId="3C4659C9" w14:textId="77777777"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rink</w:t>
      </w:r>
      <w:r w:rsidRPr="005441AC">
        <w:rPr>
          <w:b/>
          <w:noProof/>
        </w:rPr>
        <w:t xml:space="preserve"> </w:t>
      </w:r>
      <w:r w:rsidRPr="005441AC">
        <w:t xml:space="preserve">– this method will help us to decrease the internal collection's length twice </w:t>
      </w:r>
    </w:p>
    <w:p w14:paraId="71EF355B" w14:textId="77777777"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ift</w:t>
      </w:r>
      <w:r w:rsidRPr="005441AC">
        <w:rPr>
          <w:b/>
          <w:noProof/>
        </w:rPr>
        <w:t xml:space="preserve"> </w:t>
      </w:r>
      <w:r w:rsidRPr="005441AC">
        <w:t>– this method will help us to rearrange the internal collection's elements after removing one.</w:t>
      </w:r>
    </w:p>
    <w:p w14:paraId="00DECCE3" w14:textId="77777777" w:rsidR="005441AC" w:rsidRPr="005441AC" w:rsidRDefault="005441AC" w:rsidP="005441AC">
      <w:pPr>
        <w:pStyle w:val="Heading3"/>
        <w:rPr>
          <w:lang w:val="bg-BG"/>
        </w:rPr>
      </w:pPr>
      <w:r w:rsidRPr="005441AC">
        <w:t>Implementation</w:t>
      </w:r>
    </w:p>
    <w:p w14:paraId="7E66D86F" w14:textId="77777777" w:rsidR="005441AC" w:rsidRPr="005441AC" w:rsidRDefault="005441AC" w:rsidP="005441AC">
      <w:pPr>
        <w:jc w:val="both"/>
        <w:rPr>
          <w:lang w:val="bg-BG"/>
        </w:rPr>
      </w:pPr>
      <w:r w:rsidRPr="005441AC">
        <w:t xml:space="preserve">Create a new public class </w:t>
      </w:r>
      <w:r w:rsidRPr="005441AC">
        <w:rPr>
          <w:rFonts w:ascii="Consolas" w:hAnsi="Consolas"/>
          <w:b/>
          <w:noProof/>
        </w:rPr>
        <w:t>CustomList</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2.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It's always a </w:t>
      </w:r>
      <w:r w:rsidRPr="005441AC">
        <w:rPr>
          <w:b/>
        </w:rPr>
        <w:t>good practice</w:t>
      </w:r>
      <w:r w:rsidRPr="005441AC">
        <w:t xml:space="preserve"> to use </w:t>
      </w:r>
      <w:r w:rsidRPr="005441AC">
        <w:rPr>
          <w:b/>
        </w:rPr>
        <w:t>constants</w:t>
      </w:r>
      <w:r w:rsidRPr="005441AC">
        <w:t xml:space="preserve"> instead of </w:t>
      </w:r>
      <w:r w:rsidRPr="005441AC">
        <w:rPr>
          <w:b/>
        </w:rPr>
        <w:t>magic numbers</w:t>
      </w:r>
      <w:r w:rsidRPr="005441AC">
        <w:t xml:space="preserve"> in your classes. This approach makes the code better for </w:t>
      </w:r>
      <w:r w:rsidRPr="005441AC">
        <w:rPr>
          <w:b/>
        </w:rPr>
        <w:t>managing and reading.</w:t>
      </w:r>
    </w:p>
    <w:p w14:paraId="4A8A0E77" w14:textId="77777777" w:rsidR="005441AC" w:rsidRPr="005441AC" w:rsidRDefault="005441AC" w:rsidP="005441AC">
      <w:pPr>
        <w:rPr>
          <w:lang w:val="bg-BG"/>
        </w:rPr>
      </w:pPr>
      <w:r w:rsidRPr="005441AC">
        <w:rPr>
          <w:noProof/>
          <w:lang w:eastAsia="bg-BG"/>
        </w:rPr>
        <w:drawing>
          <wp:inline distT="0" distB="0" distL="0" distR="0" wp14:anchorId="52B8C0C1" wp14:editId="14C79EE8">
            <wp:extent cx="3857625" cy="752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7625" cy="752475"/>
                    </a:xfrm>
                    <a:prstGeom prst="rect">
                      <a:avLst/>
                    </a:prstGeom>
                    <a:ln>
                      <a:noFill/>
                    </a:ln>
                  </pic:spPr>
                </pic:pic>
              </a:graphicData>
            </a:graphic>
          </wp:inline>
        </w:drawing>
      </w:r>
    </w:p>
    <w:p w14:paraId="2D59BF14" w14:textId="77777777" w:rsidR="005441AC" w:rsidRPr="005441AC" w:rsidRDefault="005441AC" w:rsidP="005441AC">
      <w:pPr>
        <w:jc w:val="both"/>
        <w:rPr>
          <w:lang w:val="bg-BG"/>
        </w:rPr>
      </w:pPr>
      <w:r w:rsidRPr="005441AC">
        <w:t xml:space="preserve">Now let's create the initial </w:t>
      </w:r>
      <w:r w:rsidRPr="005441AC">
        <w:rPr>
          <w:b/>
        </w:rPr>
        <w:t>collection,</w:t>
      </w:r>
      <w:r w:rsidRPr="005441AC">
        <w:t xml:space="preserve"> which is a </w:t>
      </w:r>
      <w:r w:rsidRPr="005441AC">
        <w:rPr>
          <w:b/>
        </w:rPr>
        <w:t xml:space="preserve">private array of type </w:t>
      </w:r>
      <w:r w:rsidRPr="005441AC">
        <w:rPr>
          <w:rFonts w:ascii="Consolas" w:hAnsi="Consolas"/>
          <w:b/>
          <w:noProof/>
        </w:rPr>
        <w:t>int</w:t>
      </w:r>
      <w:r w:rsidRPr="005441AC">
        <w:rPr>
          <w:b/>
        </w:rPr>
        <w:t>.</w:t>
      </w:r>
      <w:r w:rsidRPr="005441AC">
        <w:t xml:space="preserve"> To initialize the array, we will use the constructor of the class.</w:t>
      </w:r>
    </w:p>
    <w:p w14:paraId="67041F8E" w14:textId="77777777" w:rsidR="005441AC" w:rsidRPr="005441AC" w:rsidRDefault="005441AC" w:rsidP="005441AC">
      <w:pPr>
        <w:rPr>
          <w:lang w:val="bg-BG"/>
        </w:rPr>
      </w:pPr>
      <w:r w:rsidRPr="005441AC">
        <w:rPr>
          <w:noProof/>
          <w:lang w:eastAsia="bg-BG"/>
        </w:rPr>
        <w:drawing>
          <wp:inline distT="0" distB="0" distL="0" distR="0" wp14:anchorId="4927E83F" wp14:editId="1B059B0C">
            <wp:extent cx="3771900" cy="1323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71900" cy="1323975"/>
                    </a:xfrm>
                    <a:prstGeom prst="rect">
                      <a:avLst/>
                    </a:prstGeom>
                    <a:ln>
                      <a:noFill/>
                    </a:ln>
                  </pic:spPr>
                </pic:pic>
              </a:graphicData>
            </a:graphic>
          </wp:inline>
        </w:drawing>
      </w:r>
    </w:p>
    <w:p w14:paraId="243B7AC1" w14:textId="27A18234" w:rsidR="005441AC" w:rsidRPr="005441AC" w:rsidRDefault="005441AC" w:rsidP="005441AC">
      <w:pPr>
        <w:jc w:val="both"/>
        <w:rPr>
          <w:lang w:val="bg-BG"/>
        </w:rPr>
      </w:pPr>
      <w:r w:rsidRPr="005441AC">
        <w:t xml:space="preserve">Keep in mind that if the </w:t>
      </w:r>
      <w:r w:rsidRPr="005441AC">
        <w:rPr>
          <w:b/>
        </w:rPr>
        <w:t>internal array</w:t>
      </w:r>
      <w:r w:rsidRPr="005441AC">
        <w:t xml:space="preserve"> has</w:t>
      </w:r>
      <w:r w:rsidR="00472D4D">
        <w:t xml:space="preserve"> a</w:t>
      </w:r>
      <w:r w:rsidRPr="005441AC">
        <w:t xml:space="preserve"> length of </w:t>
      </w:r>
      <w:r w:rsidRPr="005441AC">
        <w:rPr>
          <w:b/>
        </w:rPr>
        <w:t>4,</w:t>
      </w:r>
      <w:r w:rsidRPr="005441AC">
        <w:t xml:space="preserve"> this doesn’t mean that our collection holds 4 elements. So we need a property, which will keep the information of the actual </w:t>
      </w:r>
      <w:r w:rsidRPr="005441AC">
        <w:rPr>
          <w:b/>
        </w:rPr>
        <w:t>count</w:t>
      </w:r>
      <w:r w:rsidRPr="005441AC">
        <w:t xml:space="preserve"> of the </w:t>
      </w:r>
      <w:r w:rsidRPr="005441AC">
        <w:rPr>
          <w:b/>
        </w:rPr>
        <w:t>elements</w:t>
      </w:r>
      <w:r w:rsidRPr="005441AC">
        <w:t xml:space="preserve"> in the structure.</w:t>
      </w:r>
      <w:r w:rsidRPr="005441AC">
        <w:rPr>
          <w:lang w:val="bg-BG"/>
        </w:rPr>
        <w:br/>
      </w:r>
      <w:r w:rsidRPr="005441AC">
        <w:t xml:space="preserve">This property should be updated </w:t>
      </w:r>
      <w:r w:rsidRPr="005441AC">
        <w:rPr>
          <w:b/>
        </w:rPr>
        <w:t>every</w:t>
      </w:r>
      <w:r w:rsidRPr="005441AC">
        <w:t xml:space="preserve"> single time when we </w:t>
      </w:r>
      <w:r w:rsidRPr="005441AC">
        <w:rPr>
          <w:b/>
        </w:rPr>
        <w:t>make</w:t>
      </w:r>
      <w:r w:rsidRPr="005441AC">
        <w:t xml:space="preserve"> </w:t>
      </w:r>
      <w:r w:rsidRPr="005441AC">
        <w:rPr>
          <w:b/>
        </w:rPr>
        <w:t>changes</w:t>
      </w:r>
      <w:r w:rsidRPr="005441AC">
        <w:t xml:space="preserve"> related to the </w:t>
      </w:r>
      <w:r w:rsidRPr="005441AC">
        <w:rPr>
          <w:b/>
        </w:rPr>
        <w:t>count</w:t>
      </w:r>
      <w:r w:rsidRPr="005441AC">
        <w:t xml:space="preserve"> of the elements like </w:t>
      </w:r>
      <w:r w:rsidRPr="005441AC">
        <w:rPr>
          <w:b/>
        </w:rPr>
        <w:t>adding</w:t>
      </w:r>
      <w:r w:rsidRPr="005441AC">
        <w:t xml:space="preserve"> or </w:t>
      </w:r>
      <w:r w:rsidRPr="005441AC">
        <w:rPr>
          <w:b/>
        </w:rPr>
        <w:t>removing</w:t>
      </w:r>
      <w:r w:rsidRPr="005441AC">
        <w:t>.</w:t>
      </w:r>
    </w:p>
    <w:p w14:paraId="18E114BC" w14:textId="77777777" w:rsidR="005441AC" w:rsidRPr="005441AC" w:rsidRDefault="005441AC" w:rsidP="005441AC">
      <w:pPr>
        <w:rPr>
          <w:lang w:val="bg-BG"/>
        </w:rPr>
      </w:pPr>
      <w:r w:rsidRPr="005441AC">
        <w:rPr>
          <w:noProof/>
          <w:lang w:eastAsia="bg-BG"/>
        </w:rPr>
        <w:drawing>
          <wp:inline distT="0" distB="0" distL="0" distR="0" wp14:anchorId="4119CCE3" wp14:editId="15D5FCC8">
            <wp:extent cx="3629025" cy="409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29025" cy="409575"/>
                    </a:xfrm>
                    <a:prstGeom prst="rect">
                      <a:avLst/>
                    </a:prstGeom>
                    <a:ln>
                      <a:noFill/>
                    </a:ln>
                  </pic:spPr>
                </pic:pic>
              </a:graphicData>
            </a:graphic>
          </wp:inline>
        </w:drawing>
      </w:r>
    </w:p>
    <w:p w14:paraId="0DE522E0" w14:textId="77777777" w:rsidR="005441AC" w:rsidRPr="005441AC" w:rsidRDefault="005441AC" w:rsidP="005441AC">
      <w:pPr>
        <w:jc w:val="both"/>
        <w:rPr>
          <w:lang w:val="bg-BG"/>
        </w:rPr>
      </w:pPr>
      <w:r w:rsidRPr="005441AC">
        <w:t>It would be awesome if we can access the items in the collection without exposing the internal array. So, let's implement this functionality. It can be done in the following way:</w:t>
      </w:r>
    </w:p>
    <w:p w14:paraId="2A77B628" w14:textId="77777777" w:rsidR="005441AC" w:rsidRPr="005441AC" w:rsidRDefault="005441AC" w:rsidP="005441AC">
      <w:pPr>
        <w:rPr>
          <w:lang w:val="bg-BG"/>
        </w:rPr>
      </w:pPr>
      <w:r>
        <w:rPr>
          <w:noProof/>
          <w:lang w:val="bg-BG" w:eastAsia="bg-BG"/>
        </w:rPr>
        <w:drawing>
          <wp:anchor distT="0" distB="0" distL="114300" distR="114300" simplePos="0" relativeHeight="251659264" behindDoc="0" locked="0" layoutInCell="1" allowOverlap="1" wp14:anchorId="4D4F2FBD" wp14:editId="71E75081">
            <wp:simplePos x="0" y="0"/>
            <wp:positionH relativeFrom="margin">
              <wp:align>left</wp:align>
            </wp:positionH>
            <wp:positionV relativeFrom="paragraph">
              <wp:posOffset>31115</wp:posOffset>
            </wp:positionV>
            <wp:extent cx="3648710" cy="2672715"/>
            <wp:effectExtent l="0" t="0" r="889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8710" cy="2672715"/>
                    </a:xfrm>
                    <a:prstGeom prst="rect">
                      <a:avLst/>
                    </a:prstGeom>
                    <a:ln>
                      <a:noFill/>
                    </a:ln>
                  </pic:spPr>
                </pic:pic>
              </a:graphicData>
            </a:graphic>
            <wp14:sizeRelH relativeFrom="margin">
              <wp14:pctWidth>0</wp14:pctWidth>
            </wp14:sizeRelH>
            <wp14:sizeRelV relativeFrom="margin">
              <wp14:pctHeight>0</wp14:pctHeight>
            </wp14:sizeRelV>
          </wp:anchor>
        </w:drawing>
      </w:r>
    </w:p>
    <w:p w14:paraId="4D93DAA5" w14:textId="77777777" w:rsidR="005441AC" w:rsidRPr="005441AC" w:rsidRDefault="005441AC" w:rsidP="005441AC">
      <w:pPr>
        <w:rPr>
          <w:lang w:val="bg-BG"/>
        </w:rPr>
      </w:pPr>
    </w:p>
    <w:p w14:paraId="3C37DC09" w14:textId="77777777" w:rsidR="005441AC" w:rsidRPr="005441AC" w:rsidRDefault="005441AC" w:rsidP="005441AC">
      <w:pPr>
        <w:rPr>
          <w:lang w:val="bg-BG"/>
        </w:rPr>
      </w:pPr>
    </w:p>
    <w:p w14:paraId="460114EB" w14:textId="77777777" w:rsidR="005441AC" w:rsidRPr="005441AC" w:rsidRDefault="005441AC" w:rsidP="005441AC">
      <w:pPr>
        <w:rPr>
          <w:lang w:val="bg-BG"/>
        </w:rPr>
      </w:pPr>
    </w:p>
    <w:p w14:paraId="328C586F" w14:textId="77777777" w:rsidR="005441AC" w:rsidRPr="005441AC" w:rsidRDefault="005441AC" w:rsidP="005441AC">
      <w:pPr>
        <w:rPr>
          <w:lang w:val="bg-BG"/>
        </w:rPr>
      </w:pPr>
    </w:p>
    <w:p w14:paraId="4D2964BA" w14:textId="77777777" w:rsidR="005441AC" w:rsidRPr="005441AC" w:rsidRDefault="005441AC" w:rsidP="005441AC">
      <w:pPr>
        <w:rPr>
          <w:lang w:val="bg-BG"/>
        </w:rPr>
      </w:pPr>
    </w:p>
    <w:p w14:paraId="480A1B92" w14:textId="77777777" w:rsidR="005441AC" w:rsidRPr="005441AC" w:rsidRDefault="005441AC" w:rsidP="005441AC">
      <w:pPr>
        <w:rPr>
          <w:lang w:val="bg-BG"/>
        </w:rPr>
      </w:pPr>
    </w:p>
    <w:p w14:paraId="46D08E60" w14:textId="77777777" w:rsidR="005441AC" w:rsidRPr="005441AC" w:rsidRDefault="005441AC" w:rsidP="005441AC">
      <w:pPr>
        <w:rPr>
          <w:lang w:val="bg-BG"/>
        </w:rPr>
      </w:pPr>
    </w:p>
    <w:p w14:paraId="49F2C6A6" w14:textId="77777777" w:rsidR="005441AC" w:rsidRPr="005441AC" w:rsidRDefault="005441AC" w:rsidP="005441AC">
      <w:pPr>
        <w:rPr>
          <w:lang w:val="bg-BG"/>
        </w:rPr>
      </w:pPr>
    </w:p>
    <w:p w14:paraId="01BBBCFA" w14:textId="77777777" w:rsidR="005441AC" w:rsidRPr="005441AC" w:rsidRDefault="005441AC" w:rsidP="005441AC">
      <w:pPr>
        <w:rPr>
          <w:lang w:val="bg-BG"/>
        </w:rPr>
      </w:pPr>
    </w:p>
    <w:p w14:paraId="1A4D812A" w14:textId="6FB9BAB7" w:rsidR="005441AC" w:rsidRPr="005441AC" w:rsidRDefault="005441AC" w:rsidP="005441AC">
      <w:pPr>
        <w:jc w:val="both"/>
        <w:rPr>
          <w:lang w:val="bg-BG"/>
        </w:rPr>
      </w:pPr>
      <w:r w:rsidRPr="005441AC">
        <w:lastRenderedPageBreak/>
        <w:t>When somebody tries to access our collection using</w:t>
      </w:r>
      <w:r w:rsidR="00472D4D">
        <w:t xml:space="preserve"> an</w:t>
      </w:r>
      <w:r w:rsidRPr="005441AC">
        <w:t xml:space="preserve"> index, the </w:t>
      </w:r>
      <w:r w:rsidRPr="005441AC">
        <w:rPr>
          <w:b/>
        </w:rPr>
        <w:t>get</w:t>
      </w:r>
      <w:r w:rsidRPr="005441AC">
        <w:t xml:space="preserve"> accessor is </w:t>
      </w:r>
      <w:r w:rsidRPr="005441AC">
        <w:rPr>
          <w:b/>
        </w:rPr>
        <w:t>invoked</w:t>
      </w:r>
      <w:r w:rsidRPr="005441AC">
        <w:t xml:space="preserve"> and the indexer will return the </w:t>
      </w:r>
      <w:r w:rsidRPr="005441AC">
        <w:rPr>
          <w:b/>
        </w:rPr>
        <w:t>value</w:t>
      </w:r>
      <w:r w:rsidRPr="005441AC">
        <w:t xml:space="preserve"> on the </w:t>
      </w:r>
      <w:r w:rsidRPr="005441AC">
        <w:rPr>
          <w:b/>
        </w:rPr>
        <w:t xml:space="preserve">given index. </w:t>
      </w:r>
      <w:r w:rsidRPr="005441AC">
        <w:t xml:space="preserve">When someone is trying to </w:t>
      </w:r>
      <w:r w:rsidRPr="005441AC">
        <w:rPr>
          <w:b/>
        </w:rPr>
        <w:t>set</w:t>
      </w:r>
      <w:r w:rsidRPr="005441AC">
        <w:t xml:space="preserve"> a </w:t>
      </w:r>
      <w:r w:rsidRPr="005441AC">
        <w:rPr>
          <w:b/>
        </w:rPr>
        <w:t>value to</w:t>
      </w:r>
      <w:r w:rsidR="00472D4D">
        <w:rPr>
          <w:b/>
        </w:rPr>
        <w:t xml:space="preserve"> a</w:t>
      </w:r>
      <w:r w:rsidRPr="005441AC">
        <w:rPr>
          <w:b/>
        </w:rPr>
        <w:t xml:space="preserve"> given</w:t>
      </w:r>
      <w:r w:rsidRPr="005441AC">
        <w:t xml:space="preserve"> index the </w:t>
      </w:r>
      <w:r w:rsidRPr="005441AC">
        <w:rPr>
          <w:b/>
        </w:rPr>
        <w:t>set</w:t>
      </w:r>
      <w:r w:rsidRPr="005441AC">
        <w:t xml:space="preserve"> accessor is </w:t>
      </w:r>
      <w:r w:rsidRPr="005441AC">
        <w:rPr>
          <w:b/>
        </w:rPr>
        <w:t>invoked</w:t>
      </w:r>
      <w:r w:rsidRPr="005441AC">
        <w:t>.</w:t>
      </w:r>
      <w:r w:rsidRPr="005441AC">
        <w:rPr>
          <w:lang w:val="bg-BG"/>
        </w:rPr>
        <w:br/>
      </w:r>
      <w:r w:rsidRPr="005441AC">
        <w:t>In both accessors</w:t>
      </w:r>
      <w:r w:rsidR="00472D4D">
        <w:t>,</w:t>
      </w:r>
      <w:r w:rsidRPr="005441AC">
        <w:t xml:space="preserve"> we must check if the index is </w:t>
      </w:r>
      <w:r w:rsidRPr="005441AC">
        <w:rPr>
          <w:b/>
        </w:rPr>
        <w:t>less than the Count and greater or equal to zero</w:t>
      </w:r>
      <w:r w:rsidRPr="005441AC">
        <w:t xml:space="preserve"> because our structure </w:t>
      </w:r>
      <w:r w:rsidRPr="005441AC">
        <w:rPr>
          <w:b/>
        </w:rPr>
        <w:t>actual items count</w:t>
      </w:r>
      <w:r w:rsidRPr="005441AC">
        <w:t xml:space="preserve"> might be </w:t>
      </w:r>
      <w:r w:rsidRPr="005441AC">
        <w:rPr>
          <w:b/>
        </w:rPr>
        <w:t>different</w:t>
      </w:r>
      <w:r w:rsidRPr="005441AC">
        <w:t xml:space="preserve"> from the </w:t>
      </w:r>
      <w:r w:rsidRPr="005441AC">
        <w:rPr>
          <w:b/>
        </w:rPr>
        <w:t>internal array length.</w:t>
      </w:r>
    </w:p>
    <w:p w14:paraId="2A60E088" w14:textId="77777777" w:rsidR="005441AC" w:rsidRPr="005441AC" w:rsidRDefault="005441AC" w:rsidP="005441AC">
      <w:pPr>
        <w:rPr>
          <w:lang w:val="bg-BG"/>
        </w:rPr>
      </w:pPr>
      <w:r w:rsidRPr="005441AC">
        <w:t>The whole class should look like this:</w:t>
      </w:r>
    </w:p>
    <w:p w14:paraId="61929BB1" w14:textId="77777777" w:rsidR="005441AC" w:rsidRPr="005441AC" w:rsidRDefault="005441AC" w:rsidP="005441AC">
      <w:pPr>
        <w:rPr>
          <w:lang w:val="bg-BG"/>
        </w:rPr>
      </w:pPr>
      <w:r w:rsidRPr="005441AC">
        <w:rPr>
          <w:noProof/>
          <w:lang w:eastAsia="bg-BG"/>
        </w:rPr>
        <w:drawing>
          <wp:inline distT="0" distB="0" distL="0" distR="0" wp14:anchorId="520865D0" wp14:editId="2736CDA2">
            <wp:extent cx="4000500" cy="5172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0500" cy="5172075"/>
                    </a:xfrm>
                    <a:prstGeom prst="rect">
                      <a:avLst/>
                    </a:prstGeom>
                    <a:ln>
                      <a:noFill/>
                    </a:ln>
                  </pic:spPr>
                </pic:pic>
              </a:graphicData>
            </a:graphic>
          </wp:inline>
        </w:drawing>
      </w:r>
    </w:p>
    <w:p w14:paraId="506BD0C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Add(int Element) Method</w:t>
      </w:r>
    </w:p>
    <w:p w14:paraId="53356FAF" w14:textId="4A5D5C07" w:rsidR="005441AC" w:rsidRPr="005441AC" w:rsidRDefault="005441AC" w:rsidP="005441AC">
      <w:pPr>
        <w:jc w:val="both"/>
        <w:rPr>
          <w:lang w:val="bg-BG"/>
        </w:rPr>
      </w:pPr>
      <w:r w:rsidRPr="005441AC">
        <w:t xml:space="preserve">It is time to create the method, which </w:t>
      </w:r>
      <w:r w:rsidRPr="005441AC">
        <w:rPr>
          <w:b/>
        </w:rPr>
        <w:t>adds</w:t>
      </w:r>
      <w:r w:rsidRPr="005441AC">
        <w:t xml:space="preserve"> a </w:t>
      </w:r>
      <w:r w:rsidR="005A79DD" w:rsidRPr="005441AC">
        <w:t>new element</w:t>
      </w:r>
      <w:r w:rsidRPr="005441AC">
        <w:t xml:space="preserve"> to the </w:t>
      </w:r>
      <w:r w:rsidRPr="005441AC">
        <w:rPr>
          <w:b/>
        </w:rPr>
        <w:t>end</w:t>
      </w:r>
      <w:r w:rsidRPr="005441AC">
        <w:t xml:space="preserve"> of our collection, just like in the C# lists. It looks like an easy task, but keep in mind that if our internal array is </w:t>
      </w:r>
      <w:r w:rsidRPr="005441AC">
        <w:rPr>
          <w:b/>
        </w:rPr>
        <w:t>filled</w:t>
      </w:r>
      <w:r w:rsidRPr="005441AC">
        <w:t xml:space="preserve">, we have to </w:t>
      </w:r>
      <w:r w:rsidRPr="005441AC">
        <w:rPr>
          <w:b/>
        </w:rPr>
        <w:t>increase it by twice</w:t>
      </w:r>
      <w:r w:rsidRPr="005441AC">
        <w:t xml:space="preserve"> the length it currently has and </w:t>
      </w:r>
      <w:r w:rsidRPr="005441AC">
        <w:rPr>
          <w:b/>
        </w:rPr>
        <w:t>add</w:t>
      </w:r>
      <w:r w:rsidRPr="005441AC">
        <w:t xml:space="preserve"> the </w:t>
      </w:r>
      <w:r w:rsidRPr="005441AC">
        <w:rPr>
          <w:b/>
        </w:rPr>
        <w:t>new</w:t>
      </w:r>
      <w:r w:rsidRPr="005441AC">
        <w:t xml:space="preserve"> </w:t>
      </w:r>
      <w:r w:rsidRPr="005441AC">
        <w:rPr>
          <w:b/>
        </w:rPr>
        <w:t>element</w:t>
      </w:r>
      <w:r w:rsidRPr="005441AC">
        <w:t>.</w:t>
      </w:r>
    </w:p>
    <w:p w14:paraId="440A5D0C" w14:textId="77777777" w:rsidR="005441AC" w:rsidRPr="005441AC" w:rsidRDefault="005441AC" w:rsidP="005441AC">
      <w:pPr>
        <w:jc w:val="both"/>
        <w:rPr>
          <w:lang w:val="bg-BG"/>
        </w:rPr>
      </w:pPr>
      <w:r w:rsidRPr="005441AC">
        <w:t xml:space="preserve">To make our job easier let's </w:t>
      </w:r>
      <w:r w:rsidRPr="005441AC">
        <w:rPr>
          <w:noProof/>
        </w:rPr>
        <w:t xml:space="preserve">create a </w:t>
      </w:r>
      <w:r w:rsidRPr="005441AC">
        <w:rPr>
          <w:rFonts w:ascii="Consolas" w:hAnsi="Consolas"/>
          <w:b/>
          <w:noProof/>
        </w:rPr>
        <w:t>Resize()</w:t>
      </w:r>
      <w:r w:rsidRPr="005441AC">
        <w:rPr>
          <w:noProof/>
        </w:rPr>
        <w:t xml:space="preserve"> </w:t>
      </w:r>
      <w:r w:rsidRPr="005441AC">
        <w:t xml:space="preserve">method first. The method should be used only </w:t>
      </w:r>
      <w:r w:rsidRPr="005441AC">
        <w:rPr>
          <w:b/>
        </w:rPr>
        <w:t>within</w:t>
      </w:r>
      <w:r w:rsidRPr="005441AC">
        <w:t xml:space="preserve"> the </w:t>
      </w:r>
      <w:r w:rsidRPr="005441AC">
        <w:rPr>
          <w:b/>
        </w:rPr>
        <w:t>class</w:t>
      </w:r>
      <w:r w:rsidRPr="005441AC">
        <w:t xml:space="preserve"> so it must be </w:t>
      </w:r>
      <w:r w:rsidRPr="005441AC">
        <w:rPr>
          <w:b/>
        </w:rPr>
        <w:t>private</w:t>
      </w:r>
      <w:r w:rsidRPr="005441AC">
        <w:t xml:space="preserve">. </w:t>
      </w:r>
    </w:p>
    <w:p w14:paraId="5CA07258" w14:textId="77777777" w:rsidR="005441AC" w:rsidRPr="005441AC" w:rsidRDefault="005441AC" w:rsidP="005441AC">
      <w:pPr>
        <w:rPr>
          <w:lang w:val="bg-BG"/>
        </w:rPr>
      </w:pPr>
      <w:r w:rsidRPr="005441AC">
        <w:rPr>
          <w:noProof/>
          <w:lang w:eastAsia="bg-BG"/>
        </w:rPr>
        <w:drawing>
          <wp:inline distT="0" distB="0" distL="0" distR="0" wp14:anchorId="7C7B76FF" wp14:editId="279108DA">
            <wp:extent cx="2362200" cy="428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62200" cy="428625"/>
                    </a:xfrm>
                    <a:prstGeom prst="rect">
                      <a:avLst/>
                    </a:prstGeom>
                    <a:ln>
                      <a:noFill/>
                    </a:ln>
                  </pic:spPr>
                </pic:pic>
              </a:graphicData>
            </a:graphic>
          </wp:inline>
        </w:drawing>
      </w:r>
    </w:p>
    <w:p w14:paraId="124F83C5" w14:textId="77777777" w:rsidR="005441AC" w:rsidRPr="005441AC" w:rsidRDefault="005441AC" w:rsidP="005441AC">
      <w:pPr>
        <w:rPr>
          <w:lang w:val="bg-BG"/>
        </w:rPr>
      </w:pPr>
      <w:r w:rsidRPr="005441AC">
        <w:t>Here is how the method should work step by step.</w:t>
      </w:r>
    </w:p>
    <w:p w14:paraId="0F7EE254" w14:textId="74FAFA75" w:rsidR="005441AC" w:rsidRPr="005441AC" w:rsidRDefault="005441AC" w:rsidP="005441AC">
      <w:pPr>
        <w:pStyle w:val="ListParagraph"/>
        <w:numPr>
          <w:ilvl w:val="0"/>
          <w:numId w:val="45"/>
        </w:numPr>
        <w:spacing w:before="0" w:after="200"/>
        <w:rPr>
          <w:lang w:val="bg-BG"/>
        </w:rPr>
      </w:pPr>
      <w:r w:rsidRPr="005441AC">
        <w:t>Create a new array with</w:t>
      </w:r>
      <w:r w:rsidR="005A79DD">
        <w:t xml:space="preserve"> a</w:t>
      </w:r>
      <w:r w:rsidRPr="005441AC">
        <w:t xml:space="preserve"> length </w:t>
      </w:r>
      <w:r w:rsidRPr="005441AC">
        <w:rPr>
          <w:b/>
        </w:rPr>
        <w:t>twice</w:t>
      </w:r>
      <w:r w:rsidRPr="005441AC">
        <w:t xml:space="preserve"> the current length of the internal array:</w:t>
      </w:r>
    </w:p>
    <w:p w14:paraId="11BD681E" w14:textId="77777777" w:rsidR="005441AC" w:rsidRPr="005441AC" w:rsidRDefault="005441AC" w:rsidP="005441AC">
      <w:pPr>
        <w:pStyle w:val="ListParagraph"/>
        <w:rPr>
          <w:lang w:val="bg-BG"/>
        </w:rPr>
      </w:pPr>
      <w:r w:rsidRPr="005441AC">
        <w:rPr>
          <w:noProof/>
          <w:lang w:eastAsia="bg-BG"/>
        </w:rPr>
        <w:drawing>
          <wp:inline distT="0" distB="0" distL="0" distR="0" wp14:anchorId="020D628C" wp14:editId="568A560C">
            <wp:extent cx="4152900" cy="238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2900" cy="238125"/>
                    </a:xfrm>
                    <a:prstGeom prst="rect">
                      <a:avLst/>
                    </a:prstGeom>
                    <a:ln>
                      <a:noFill/>
                    </a:ln>
                  </pic:spPr>
                </pic:pic>
              </a:graphicData>
            </a:graphic>
          </wp:inline>
        </w:drawing>
      </w:r>
    </w:p>
    <w:p w14:paraId="2A4FF1D6" w14:textId="77777777" w:rsidR="005441AC" w:rsidRPr="005441AC" w:rsidRDefault="005441AC" w:rsidP="005441AC">
      <w:pPr>
        <w:pStyle w:val="ListParagraph"/>
        <w:rPr>
          <w:lang w:val="bg-BG"/>
        </w:rPr>
      </w:pPr>
    </w:p>
    <w:p w14:paraId="57FD554A" w14:textId="77777777" w:rsidR="005441AC" w:rsidRPr="005441AC" w:rsidRDefault="005441AC" w:rsidP="005441AC">
      <w:pPr>
        <w:pStyle w:val="ListParagraph"/>
        <w:numPr>
          <w:ilvl w:val="0"/>
          <w:numId w:val="45"/>
        </w:numPr>
        <w:spacing w:before="0" w:after="200"/>
        <w:rPr>
          <w:lang w:val="bg-BG"/>
        </w:rPr>
      </w:pPr>
      <w:r w:rsidRPr="005441AC">
        <w:lastRenderedPageBreak/>
        <w:t xml:space="preserve">Iterate through the items in the </w:t>
      </w:r>
      <w:r w:rsidRPr="005441AC">
        <w:rPr>
          <w:b/>
        </w:rPr>
        <w:t>internal array</w:t>
      </w:r>
      <w:r w:rsidRPr="005441AC">
        <w:t xml:space="preserve"> and fill the </w:t>
      </w:r>
      <w:r w:rsidRPr="005441AC">
        <w:rPr>
          <w:b/>
        </w:rPr>
        <w:t>newly created array</w:t>
      </w:r>
      <w:r w:rsidRPr="005441AC">
        <w:t>:</w:t>
      </w:r>
    </w:p>
    <w:p w14:paraId="2CBDDAB7" w14:textId="77777777" w:rsidR="005441AC" w:rsidRPr="005441AC" w:rsidRDefault="005441AC" w:rsidP="005441AC">
      <w:pPr>
        <w:pStyle w:val="ListParagraph"/>
        <w:rPr>
          <w:lang w:val="bg-BG"/>
        </w:rPr>
      </w:pPr>
      <w:r w:rsidRPr="005441AC">
        <w:rPr>
          <w:noProof/>
          <w:lang w:eastAsia="bg-BG"/>
        </w:rPr>
        <w:drawing>
          <wp:inline distT="0" distB="0" distL="0" distR="0" wp14:anchorId="1413E541" wp14:editId="5A4E9F64">
            <wp:extent cx="4086225" cy="8858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86225" cy="885825"/>
                    </a:xfrm>
                    <a:prstGeom prst="rect">
                      <a:avLst/>
                    </a:prstGeom>
                    <a:ln>
                      <a:noFill/>
                    </a:ln>
                  </pic:spPr>
                </pic:pic>
              </a:graphicData>
            </a:graphic>
          </wp:inline>
        </w:drawing>
      </w:r>
    </w:p>
    <w:p w14:paraId="0A7C685D" w14:textId="77777777" w:rsidR="005441AC" w:rsidRPr="005441AC" w:rsidRDefault="005441AC" w:rsidP="005441AC">
      <w:pPr>
        <w:pStyle w:val="ListParagraph"/>
        <w:rPr>
          <w:lang w:val="bg-BG"/>
        </w:rPr>
      </w:pPr>
    </w:p>
    <w:p w14:paraId="61BC6F01" w14:textId="77777777" w:rsidR="005441AC" w:rsidRPr="005441AC" w:rsidRDefault="005441AC" w:rsidP="005441AC">
      <w:pPr>
        <w:pStyle w:val="ListParagraph"/>
        <w:numPr>
          <w:ilvl w:val="0"/>
          <w:numId w:val="45"/>
        </w:numPr>
        <w:spacing w:before="0" w:after="200"/>
        <w:rPr>
          <w:lang w:val="bg-BG"/>
        </w:rPr>
      </w:pPr>
      <w:r w:rsidRPr="005441AC">
        <w:t xml:space="preserve">Set the newly created array to the field </w:t>
      </w:r>
      <w:r w:rsidRPr="005441AC">
        <w:rPr>
          <w:rFonts w:ascii="Consolas" w:hAnsi="Consolas"/>
          <w:noProof/>
        </w:rPr>
        <w:t>"</w:t>
      </w:r>
      <w:r w:rsidRPr="005441AC">
        <w:rPr>
          <w:rFonts w:ascii="Consolas" w:hAnsi="Consolas"/>
          <w:b/>
          <w:noProof/>
        </w:rPr>
        <w:t>items</w:t>
      </w:r>
      <w:r w:rsidRPr="005441AC">
        <w:rPr>
          <w:rFonts w:ascii="Consolas" w:hAnsi="Consolas"/>
        </w:rPr>
        <w:t>"</w:t>
      </w:r>
      <w:r w:rsidRPr="005441AC">
        <w:rPr>
          <w:rFonts w:cstheme="minorHAnsi"/>
        </w:rPr>
        <w:t>:</w:t>
      </w:r>
    </w:p>
    <w:p w14:paraId="14FB748C" w14:textId="77777777" w:rsidR="005441AC" w:rsidRPr="005441AC" w:rsidRDefault="005441AC" w:rsidP="005441AC">
      <w:pPr>
        <w:pStyle w:val="ListParagraph"/>
        <w:rPr>
          <w:lang w:val="bg-BG"/>
        </w:rPr>
      </w:pPr>
      <w:r w:rsidRPr="005441AC">
        <w:rPr>
          <w:noProof/>
          <w:lang w:eastAsia="bg-BG"/>
        </w:rPr>
        <w:drawing>
          <wp:inline distT="0" distB="0" distL="0" distR="0" wp14:anchorId="1545A2B0" wp14:editId="2B7EE7DF">
            <wp:extent cx="1743075" cy="400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43075" cy="400050"/>
                    </a:xfrm>
                    <a:prstGeom prst="rect">
                      <a:avLst/>
                    </a:prstGeom>
                    <a:ln>
                      <a:noFill/>
                    </a:ln>
                  </pic:spPr>
                </pic:pic>
              </a:graphicData>
            </a:graphic>
          </wp:inline>
        </w:drawing>
      </w:r>
    </w:p>
    <w:p w14:paraId="0DB2EA04" w14:textId="77777777" w:rsidR="005441AC" w:rsidRPr="005441AC" w:rsidRDefault="005441AC" w:rsidP="005441AC">
      <w:pPr>
        <w:rPr>
          <w:lang w:val="bg-BG"/>
        </w:rPr>
      </w:pPr>
      <w:r w:rsidRPr="005441AC">
        <w:t>The whole method should look like this:</w:t>
      </w:r>
    </w:p>
    <w:p w14:paraId="23C8560D" w14:textId="77777777" w:rsidR="005441AC" w:rsidRPr="005441AC" w:rsidRDefault="005441AC" w:rsidP="005441AC">
      <w:pPr>
        <w:rPr>
          <w:lang w:val="bg-BG"/>
        </w:rPr>
      </w:pPr>
      <w:r w:rsidRPr="005441AC">
        <w:rPr>
          <w:noProof/>
          <w:lang w:eastAsia="bg-BG"/>
        </w:rPr>
        <w:drawing>
          <wp:inline distT="0" distB="0" distL="0" distR="0" wp14:anchorId="3E9216C0" wp14:editId="057F9B32">
            <wp:extent cx="4467225" cy="2657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67225" cy="2657475"/>
                    </a:xfrm>
                    <a:prstGeom prst="rect">
                      <a:avLst/>
                    </a:prstGeom>
                    <a:ln>
                      <a:noFill/>
                    </a:ln>
                  </pic:spPr>
                </pic:pic>
              </a:graphicData>
            </a:graphic>
          </wp:inline>
        </w:drawing>
      </w:r>
    </w:p>
    <w:p w14:paraId="5799E5D9" w14:textId="77777777" w:rsidR="005441AC" w:rsidRPr="005441AC" w:rsidRDefault="005441AC" w:rsidP="005441AC">
      <w:pPr>
        <w:jc w:val="both"/>
        <w:rPr>
          <w:lang w:val="bg-BG"/>
        </w:rPr>
      </w:pPr>
      <w:r w:rsidRPr="005441AC">
        <w:t xml:space="preserve">Now, we are ready to start implementing the logic behind the </w:t>
      </w:r>
      <w:r w:rsidRPr="005441AC">
        <w:rPr>
          <w:rFonts w:ascii="Consolas" w:hAnsi="Consolas"/>
          <w:b/>
          <w:noProof/>
        </w:rPr>
        <w:t>Add()</w:t>
      </w:r>
      <w:r w:rsidRPr="005441AC">
        <w:rPr>
          <w:b/>
          <w:noProof/>
        </w:rPr>
        <w:t xml:space="preserve"> </w:t>
      </w:r>
      <w:r w:rsidRPr="005441AC">
        <w:t>method. This is how the method should work:</w:t>
      </w:r>
    </w:p>
    <w:p w14:paraId="4613875B" w14:textId="77777777" w:rsidR="005441AC" w:rsidRPr="005441AC" w:rsidRDefault="005441AC" w:rsidP="005441AC">
      <w:pPr>
        <w:pStyle w:val="ListParagraph"/>
        <w:numPr>
          <w:ilvl w:val="0"/>
          <w:numId w:val="45"/>
        </w:numPr>
        <w:spacing w:before="0" w:after="200"/>
        <w:jc w:val="both"/>
        <w:rPr>
          <w:lang w:val="bg-BG"/>
        </w:rPr>
      </w:pPr>
      <w:r w:rsidRPr="005441AC">
        <w:t xml:space="preserve">Check if the </w:t>
      </w:r>
      <w:r w:rsidRPr="005441AC">
        <w:rPr>
          <w:b/>
        </w:rPr>
        <w:t>count</w:t>
      </w:r>
      <w:r w:rsidRPr="005441AC">
        <w:t xml:space="preserve"> of the </w:t>
      </w:r>
      <w:r w:rsidRPr="005441AC">
        <w:rPr>
          <w:b/>
        </w:rPr>
        <w:t>actual items</w:t>
      </w:r>
      <w:r w:rsidRPr="005441AC">
        <w:t xml:space="preserve"> in </w:t>
      </w:r>
      <w:r w:rsidRPr="005441AC">
        <w:rPr>
          <w:noProof/>
        </w:rPr>
        <w:t xml:space="preserve">our </w:t>
      </w:r>
      <w:r w:rsidRPr="005441AC">
        <w:rPr>
          <w:rFonts w:ascii="Consolas" w:hAnsi="Consolas"/>
          <w:b/>
          <w:noProof/>
        </w:rPr>
        <w:t>CustomList</w:t>
      </w:r>
      <w:r w:rsidRPr="005441AC">
        <w:rPr>
          <w:noProof/>
        </w:rPr>
        <w:t xml:space="preserve"> </w:t>
      </w:r>
      <w:r w:rsidRPr="005441AC">
        <w:t xml:space="preserve">is equal to the </w:t>
      </w:r>
      <w:r w:rsidRPr="005441AC">
        <w:rPr>
          <w:rFonts w:ascii="Consolas" w:hAnsi="Consolas"/>
          <w:b/>
          <w:noProof/>
        </w:rPr>
        <w:t>Length</w:t>
      </w:r>
      <w:r w:rsidRPr="005441AC">
        <w:rPr>
          <w:b/>
          <w:noProof/>
        </w:rPr>
        <w:t xml:space="preserve"> </w:t>
      </w:r>
      <w:r w:rsidRPr="005441AC">
        <w:rPr>
          <w:b/>
        </w:rPr>
        <w:t>of our collection</w:t>
      </w:r>
      <w:r w:rsidRPr="005441AC">
        <w:t>.</w:t>
      </w:r>
      <w:r w:rsidRPr="005441AC">
        <w:rPr>
          <w:lang w:val="bg-BG"/>
        </w:rPr>
        <w:br/>
      </w:r>
      <w:r w:rsidRPr="005441AC">
        <w:t xml:space="preserve">If it is, this means that the internal array is </w:t>
      </w:r>
      <w:r w:rsidRPr="005441AC">
        <w:rPr>
          <w:b/>
        </w:rPr>
        <w:t>filled</w:t>
      </w:r>
      <w:r w:rsidRPr="005441AC">
        <w:t xml:space="preserve"> and we need to use the </w:t>
      </w:r>
      <w:r w:rsidRPr="005441AC">
        <w:rPr>
          <w:rFonts w:ascii="Consolas" w:hAnsi="Consolas"/>
          <w:b/>
          <w:noProof/>
        </w:rPr>
        <w:t>Resize()</w:t>
      </w:r>
      <w:r w:rsidRPr="005441AC">
        <w:rPr>
          <w:noProof/>
        </w:rPr>
        <w:t xml:space="preserve"> </w:t>
      </w:r>
      <w:r w:rsidRPr="005441AC">
        <w:t>method.</w:t>
      </w:r>
    </w:p>
    <w:p w14:paraId="763C7982" w14:textId="77777777" w:rsidR="005441AC" w:rsidRPr="005441AC" w:rsidRDefault="005441AC" w:rsidP="005441AC">
      <w:pPr>
        <w:pStyle w:val="ListParagraph"/>
        <w:jc w:val="both"/>
        <w:rPr>
          <w:lang w:val="bg-BG"/>
        </w:rPr>
      </w:pPr>
      <w:r w:rsidRPr="005441AC">
        <w:rPr>
          <w:noProof/>
          <w:lang w:eastAsia="bg-BG"/>
        </w:rPr>
        <w:drawing>
          <wp:inline distT="0" distB="0" distL="0" distR="0" wp14:anchorId="0B717FAB" wp14:editId="1C3B86EF">
            <wp:extent cx="3133725" cy="8667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33725" cy="866775"/>
                    </a:xfrm>
                    <a:prstGeom prst="rect">
                      <a:avLst/>
                    </a:prstGeom>
                    <a:ln>
                      <a:noFill/>
                    </a:ln>
                  </pic:spPr>
                </pic:pic>
              </a:graphicData>
            </a:graphic>
          </wp:inline>
        </w:drawing>
      </w:r>
      <w:r w:rsidRPr="005441AC">
        <w:t xml:space="preserve"> </w:t>
      </w:r>
    </w:p>
    <w:p w14:paraId="090E6D10" w14:textId="5B675B9B" w:rsidR="005441AC" w:rsidRPr="005441AC" w:rsidRDefault="005441AC" w:rsidP="005441AC">
      <w:pPr>
        <w:pStyle w:val="ListParagraph"/>
        <w:numPr>
          <w:ilvl w:val="0"/>
          <w:numId w:val="45"/>
        </w:numPr>
        <w:spacing w:before="0" w:after="200"/>
        <w:jc w:val="both"/>
        <w:rPr>
          <w:lang w:val="bg-BG"/>
        </w:rPr>
      </w:pPr>
      <w:r w:rsidRPr="005441AC">
        <w:t xml:space="preserve">After we have checked that we have space in the internal array, we can just </w:t>
      </w:r>
      <w:r w:rsidRPr="005441AC">
        <w:rPr>
          <w:b/>
        </w:rPr>
        <w:t>add</w:t>
      </w:r>
      <w:r w:rsidRPr="005441AC">
        <w:t xml:space="preserve"> the </w:t>
      </w:r>
      <w:r w:rsidRPr="005441AC">
        <w:rPr>
          <w:b/>
        </w:rPr>
        <w:t>new</w:t>
      </w:r>
      <w:r w:rsidRPr="005441AC">
        <w:t xml:space="preserve"> item at the end and update the </w:t>
      </w:r>
      <w:r w:rsidRPr="005441AC">
        <w:rPr>
          <w:rFonts w:ascii="Consolas" w:hAnsi="Consolas"/>
          <w:noProof/>
        </w:rPr>
        <w:t>"</w:t>
      </w:r>
      <w:r w:rsidRPr="005441AC">
        <w:rPr>
          <w:rFonts w:ascii="Consolas" w:hAnsi="Consolas"/>
          <w:b/>
          <w:noProof/>
        </w:rPr>
        <w:t>Count</w:t>
      </w:r>
      <w:r w:rsidRPr="005441AC">
        <w:rPr>
          <w:rFonts w:ascii="Consolas" w:hAnsi="Consolas"/>
          <w:noProof/>
        </w:rPr>
        <w:t>"</w:t>
      </w:r>
      <w:r w:rsidRPr="005441AC">
        <w:rPr>
          <w:noProof/>
        </w:rPr>
        <w:t xml:space="preserve"> </w:t>
      </w:r>
      <w:r w:rsidRPr="005441AC">
        <w:t>property:</w:t>
      </w:r>
    </w:p>
    <w:p w14:paraId="097AA39B" w14:textId="77777777" w:rsidR="005441AC" w:rsidRPr="005441AC" w:rsidRDefault="005441AC" w:rsidP="005441AC">
      <w:pPr>
        <w:pStyle w:val="ListParagraph"/>
        <w:rPr>
          <w:lang w:val="bg-BG"/>
        </w:rPr>
      </w:pPr>
      <w:r w:rsidRPr="005441AC">
        <w:rPr>
          <w:noProof/>
          <w:lang w:eastAsia="bg-BG"/>
        </w:rPr>
        <w:drawing>
          <wp:inline distT="0" distB="0" distL="0" distR="0" wp14:anchorId="32B44110" wp14:editId="4830CC2B">
            <wp:extent cx="2771775" cy="5429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71775" cy="542925"/>
                    </a:xfrm>
                    <a:prstGeom prst="rect">
                      <a:avLst/>
                    </a:prstGeom>
                    <a:ln>
                      <a:noFill/>
                    </a:ln>
                  </pic:spPr>
                </pic:pic>
              </a:graphicData>
            </a:graphic>
          </wp:inline>
        </w:drawing>
      </w:r>
    </w:p>
    <w:p w14:paraId="40E32BE7" w14:textId="77777777" w:rsidR="005441AC" w:rsidRPr="005441AC" w:rsidRDefault="005441AC" w:rsidP="005441AC">
      <w:pPr>
        <w:rPr>
          <w:lang w:val="bg-BG"/>
        </w:rPr>
      </w:pPr>
      <w:r w:rsidRPr="005441AC">
        <w:t>The whole method should look like this:</w:t>
      </w:r>
    </w:p>
    <w:p w14:paraId="66181867" w14:textId="77777777" w:rsidR="005441AC" w:rsidRPr="005441AC" w:rsidRDefault="005441AC" w:rsidP="005441AC">
      <w:pPr>
        <w:rPr>
          <w:lang w:val="bg-BG"/>
        </w:rPr>
      </w:pPr>
      <w:r w:rsidRPr="005441AC">
        <w:rPr>
          <w:noProof/>
          <w:lang w:eastAsia="bg-BG"/>
        </w:rPr>
        <w:lastRenderedPageBreak/>
        <w:drawing>
          <wp:inline distT="0" distB="0" distL="0" distR="0" wp14:anchorId="131560CB" wp14:editId="362F170D">
            <wp:extent cx="3590925" cy="22002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90925" cy="2200275"/>
                    </a:xfrm>
                    <a:prstGeom prst="rect">
                      <a:avLst/>
                    </a:prstGeom>
                    <a:ln>
                      <a:noFill/>
                    </a:ln>
                  </pic:spPr>
                </pic:pic>
              </a:graphicData>
            </a:graphic>
          </wp:inline>
        </w:drawing>
      </w:r>
    </w:p>
    <w:p w14:paraId="456D1F4E" w14:textId="77777777" w:rsidR="005441AC" w:rsidRPr="005441AC" w:rsidRDefault="005441AC" w:rsidP="005441AC">
      <w:pPr>
        <w:jc w:val="both"/>
        <w:rPr>
          <w:lang w:val="bg-BG"/>
        </w:rPr>
      </w:pPr>
      <w:r w:rsidRPr="005441AC">
        <w:t xml:space="preserve">Before proceeding with the next tasks, it is a good practice, since you've done so much work, to test if everything is fine. Use the </w:t>
      </w:r>
      <w:r w:rsidRPr="005441AC">
        <w:rPr>
          <w:b/>
        </w:rPr>
        <w:t>debugger</w:t>
      </w:r>
      <w:r w:rsidRPr="005441AC">
        <w:t xml:space="preserve"> to </w:t>
      </w:r>
      <w:r w:rsidRPr="005441AC">
        <w:rPr>
          <w:b/>
        </w:rPr>
        <w:t>test</w:t>
      </w:r>
      <w:r w:rsidRPr="005441AC">
        <w:t xml:space="preserve"> for bugs.</w:t>
      </w:r>
    </w:p>
    <w:p w14:paraId="0656BECB"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 xml:space="preserve">Implement int </w:t>
      </w:r>
      <w:r w:rsidRPr="005441AC">
        <w:rPr>
          <w:rFonts w:eastAsiaTheme="majorEastAsia" w:cstheme="majorBidi"/>
          <w:b/>
          <w:noProof/>
          <w:color w:val="8F400B"/>
          <w:sz w:val="32"/>
          <w:szCs w:val="32"/>
        </w:rPr>
        <w:t>RemoveAt(</w:t>
      </w:r>
      <w:r w:rsidRPr="005441AC">
        <w:rPr>
          <w:rFonts w:eastAsiaTheme="majorEastAsia" w:cstheme="majorBidi"/>
          <w:b/>
          <w:color w:val="8F400B"/>
          <w:sz w:val="32"/>
          <w:szCs w:val="32"/>
        </w:rPr>
        <w:t>int Index</w:t>
      </w:r>
      <w:r w:rsidRPr="005441AC">
        <w:rPr>
          <w:rFonts w:eastAsiaTheme="majorEastAsia" w:cstheme="majorBidi"/>
          <w:b/>
          <w:noProof/>
          <w:color w:val="8F400B"/>
          <w:sz w:val="32"/>
          <w:szCs w:val="32"/>
        </w:rPr>
        <w:t xml:space="preserve">) </w:t>
      </w:r>
      <w:r w:rsidRPr="005441AC">
        <w:rPr>
          <w:rFonts w:eastAsiaTheme="majorEastAsia" w:cstheme="majorBidi"/>
          <w:b/>
          <w:color w:val="8F400B"/>
          <w:sz w:val="32"/>
          <w:szCs w:val="32"/>
        </w:rPr>
        <w:t>Method</w:t>
      </w:r>
    </w:p>
    <w:p w14:paraId="48E221DA" w14:textId="064456BA" w:rsidR="005441AC" w:rsidRPr="005441AC" w:rsidRDefault="005A79DD" w:rsidP="005441AC">
      <w:pPr>
        <w:jc w:val="both"/>
        <w:rPr>
          <w:lang w:val="bg-BG"/>
        </w:rPr>
      </w:pPr>
      <w:r w:rsidRPr="005A79DD">
        <w:rPr>
          <w:rFonts w:cstheme="minorHAnsi"/>
          <w:bCs/>
          <w:noProof/>
        </w:rPr>
        <w:t>The</w:t>
      </w:r>
      <w:r>
        <w:rPr>
          <w:rFonts w:ascii="Consolas" w:hAnsi="Consolas"/>
          <w:b/>
          <w:noProof/>
        </w:rPr>
        <w:t xml:space="preserve"> </w:t>
      </w:r>
      <w:r w:rsidR="005441AC" w:rsidRPr="005441AC">
        <w:rPr>
          <w:rFonts w:ascii="Consolas" w:hAnsi="Consolas"/>
          <w:b/>
          <w:noProof/>
        </w:rPr>
        <w:t>RemoveAt()</w:t>
      </w:r>
      <w:r w:rsidR="005441AC" w:rsidRPr="005441AC">
        <w:rPr>
          <w:noProof/>
        </w:rPr>
        <w:t xml:space="preserve"> </w:t>
      </w:r>
      <w:r w:rsidR="005441AC" w:rsidRPr="005441AC">
        <w:t xml:space="preserve">method has the functionality to </w:t>
      </w:r>
      <w:r w:rsidR="005441AC" w:rsidRPr="005441AC">
        <w:rPr>
          <w:b/>
        </w:rPr>
        <w:t>remove an item</w:t>
      </w:r>
      <w:r w:rsidR="005441AC" w:rsidRPr="005441AC">
        <w:t xml:space="preserve"> on the </w:t>
      </w:r>
      <w:r w:rsidR="005441AC" w:rsidRPr="005441AC">
        <w:rPr>
          <w:b/>
        </w:rPr>
        <w:t>given index</w:t>
      </w:r>
      <w:r w:rsidR="005441AC" w:rsidRPr="005441AC">
        <w:t xml:space="preserve"> and </w:t>
      </w:r>
      <w:r w:rsidR="005441AC" w:rsidRPr="005441AC">
        <w:rPr>
          <w:b/>
        </w:rPr>
        <w:t>return the item</w:t>
      </w:r>
      <w:r w:rsidR="005441AC" w:rsidRPr="005441AC">
        <w:t xml:space="preserve">. Let's think about how to solve this problem by </w:t>
      </w:r>
      <w:r w:rsidR="005441AC" w:rsidRPr="005441AC">
        <w:rPr>
          <w:b/>
        </w:rPr>
        <w:t xml:space="preserve">dividing it </w:t>
      </w:r>
      <w:r>
        <w:rPr>
          <w:b/>
        </w:rPr>
        <w:t>into</w:t>
      </w:r>
      <w:r w:rsidR="005441AC" w:rsidRPr="005441AC">
        <w:rPr>
          <w:b/>
        </w:rPr>
        <w:t xml:space="preserve"> smaller tasks</w:t>
      </w:r>
      <w:r w:rsidR="005441AC" w:rsidRPr="005441AC">
        <w:t>.</w:t>
      </w:r>
    </w:p>
    <w:p w14:paraId="26397333" w14:textId="06BFD59F" w:rsidR="005441AC" w:rsidRPr="005441AC" w:rsidRDefault="005441AC" w:rsidP="005441AC">
      <w:pPr>
        <w:pStyle w:val="ListParagraph"/>
        <w:numPr>
          <w:ilvl w:val="0"/>
          <w:numId w:val="45"/>
        </w:numPr>
        <w:spacing w:before="0" w:after="200"/>
        <w:jc w:val="both"/>
        <w:rPr>
          <w:noProof/>
          <w:lang w:val="bg-BG"/>
        </w:rPr>
      </w:pPr>
      <w:r w:rsidRPr="005441AC">
        <w:rPr>
          <w:noProof/>
        </w:rPr>
        <w:t>First</w:t>
      </w:r>
      <w:r w:rsidR="005A79DD">
        <w:rPr>
          <w:noProof/>
        </w:rPr>
        <w:t>,</w:t>
      </w:r>
      <w:r w:rsidRPr="005441AC">
        <w:rPr>
          <w:noProof/>
        </w:rPr>
        <w:t xml:space="preserve"> we must check if the index is </w:t>
      </w:r>
      <w:r w:rsidRPr="005441AC">
        <w:rPr>
          <w:b/>
          <w:noProof/>
        </w:rPr>
        <w:t>valid</w:t>
      </w:r>
      <w:r w:rsidRPr="005441AC">
        <w:rPr>
          <w:noProof/>
        </w:rPr>
        <w:t xml:space="preserve"> and if not, we should throw </w:t>
      </w:r>
      <w:r w:rsidRPr="005441AC">
        <w:rPr>
          <w:rFonts w:ascii="Consolas" w:hAnsi="Consolas"/>
          <w:b/>
          <w:noProof/>
        </w:rPr>
        <w:t>ArgumentOutOfRangeException</w:t>
      </w:r>
      <w:r w:rsidRPr="005441AC">
        <w:rPr>
          <w:b/>
          <w:noProof/>
        </w:rPr>
        <w:t>.</w:t>
      </w:r>
    </w:p>
    <w:p w14:paraId="05053E8D" w14:textId="77777777" w:rsidR="005441AC" w:rsidRPr="005441AC" w:rsidRDefault="005441AC" w:rsidP="005441AC">
      <w:pPr>
        <w:pStyle w:val="ListParagraph"/>
        <w:numPr>
          <w:ilvl w:val="0"/>
          <w:numId w:val="45"/>
        </w:numPr>
        <w:spacing w:before="0" w:after="200"/>
        <w:jc w:val="both"/>
        <w:rPr>
          <w:lang w:val="bg-BG"/>
        </w:rPr>
      </w:pPr>
      <w:r w:rsidRPr="005441AC">
        <w:t xml:space="preserve">Get the item on the given index and assign it to a variable, which will be </w:t>
      </w:r>
      <w:r w:rsidRPr="005441AC">
        <w:rPr>
          <w:b/>
        </w:rPr>
        <w:t>returned</w:t>
      </w:r>
      <w:r w:rsidRPr="005441AC">
        <w:t xml:space="preserve"> at the end.</w:t>
      </w:r>
    </w:p>
    <w:p w14:paraId="353D6497" w14:textId="77777777" w:rsidR="005441AC" w:rsidRPr="005441AC" w:rsidRDefault="005441AC" w:rsidP="005441AC">
      <w:pPr>
        <w:pStyle w:val="ListParagraph"/>
        <w:numPr>
          <w:ilvl w:val="0"/>
          <w:numId w:val="45"/>
        </w:numPr>
        <w:spacing w:before="0" w:after="200"/>
        <w:jc w:val="both"/>
        <w:rPr>
          <w:lang w:val="bg-BG"/>
        </w:rPr>
      </w:pPr>
      <w:r w:rsidRPr="005441AC">
        <w:t xml:space="preserve">Set the value on the given index to the </w:t>
      </w:r>
      <w:r w:rsidRPr="005441AC">
        <w:rPr>
          <w:b/>
        </w:rPr>
        <w:t xml:space="preserve">default value of </w:t>
      </w:r>
      <w:r w:rsidRPr="005441AC">
        <w:rPr>
          <w:rFonts w:ascii="Consolas" w:hAnsi="Consolas"/>
          <w:b/>
          <w:noProof/>
        </w:rPr>
        <w:t>int</w:t>
      </w:r>
      <w:r w:rsidRPr="005441AC">
        <w:rPr>
          <w:b/>
        </w:rPr>
        <w:t>.</w:t>
      </w:r>
    </w:p>
    <w:p w14:paraId="0F48C5A2" w14:textId="77777777" w:rsidR="005441AC" w:rsidRPr="005441AC" w:rsidRDefault="005441AC" w:rsidP="005441AC">
      <w:pPr>
        <w:pStyle w:val="ListParagraph"/>
        <w:numPr>
          <w:ilvl w:val="0"/>
          <w:numId w:val="45"/>
        </w:numPr>
        <w:spacing w:before="0" w:after="200"/>
        <w:jc w:val="both"/>
        <w:rPr>
          <w:lang w:val="bg-BG"/>
        </w:rPr>
      </w:pPr>
      <w:r w:rsidRPr="005441AC">
        <w:t xml:space="preserve">Now we have an empty element and we need to </w:t>
      </w:r>
      <w:r w:rsidRPr="005441AC">
        <w:rPr>
          <w:b/>
        </w:rPr>
        <w:t>shift</w:t>
      </w:r>
      <w:r w:rsidRPr="005441AC">
        <w:t xml:space="preserve"> the elements.</w:t>
      </w:r>
    </w:p>
    <w:p w14:paraId="75D283FB" w14:textId="77777777" w:rsidR="005441AC" w:rsidRPr="005441AC" w:rsidRDefault="005441AC" w:rsidP="005441AC">
      <w:pPr>
        <w:pStyle w:val="ListParagraph"/>
        <w:numPr>
          <w:ilvl w:val="0"/>
          <w:numId w:val="45"/>
        </w:numPr>
        <w:spacing w:before="0" w:after="200"/>
        <w:jc w:val="both"/>
        <w:rPr>
          <w:lang w:val="bg-BG"/>
        </w:rPr>
      </w:pPr>
      <w:r w:rsidRPr="005441AC">
        <w:t xml:space="preserve">Reduce the </w:t>
      </w:r>
      <w:r w:rsidRPr="005441AC">
        <w:rPr>
          <w:b/>
        </w:rPr>
        <w:t xml:space="preserve">count </w:t>
      </w:r>
      <w:r w:rsidRPr="005441AC">
        <w:t xml:space="preserve">and check if the count is </w:t>
      </w:r>
      <w:r w:rsidRPr="005441AC">
        <w:rPr>
          <w:b/>
        </w:rPr>
        <w:t>4 times smaller</w:t>
      </w:r>
      <w:r w:rsidRPr="005441AC">
        <w:t xml:space="preserve"> than the </w:t>
      </w:r>
      <w:r w:rsidRPr="005441AC">
        <w:rPr>
          <w:b/>
        </w:rPr>
        <w:t>internal array length</w:t>
      </w:r>
      <w:r w:rsidRPr="005441AC">
        <w:t xml:space="preserve">. If it is we have to think about a way </w:t>
      </w:r>
      <w:r w:rsidRPr="005441AC">
        <w:rPr>
          <w:noProof/>
        </w:rPr>
        <w:t xml:space="preserve">to </w:t>
      </w:r>
      <w:r w:rsidRPr="005441AC">
        <w:rPr>
          <w:b/>
          <w:noProof/>
        </w:rPr>
        <w:t>shrink</w:t>
      </w:r>
      <w:r w:rsidRPr="005441AC">
        <w:t xml:space="preserve"> the array.</w:t>
      </w:r>
    </w:p>
    <w:p w14:paraId="281E33DD" w14:textId="77777777" w:rsidR="005441AC" w:rsidRPr="005441AC" w:rsidRDefault="005441AC" w:rsidP="005441AC">
      <w:pPr>
        <w:pStyle w:val="ListParagraph"/>
        <w:numPr>
          <w:ilvl w:val="0"/>
          <w:numId w:val="45"/>
        </w:numPr>
        <w:spacing w:before="0" w:after="200"/>
        <w:jc w:val="both"/>
        <w:rPr>
          <w:lang w:val="bg-BG"/>
        </w:rPr>
      </w:pPr>
      <w:r w:rsidRPr="005441AC">
        <w:t xml:space="preserve">In the end, return the variable to which we assigned the value of the requested index. </w:t>
      </w:r>
    </w:p>
    <w:p w14:paraId="29B86C8B" w14:textId="0872E325" w:rsidR="005441AC" w:rsidRPr="005441AC" w:rsidRDefault="005441AC" w:rsidP="005441AC">
      <w:pPr>
        <w:jc w:val="both"/>
        <w:rPr>
          <w:lang w:val="bg-BG"/>
        </w:rPr>
      </w:pPr>
      <w:r w:rsidRPr="005441AC">
        <w:t xml:space="preserve">So you already know that we need to implement the other 2 internal methods </w:t>
      </w:r>
      <w:r w:rsidRPr="005441AC">
        <w:rPr>
          <w:rFonts w:ascii="Consolas" w:hAnsi="Consolas"/>
          <w:b/>
          <w:noProof/>
        </w:rPr>
        <w:t>Shift()</w:t>
      </w:r>
      <w:r w:rsidRPr="005441AC">
        <w:rPr>
          <w:noProof/>
        </w:rPr>
        <w:t xml:space="preserve"> </w:t>
      </w:r>
      <w:r w:rsidRPr="005441AC">
        <w:t xml:space="preserve">and </w:t>
      </w:r>
      <w:r w:rsidRPr="005441AC">
        <w:rPr>
          <w:rFonts w:ascii="Consolas" w:hAnsi="Consolas"/>
          <w:b/>
          <w:noProof/>
        </w:rPr>
        <w:t>Shrink()</w:t>
      </w:r>
      <w:r w:rsidRPr="005441AC">
        <w:rPr>
          <w:noProof/>
        </w:rPr>
        <w:t>.</w:t>
      </w:r>
    </w:p>
    <w:p w14:paraId="2328E05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ift(int Index)</w:t>
      </w:r>
    </w:p>
    <w:p w14:paraId="7234681D" w14:textId="77777777" w:rsidR="005441AC" w:rsidRPr="005441AC" w:rsidRDefault="005441AC" w:rsidP="005441AC">
      <w:pPr>
        <w:jc w:val="both"/>
        <w:rPr>
          <w:lang w:val="bg-BG"/>
        </w:rPr>
      </w:pPr>
      <w:r w:rsidRPr="005441AC">
        <w:t>The shift method uses a loop, which moves all the elements to the left starting from a given index.</w:t>
      </w:r>
    </w:p>
    <w:p w14:paraId="5F8B04F0" w14:textId="77777777" w:rsidR="005441AC" w:rsidRPr="005441AC" w:rsidRDefault="005441AC" w:rsidP="005441AC">
      <w:pPr>
        <w:rPr>
          <w:lang w:val="bg-BG"/>
        </w:rPr>
      </w:pPr>
      <w:r w:rsidRPr="005441AC">
        <w:rPr>
          <w:noProof/>
          <w:lang w:eastAsia="bg-BG"/>
        </w:rPr>
        <w:drawing>
          <wp:inline distT="0" distB="0" distL="0" distR="0" wp14:anchorId="47941641" wp14:editId="17268EDD">
            <wp:extent cx="3550006" cy="1235867"/>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2537" cy="1240230"/>
                    </a:xfrm>
                    <a:prstGeom prst="rect">
                      <a:avLst/>
                    </a:prstGeom>
                    <a:ln>
                      <a:noFill/>
                    </a:ln>
                  </pic:spPr>
                </pic:pic>
              </a:graphicData>
            </a:graphic>
          </wp:inline>
        </w:drawing>
      </w:r>
    </w:p>
    <w:p w14:paraId="7349544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rink()</w:t>
      </w:r>
    </w:p>
    <w:p w14:paraId="5F3454D5" w14:textId="34B53891" w:rsidR="005441AC" w:rsidRPr="005441AC" w:rsidRDefault="005441AC" w:rsidP="005441AC">
      <w:pPr>
        <w:jc w:val="both"/>
        <w:rPr>
          <w:noProof/>
          <w:lang w:val="bg-BG"/>
        </w:rPr>
      </w:pPr>
      <w:r w:rsidRPr="005441AC">
        <w:rPr>
          <w:noProof/>
        </w:rPr>
        <w:t xml:space="preserve">The </w:t>
      </w:r>
      <w:r w:rsidRPr="005441AC">
        <w:rPr>
          <w:rFonts w:ascii="Consolas" w:hAnsi="Consolas"/>
          <w:b/>
          <w:noProof/>
        </w:rPr>
        <w:t>Shrink()</w:t>
      </w:r>
      <w:r w:rsidRPr="005441AC">
        <w:rPr>
          <w:noProof/>
        </w:rPr>
        <w:t xml:space="preserve"> method is the same as the </w:t>
      </w:r>
      <w:r w:rsidRPr="005441AC">
        <w:rPr>
          <w:rFonts w:ascii="Consolas" w:hAnsi="Consolas"/>
          <w:b/>
          <w:noProof/>
        </w:rPr>
        <w:t>Resize()</w:t>
      </w:r>
      <w:r w:rsidRPr="005441AC">
        <w:rPr>
          <w:noProof/>
        </w:rPr>
        <w:t xml:space="preserve"> method with the small difference that it will </w:t>
      </w:r>
      <w:r w:rsidRPr="005441AC">
        <w:rPr>
          <w:b/>
          <w:noProof/>
        </w:rPr>
        <w:t>reduce</w:t>
      </w:r>
      <w:r w:rsidRPr="005441AC">
        <w:rPr>
          <w:noProof/>
        </w:rPr>
        <w:t xml:space="preserve"> the length twice, instead of increasing it. </w:t>
      </w:r>
    </w:p>
    <w:p w14:paraId="75A74C36" w14:textId="77777777" w:rsidR="005441AC" w:rsidRPr="005441AC" w:rsidRDefault="005441AC" w:rsidP="005441AC">
      <w:pPr>
        <w:rPr>
          <w:lang w:val="bg-BG"/>
        </w:rPr>
      </w:pPr>
      <w:r w:rsidRPr="005441AC">
        <w:rPr>
          <w:noProof/>
          <w:lang w:eastAsia="bg-BG"/>
        </w:rPr>
        <w:lastRenderedPageBreak/>
        <w:drawing>
          <wp:inline distT="0" distB="0" distL="0" distR="0" wp14:anchorId="3D436032" wp14:editId="5CCE2292">
            <wp:extent cx="4013130" cy="1777746"/>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23191" cy="1782203"/>
                    </a:xfrm>
                    <a:prstGeom prst="rect">
                      <a:avLst/>
                    </a:prstGeom>
                    <a:ln>
                      <a:noFill/>
                    </a:ln>
                  </pic:spPr>
                </pic:pic>
              </a:graphicData>
            </a:graphic>
          </wp:inline>
        </w:drawing>
      </w:r>
    </w:p>
    <w:p w14:paraId="2E23B5D8" w14:textId="77777777" w:rsidR="005441AC" w:rsidRPr="005441AC" w:rsidRDefault="005441AC" w:rsidP="005441AC">
      <w:pPr>
        <w:jc w:val="both"/>
        <w:rPr>
          <w:lang w:val="bg-BG"/>
        </w:rPr>
      </w:pPr>
      <w:r w:rsidRPr="005441AC">
        <w:t xml:space="preserve">Now we are ready to proceed with the </w:t>
      </w:r>
      <w:r w:rsidRPr="005441AC">
        <w:rPr>
          <w:rFonts w:cstheme="minorHAnsi"/>
        </w:rPr>
        <w:t>implementation</w:t>
      </w:r>
      <w:r w:rsidRPr="005441AC">
        <w:rPr>
          <w:rFonts w:cstheme="minorHAnsi"/>
          <w:b/>
          <w:noProof/>
        </w:rPr>
        <w:t xml:space="preserve"> </w:t>
      </w:r>
      <w:r w:rsidRPr="005441AC">
        <w:rPr>
          <w:rFonts w:cstheme="minorHAnsi"/>
          <w:noProof/>
        </w:rPr>
        <w:t>of the</w:t>
      </w:r>
      <w:r w:rsidRPr="005441AC">
        <w:rPr>
          <w:rFonts w:ascii="Consolas" w:hAnsi="Consolas"/>
          <w:b/>
          <w:noProof/>
        </w:rPr>
        <w:t xml:space="preserve"> RemoveAt()</w:t>
      </w:r>
      <w:r w:rsidRPr="005441AC">
        <w:rPr>
          <w:noProof/>
        </w:rPr>
        <w:t xml:space="preserve"> </w:t>
      </w:r>
      <w:r w:rsidRPr="005441AC">
        <w:t>method.</w:t>
      </w:r>
    </w:p>
    <w:p w14:paraId="2B03ED9F" w14:textId="77777777" w:rsidR="005441AC" w:rsidRPr="005441AC" w:rsidRDefault="005441AC" w:rsidP="005441AC">
      <w:pPr>
        <w:jc w:val="both"/>
        <w:rPr>
          <w:lang w:val="bg-BG"/>
        </w:rPr>
      </w:pPr>
      <w:r w:rsidRPr="005441AC">
        <w:rPr>
          <w:noProof/>
          <w:lang w:eastAsia="bg-BG"/>
        </w:rPr>
        <w:drawing>
          <wp:inline distT="0" distB="0" distL="0" distR="0" wp14:anchorId="6B113505" wp14:editId="0E2BF5EF">
            <wp:extent cx="2537688" cy="2354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76906" cy="239095"/>
                    </a:xfrm>
                    <a:prstGeom prst="rect">
                      <a:avLst/>
                    </a:prstGeom>
                    <a:ln>
                      <a:noFill/>
                    </a:ln>
                  </pic:spPr>
                </pic:pic>
              </a:graphicData>
            </a:graphic>
          </wp:inline>
        </w:drawing>
      </w:r>
    </w:p>
    <w:p w14:paraId="50BFB18C" w14:textId="77777777" w:rsidR="005441AC" w:rsidRPr="005441AC" w:rsidRDefault="005441AC" w:rsidP="005441AC">
      <w:pPr>
        <w:pStyle w:val="ListParagraph"/>
        <w:numPr>
          <w:ilvl w:val="0"/>
          <w:numId w:val="46"/>
        </w:numPr>
        <w:spacing w:before="0" w:after="200"/>
        <w:jc w:val="both"/>
        <w:rPr>
          <w:lang w:val="bg-BG"/>
        </w:rPr>
      </w:pPr>
      <w:r w:rsidRPr="005441AC">
        <w:t xml:space="preserve">First, we need to validate that our index is valid. Keep in mind that the validation of the index should be verified using the </w:t>
      </w:r>
      <w:r w:rsidRPr="005441AC">
        <w:rPr>
          <w:rFonts w:ascii="Consolas" w:hAnsi="Consolas"/>
          <w:b/>
          <w:noProof/>
        </w:rPr>
        <w:t>Count</w:t>
      </w:r>
      <w:r w:rsidRPr="005441AC">
        <w:rPr>
          <w:b/>
          <w:noProof/>
        </w:rPr>
        <w:t xml:space="preserve"> </w:t>
      </w:r>
      <w:r w:rsidRPr="005441AC">
        <w:rPr>
          <w:b/>
        </w:rPr>
        <w:t>property.</w:t>
      </w:r>
    </w:p>
    <w:p w14:paraId="650B17F5" w14:textId="77777777" w:rsidR="005441AC" w:rsidRPr="005441AC" w:rsidRDefault="005441AC" w:rsidP="005441AC">
      <w:pPr>
        <w:pStyle w:val="ListParagraph"/>
        <w:rPr>
          <w:lang w:val="bg-BG"/>
        </w:rPr>
      </w:pPr>
      <w:r w:rsidRPr="005441AC">
        <w:rPr>
          <w:noProof/>
          <w:lang w:eastAsia="bg-BG"/>
        </w:rPr>
        <w:drawing>
          <wp:inline distT="0" distB="0" distL="0" distR="0" wp14:anchorId="478681B4" wp14:editId="0E2AB2DB">
            <wp:extent cx="4048125" cy="10096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1009650"/>
                    </a:xfrm>
                    <a:prstGeom prst="rect">
                      <a:avLst/>
                    </a:prstGeom>
                    <a:ln>
                      <a:noFill/>
                    </a:ln>
                  </pic:spPr>
                </pic:pic>
              </a:graphicData>
            </a:graphic>
          </wp:inline>
        </w:drawing>
      </w:r>
    </w:p>
    <w:p w14:paraId="75A2F282" w14:textId="77777777" w:rsidR="005441AC" w:rsidRPr="005441AC" w:rsidRDefault="005441AC" w:rsidP="005441AC">
      <w:pPr>
        <w:pStyle w:val="ListParagraph"/>
        <w:rPr>
          <w:lang w:val="bg-BG"/>
        </w:rPr>
      </w:pPr>
    </w:p>
    <w:p w14:paraId="073E63A2" w14:textId="09D9BD34" w:rsidR="005441AC" w:rsidRPr="005441AC" w:rsidRDefault="005441AC" w:rsidP="005441AC">
      <w:pPr>
        <w:pStyle w:val="ListParagraph"/>
        <w:numPr>
          <w:ilvl w:val="0"/>
          <w:numId w:val="46"/>
        </w:numPr>
        <w:spacing w:before="0" w:after="200"/>
        <w:jc w:val="both"/>
        <w:rPr>
          <w:lang w:val="bg-BG"/>
        </w:rPr>
      </w:pPr>
      <w:r w:rsidRPr="005441AC">
        <w:t>Get the value on the given index, assign it to a variable</w:t>
      </w:r>
      <w:r w:rsidR="00B9681C">
        <w:t>,</w:t>
      </w:r>
      <w:r w:rsidRPr="005441AC">
        <w:t xml:space="preserve"> and set the value in the array on the specified index to default. Also</w:t>
      </w:r>
      <w:r w:rsidR="00B9681C">
        <w:t>,</w:t>
      </w:r>
      <w:r w:rsidRPr="005441AC">
        <w:t xml:space="preserve"> don’t forget to shift the items.</w:t>
      </w:r>
    </w:p>
    <w:p w14:paraId="7F8101CF" w14:textId="77777777" w:rsidR="005441AC" w:rsidRPr="005441AC" w:rsidRDefault="005441AC" w:rsidP="005441AC">
      <w:pPr>
        <w:pStyle w:val="ListParagraph"/>
        <w:rPr>
          <w:lang w:val="bg-BG"/>
        </w:rPr>
      </w:pPr>
      <w:r w:rsidRPr="005441AC">
        <w:rPr>
          <w:noProof/>
          <w:lang w:eastAsia="bg-BG"/>
        </w:rPr>
        <w:drawing>
          <wp:inline distT="0" distB="0" distL="0" distR="0" wp14:anchorId="171C3495" wp14:editId="3019F45F">
            <wp:extent cx="3019425" cy="6381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19425" cy="638175"/>
                    </a:xfrm>
                    <a:prstGeom prst="rect">
                      <a:avLst/>
                    </a:prstGeom>
                    <a:ln>
                      <a:noFill/>
                    </a:ln>
                  </pic:spPr>
                </pic:pic>
              </a:graphicData>
            </a:graphic>
          </wp:inline>
        </w:drawing>
      </w:r>
    </w:p>
    <w:p w14:paraId="132F58BD" w14:textId="77777777" w:rsidR="005441AC" w:rsidRPr="005441AC" w:rsidRDefault="005441AC" w:rsidP="005441AC">
      <w:pPr>
        <w:pStyle w:val="ListParagraph"/>
        <w:rPr>
          <w:lang w:val="bg-BG"/>
        </w:rPr>
      </w:pPr>
    </w:p>
    <w:p w14:paraId="1A6C0BED" w14:textId="77777777" w:rsidR="005441AC" w:rsidRPr="005441AC" w:rsidRDefault="005441AC" w:rsidP="005441AC">
      <w:pPr>
        <w:pStyle w:val="ListParagraph"/>
        <w:numPr>
          <w:ilvl w:val="0"/>
          <w:numId w:val="46"/>
        </w:numPr>
        <w:spacing w:before="0" w:after="200"/>
        <w:jc w:val="both"/>
        <w:rPr>
          <w:lang w:val="bg-BG"/>
        </w:rPr>
      </w:pPr>
      <w:r w:rsidRPr="005441AC">
        <w:t xml:space="preserve">Now we must reduce the Count and check if </w:t>
      </w:r>
      <w:r w:rsidRPr="005441AC">
        <w:rPr>
          <w:b/>
        </w:rPr>
        <w:t>shrinking</w:t>
      </w:r>
      <w:r w:rsidRPr="005441AC">
        <w:t xml:space="preserve"> the array is </w:t>
      </w:r>
      <w:r w:rsidRPr="005441AC">
        <w:rPr>
          <w:b/>
        </w:rPr>
        <w:t>required</w:t>
      </w:r>
      <w:r w:rsidRPr="005441AC">
        <w:t>.</w:t>
      </w:r>
    </w:p>
    <w:p w14:paraId="3E123E97" w14:textId="77777777" w:rsidR="005441AC" w:rsidRPr="005441AC" w:rsidRDefault="005441AC" w:rsidP="005441AC">
      <w:pPr>
        <w:pStyle w:val="ListParagraph"/>
        <w:rPr>
          <w:lang w:val="bg-BG"/>
        </w:rPr>
      </w:pPr>
      <w:r w:rsidRPr="005441AC">
        <w:rPr>
          <w:noProof/>
          <w:lang w:eastAsia="bg-BG"/>
        </w:rPr>
        <w:drawing>
          <wp:inline distT="0" distB="0" distL="0" distR="0" wp14:anchorId="6EC0BBD9" wp14:editId="72F35DC7">
            <wp:extent cx="3371850" cy="1181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71850" cy="1181100"/>
                    </a:xfrm>
                    <a:prstGeom prst="rect">
                      <a:avLst/>
                    </a:prstGeom>
                    <a:ln>
                      <a:noFill/>
                    </a:ln>
                  </pic:spPr>
                </pic:pic>
              </a:graphicData>
            </a:graphic>
          </wp:inline>
        </w:drawing>
      </w:r>
    </w:p>
    <w:p w14:paraId="5CF8093C" w14:textId="77777777" w:rsidR="005441AC" w:rsidRPr="005441AC" w:rsidRDefault="005441AC" w:rsidP="005441AC">
      <w:pPr>
        <w:pStyle w:val="ListParagraph"/>
        <w:rPr>
          <w:lang w:val="bg-BG"/>
        </w:rPr>
      </w:pPr>
    </w:p>
    <w:p w14:paraId="32872F98" w14:textId="77777777" w:rsidR="005441AC" w:rsidRPr="005441AC" w:rsidRDefault="005441AC" w:rsidP="005441AC">
      <w:pPr>
        <w:pStyle w:val="ListParagraph"/>
        <w:numPr>
          <w:ilvl w:val="0"/>
          <w:numId w:val="46"/>
        </w:numPr>
        <w:spacing w:before="0" w:after="200"/>
        <w:jc w:val="both"/>
        <w:rPr>
          <w:lang w:val="bg-BG"/>
        </w:rPr>
      </w:pPr>
      <w:r w:rsidRPr="005441AC">
        <w:t>After all, just return the element that we saved at the start.</w:t>
      </w:r>
    </w:p>
    <w:p w14:paraId="0739AA2C" w14:textId="77777777" w:rsidR="005441AC" w:rsidRPr="005441AC" w:rsidRDefault="005441AC" w:rsidP="005441AC">
      <w:pPr>
        <w:rPr>
          <w:lang w:val="bg-BG"/>
        </w:rPr>
      </w:pPr>
      <w:r w:rsidRPr="005441AC">
        <w:t>The whole method should look like this:</w:t>
      </w:r>
    </w:p>
    <w:p w14:paraId="4A420631" w14:textId="77777777" w:rsidR="005441AC" w:rsidRPr="005441AC" w:rsidRDefault="005441AC" w:rsidP="005441AC">
      <w:pPr>
        <w:rPr>
          <w:lang w:val="bg-BG"/>
        </w:rPr>
      </w:pPr>
      <w:r w:rsidRPr="005441AC">
        <w:rPr>
          <w:noProof/>
          <w:lang w:eastAsia="bg-BG"/>
        </w:rPr>
        <w:lastRenderedPageBreak/>
        <w:drawing>
          <wp:inline distT="0" distB="0" distL="0" distR="0" wp14:anchorId="7D61957F" wp14:editId="23B1333B">
            <wp:extent cx="4562475" cy="4105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62475" cy="4105275"/>
                    </a:xfrm>
                    <a:prstGeom prst="rect">
                      <a:avLst/>
                    </a:prstGeom>
                    <a:ln>
                      <a:noFill/>
                    </a:ln>
                  </pic:spPr>
                </pic:pic>
              </a:graphicData>
            </a:graphic>
          </wp:inline>
        </w:drawing>
      </w:r>
    </w:p>
    <w:p w14:paraId="61F46615" w14:textId="77777777" w:rsidR="005441AC" w:rsidRPr="005441AC" w:rsidRDefault="005441AC" w:rsidP="005441AC">
      <w:pPr>
        <w:rPr>
          <w:noProof/>
          <w:lang w:val="bg-BG"/>
        </w:rPr>
      </w:pPr>
      <w:r w:rsidRPr="005441AC">
        <w:rPr>
          <w:noProof/>
        </w:rPr>
        <w:t xml:space="preserve">It is time to test out your </w:t>
      </w:r>
      <w:r w:rsidRPr="005441AC">
        <w:rPr>
          <w:rFonts w:ascii="Consolas" w:hAnsi="Consolas"/>
          <w:b/>
          <w:noProof/>
        </w:rPr>
        <w:t>CustomList</w:t>
      </w:r>
      <w:r w:rsidRPr="005441AC">
        <w:rPr>
          <w:noProof/>
        </w:rPr>
        <w:t xml:space="preserve"> again. If everything works fine, proceed with the next task. </w:t>
      </w:r>
    </w:p>
    <w:p w14:paraId="77FD1D20"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Insert(int Index, Int Item) Method</w:t>
      </w:r>
    </w:p>
    <w:p w14:paraId="44534B3D" w14:textId="65883DD3" w:rsidR="005441AC" w:rsidRPr="005441AC" w:rsidRDefault="005441AC" w:rsidP="005441AC">
      <w:pPr>
        <w:jc w:val="both"/>
        <w:rPr>
          <w:lang w:val="bg-BG"/>
        </w:rPr>
      </w:pPr>
      <w:r w:rsidRPr="005441AC">
        <w:rPr>
          <w:noProof/>
        </w:rPr>
        <w:t>You are already familiar with this method, so let us go straight to the</w:t>
      </w:r>
      <w:r w:rsidRPr="005441AC">
        <w:t xml:space="preserve"> implementation. First of all, we will </w:t>
      </w:r>
      <w:r w:rsidRPr="005441AC">
        <w:rPr>
          <w:b/>
        </w:rPr>
        <w:t>split</w:t>
      </w:r>
      <w:r w:rsidRPr="005441AC">
        <w:t xml:space="preserve"> the logic </w:t>
      </w:r>
      <w:r w:rsidR="00B9681C">
        <w:t>into</w:t>
      </w:r>
      <w:r w:rsidRPr="005441AC">
        <w:t xml:space="preserve"> </w:t>
      </w:r>
      <w:r w:rsidRPr="005441AC">
        <w:rPr>
          <w:b/>
        </w:rPr>
        <w:t>smaller</w:t>
      </w:r>
      <w:r w:rsidRPr="005441AC">
        <w:t xml:space="preserve"> </w:t>
      </w:r>
      <w:r w:rsidRPr="005441AC">
        <w:rPr>
          <w:b/>
        </w:rPr>
        <w:t>tasks</w:t>
      </w:r>
      <w:r w:rsidRPr="005441AC">
        <w:t>:</w:t>
      </w:r>
    </w:p>
    <w:p w14:paraId="4A7A2B51" w14:textId="77777777" w:rsidR="005441AC" w:rsidRPr="005441AC" w:rsidRDefault="005441AC" w:rsidP="005441AC">
      <w:pPr>
        <w:pStyle w:val="ListParagraph"/>
        <w:numPr>
          <w:ilvl w:val="0"/>
          <w:numId w:val="46"/>
        </w:numPr>
        <w:spacing w:before="0" w:after="200"/>
        <w:jc w:val="both"/>
        <w:rPr>
          <w:b/>
          <w:lang w:val="bg-BG"/>
        </w:rPr>
      </w:pPr>
      <w:r w:rsidRPr="005441AC">
        <w:t xml:space="preserve">We have an index parameter, so we must </w:t>
      </w:r>
      <w:r w:rsidRPr="005441AC">
        <w:rPr>
          <w:b/>
        </w:rPr>
        <w:t>validate the index.</w:t>
      </w:r>
    </w:p>
    <w:p w14:paraId="4BDC9931" w14:textId="77777777" w:rsidR="005441AC" w:rsidRPr="005441AC" w:rsidRDefault="005441AC" w:rsidP="005441AC">
      <w:pPr>
        <w:pStyle w:val="ListParagraph"/>
        <w:numPr>
          <w:ilvl w:val="0"/>
          <w:numId w:val="46"/>
        </w:numPr>
        <w:spacing w:before="0" w:after="200"/>
        <w:jc w:val="both"/>
        <w:rPr>
          <w:lang w:val="bg-BG"/>
        </w:rPr>
      </w:pPr>
      <w:r w:rsidRPr="005441AC">
        <w:t xml:space="preserve">We must check if the array should be </w:t>
      </w:r>
      <w:r w:rsidRPr="005441AC">
        <w:rPr>
          <w:b/>
        </w:rPr>
        <w:t>resized</w:t>
      </w:r>
      <w:r w:rsidRPr="005441AC">
        <w:t>.</w:t>
      </w:r>
    </w:p>
    <w:p w14:paraId="68EDD3AD" w14:textId="77777777" w:rsidR="005441AC" w:rsidRPr="005441AC" w:rsidRDefault="005441AC" w:rsidP="005441AC">
      <w:pPr>
        <w:pStyle w:val="ListParagraph"/>
        <w:numPr>
          <w:ilvl w:val="0"/>
          <w:numId w:val="46"/>
        </w:numPr>
        <w:spacing w:before="0" w:after="200"/>
        <w:jc w:val="both"/>
        <w:rPr>
          <w:lang w:val="bg-BG"/>
        </w:rPr>
      </w:pPr>
      <w:r w:rsidRPr="005441AC">
        <w:t xml:space="preserve">We have to </w:t>
      </w:r>
      <w:r w:rsidRPr="005441AC">
        <w:rPr>
          <w:b/>
        </w:rPr>
        <w:t>rearrange</w:t>
      </w:r>
      <w:r w:rsidRPr="005441AC">
        <w:t xml:space="preserve"> the items to </w:t>
      </w:r>
      <w:r w:rsidRPr="005441AC">
        <w:rPr>
          <w:b/>
        </w:rPr>
        <w:t>free the space for the required index</w:t>
      </w:r>
      <w:r w:rsidRPr="005441AC">
        <w:t>.</w:t>
      </w:r>
    </w:p>
    <w:p w14:paraId="06DE7CC0" w14:textId="36B8BAD1" w:rsidR="005441AC" w:rsidRPr="005441AC" w:rsidRDefault="005441AC" w:rsidP="005441AC">
      <w:pPr>
        <w:pStyle w:val="ListParagraph"/>
        <w:numPr>
          <w:ilvl w:val="0"/>
          <w:numId w:val="46"/>
        </w:numPr>
        <w:spacing w:before="0" w:after="200"/>
        <w:jc w:val="both"/>
        <w:rPr>
          <w:lang w:val="bg-BG"/>
        </w:rPr>
      </w:pPr>
      <w:r w:rsidRPr="005441AC">
        <w:t>Finally</w:t>
      </w:r>
      <w:r w:rsidR="00B9681C">
        <w:t>,</w:t>
      </w:r>
      <w:r w:rsidRPr="005441AC">
        <w:t xml:space="preserve"> </w:t>
      </w:r>
      <w:r w:rsidRPr="005441AC">
        <w:rPr>
          <w:b/>
        </w:rPr>
        <w:t>insert</w:t>
      </w:r>
      <w:r w:rsidRPr="005441AC">
        <w:t xml:space="preserve"> the given item on the index and </w:t>
      </w:r>
      <w:r w:rsidRPr="005441AC">
        <w:rPr>
          <w:b/>
        </w:rPr>
        <w:t>increase</w:t>
      </w:r>
      <w:r w:rsidRPr="005441AC">
        <w:t xml:space="preserve"> the </w:t>
      </w:r>
      <w:r w:rsidRPr="005441AC">
        <w:rPr>
          <w:b/>
        </w:rPr>
        <w:t>count</w:t>
      </w:r>
      <w:r w:rsidRPr="005441AC">
        <w:t>.</w:t>
      </w:r>
    </w:p>
    <w:p w14:paraId="2064909E" w14:textId="67E3C4BB" w:rsidR="005441AC" w:rsidRPr="005441AC" w:rsidRDefault="005441AC" w:rsidP="005441AC">
      <w:pPr>
        <w:jc w:val="both"/>
        <w:rPr>
          <w:lang w:val="bg-BG"/>
        </w:rPr>
      </w:pPr>
      <w:r w:rsidRPr="005441AC">
        <w:t>You probably have already noticed, that since we have a method to rearrange the items to the left, used to fill up the space when we remove an item, we must have a method to rearrange items to the right, so let's create it.</w:t>
      </w:r>
    </w:p>
    <w:p w14:paraId="4D0CC016" w14:textId="77777777" w:rsidR="005441AC" w:rsidRPr="005441AC" w:rsidRDefault="005441AC" w:rsidP="005441AC">
      <w:pPr>
        <w:jc w:val="both"/>
        <w:rPr>
          <w:lang w:val="bg-BG"/>
        </w:rPr>
      </w:pPr>
      <w:r w:rsidRPr="005441AC">
        <w:t xml:space="preserve">Starting from the </w:t>
      </w:r>
      <w:r w:rsidRPr="005441AC">
        <w:rPr>
          <w:b/>
        </w:rPr>
        <w:t>end of the actual elements,</w:t>
      </w:r>
      <w:r w:rsidRPr="005441AC">
        <w:t xml:space="preserve"> this method will </w:t>
      </w:r>
      <w:r w:rsidRPr="005441AC">
        <w:rPr>
          <w:b/>
        </w:rPr>
        <w:t>copy</w:t>
      </w:r>
      <w:r w:rsidRPr="005441AC">
        <w:t xml:space="preserve"> every single item on the </w:t>
      </w:r>
      <w:r w:rsidRPr="005441AC">
        <w:rPr>
          <w:b/>
        </w:rPr>
        <w:t>next index</w:t>
      </w:r>
      <w:r w:rsidRPr="005441AC">
        <w:t xml:space="preserve">. The loop will </w:t>
      </w:r>
      <w:r w:rsidRPr="005441AC">
        <w:rPr>
          <w:b/>
        </w:rPr>
        <w:t>end on the requested index</w:t>
      </w:r>
      <w:r w:rsidRPr="005441AC">
        <w:t>.</w:t>
      </w:r>
    </w:p>
    <w:p w14:paraId="7D31D8CA" w14:textId="77777777" w:rsidR="005441AC" w:rsidRPr="005441AC" w:rsidRDefault="005441AC" w:rsidP="005441AC">
      <w:pPr>
        <w:rPr>
          <w:lang w:val="bg-BG"/>
        </w:rPr>
      </w:pPr>
      <w:r w:rsidRPr="005441AC">
        <w:rPr>
          <w:noProof/>
          <w:lang w:eastAsia="bg-BG"/>
        </w:rPr>
        <w:drawing>
          <wp:inline distT="0" distB="0" distL="0" distR="0" wp14:anchorId="60072F48" wp14:editId="0EADB6A0">
            <wp:extent cx="3914775" cy="1514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14775" cy="1514475"/>
                    </a:xfrm>
                    <a:prstGeom prst="rect">
                      <a:avLst/>
                    </a:prstGeom>
                    <a:ln>
                      <a:noFill/>
                    </a:ln>
                  </pic:spPr>
                </pic:pic>
              </a:graphicData>
            </a:graphic>
          </wp:inline>
        </w:drawing>
      </w:r>
    </w:p>
    <w:p w14:paraId="7C56C48D" w14:textId="77777777" w:rsidR="005441AC" w:rsidRPr="005441AC" w:rsidRDefault="005441AC" w:rsidP="005441AC">
      <w:pPr>
        <w:jc w:val="both"/>
        <w:rPr>
          <w:lang w:val="bg-BG"/>
        </w:rPr>
      </w:pPr>
      <w:r w:rsidRPr="005441AC">
        <w:t xml:space="preserve">You'll be given the </w:t>
      </w:r>
      <w:r w:rsidRPr="005441AC">
        <w:rPr>
          <w:b/>
        </w:rPr>
        <w:t xml:space="preserve">implemented method </w:t>
      </w:r>
      <w:r w:rsidRPr="005441AC">
        <w:t xml:space="preserve">with blurred parts, so you have to do it on your own. Follow the description above. </w:t>
      </w:r>
    </w:p>
    <w:p w14:paraId="27BF4923" w14:textId="77777777" w:rsidR="005441AC" w:rsidRPr="005441AC" w:rsidRDefault="005441AC" w:rsidP="005441AC">
      <w:pPr>
        <w:jc w:val="both"/>
        <w:rPr>
          <w:lang w:val="bg-BG"/>
        </w:rPr>
      </w:pPr>
      <w:r w:rsidRPr="005441AC">
        <w:rPr>
          <w:b/>
        </w:rPr>
        <w:lastRenderedPageBreak/>
        <w:t>Hint</w:t>
      </w:r>
      <w:r w:rsidRPr="005441AC">
        <w:t xml:space="preserve">: Inserting an item on the index equal to the </w:t>
      </w:r>
      <w:r w:rsidRPr="005441AC">
        <w:rPr>
          <w:b/>
        </w:rPr>
        <w:t xml:space="preserve">Count </w:t>
      </w:r>
      <w:r w:rsidRPr="005441AC">
        <w:rPr>
          <w:noProof/>
        </w:rPr>
        <w:t>(</w:t>
      </w:r>
      <w:r w:rsidRPr="005441AC">
        <w:rPr>
          <w:b/>
        </w:rPr>
        <w:t>inserting item at the end of the collection</w:t>
      </w:r>
      <w:r w:rsidRPr="005441AC">
        <w:rPr>
          <w:noProof/>
        </w:rPr>
        <w:t xml:space="preserve">) </w:t>
      </w:r>
      <w:r w:rsidRPr="005441AC">
        <w:t xml:space="preserve">should be a valid operation and it should do the same as the </w:t>
      </w:r>
      <w:r w:rsidRPr="005441AC">
        <w:rPr>
          <w:rFonts w:ascii="Consolas" w:hAnsi="Consolas"/>
          <w:b/>
          <w:noProof/>
        </w:rPr>
        <w:t>Add()</w:t>
      </w:r>
      <w:r w:rsidRPr="005441AC">
        <w:rPr>
          <w:b/>
          <w:noProof/>
        </w:rPr>
        <w:t xml:space="preserve"> </w:t>
      </w:r>
      <w:r w:rsidRPr="005441AC">
        <w:rPr>
          <w:b/>
        </w:rPr>
        <w:t>method</w:t>
      </w:r>
      <w:r w:rsidRPr="005441AC">
        <w:t>.</w:t>
      </w:r>
    </w:p>
    <w:p w14:paraId="70659D8D" w14:textId="77777777" w:rsidR="005441AC" w:rsidRPr="005441AC" w:rsidRDefault="005441AC" w:rsidP="005441AC">
      <w:pPr>
        <w:rPr>
          <w:lang w:val="bg-BG"/>
        </w:rPr>
      </w:pPr>
      <w:r w:rsidRPr="005441AC">
        <w:rPr>
          <w:noProof/>
          <w:lang w:eastAsia="bg-BG"/>
        </w:rPr>
        <w:drawing>
          <wp:inline distT="0" distB="0" distL="0" distR="0" wp14:anchorId="3943C6F5" wp14:editId="78346CA2">
            <wp:extent cx="3959300" cy="289847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72624" cy="2908229"/>
                    </a:xfrm>
                    <a:prstGeom prst="rect">
                      <a:avLst/>
                    </a:prstGeom>
                    <a:ln>
                      <a:noFill/>
                    </a:ln>
                  </pic:spPr>
                </pic:pic>
              </a:graphicData>
            </a:graphic>
          </wp:inline>
        </w:drawing>
      </w:r>
      <w:r w:rsidRPr="005441AC">
        <w:rPr>
          <w:noProof/>
        </w:rPr>
        <w:t xml:space="preserve"> </w:t>
      </w:r>
    </w:p>
    <w:p w14:paraId="055A2243" w14:textId="77777777" w:rsidR="005441AC" w:rsidRPr="005441AC" w:rsidRDefault="005441AC" w:rsidP="005441AC">
      <w:pPr>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bool Contains(int Element) Method</w:t>
      </w:r>
    </w:p>
    <w:p w14:paraId="6DE11783" w14:textId="77777777" w:rsidR="005441AC" w:rsidRPr="005441AC" w:rsidRDefault="005441AC" w:rsidP="005441AC">
      <w:pPr>
        <w:rPr>
          <w:lang w:val="bg-BG"/>
        </w:rPr>
      </w:pPr>
      <w:r w:rsidRPr="005441AC">
        <w:t xml:space="preserve">This method should check if the given element is in the collection. Return true if it is and false if it's not. It's a simple task, so you should do it all on your own.  </w:t>
      </w:r>
    </w:p>
    <w:p w14:paraId="6F4FFF1D" w14:textId="77777777" w:rsidR="005441AC" w:rsidRPr="005441AC" w:rsidRDefault="005441AC" w:rsidP="005441AC">
      <w:pPr>
        <w:rPr>
          <w:lang w:val="bg-BG"/>
        </w:rPr>
      </w:pPr>
      <w:r w:rsidRPr="005441AC">
        <w:rPr>
          <w:b/>
        </w:rPr>
        <w:t>Hint</w:t>
      </w:r>
      <w:r w:rsidRPr="005441AC">
        <w:t xml:space="preserve">: When you are iterating through the items, use the </w:t>
      </w:r>
      <w:r w:rsidRPr="005441AC">
        <w:rPr>
          <w:rFonts w:ascii="Consolas" w:hAnsi="Consolas"/>
          <w:b/>
          <w:noProof/>
        </w:rPr>
        <w:t>"Count"</w:t>
      </w:r>
      <w:r w:rsidRPr="005441AC">
        <w:rPr>
          <w:noProof/>
        </w:rPr>
        <w:t xml:space="preserve"> </w:t>
      </w:r>
      <w:r w:rsidRPr="005441AC">
        <w:t>property as an end condition, instead of the internal array length.</w:t>
      </w:r>
    </w:p>
    <w:p w14:paraId="6AFAE58E"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Swap(int FirstIndex, Int SecondIndex) Method</w:t>
      </w:r>
    </w:p>
    <w:p w14:paraId="364579B0" w14:textId="77777777" w:rsidR="005441AC" w:rsidRPr="005441AC" w:rsidRDefault="005441AC" w:rsidP="005441AC">
      <w:pPr>
        <w:jc w:val="both"/>
        <w:rPr>
          <w:lang w:val="bg-BG"/>
        </w:rPr>
      </w:pPr>
      <w:r w:rsidRPr="005441AC">
        <w:t>Just like the method above, we consider this an easy task for you. Of course, you have a hint. When we work with indexes, we must always check if they are less than the count, because you may end up in the situation, where the collection has 3 actual elements, while the internal array has a length of 4.</w:t>
      </w:r>
    </w:p>
    <w:p w14:paraId="225A2D94" w14:textId="06D75964" w:rsidR="005441AC" w:rsidRPr="005441AC" w:rsidRDefault="005441AC" w:rsidP="005441AC">
      <w:pPr>
        <w:jc w:val="both"/>
        <w:rPr>
          <w:noProof/>
          <w:lang w:val="bg-BG"/>
        </w:rPr>
      </w:pPr>
      <w:r w:rsidRPr="005441AC">
        <w:t xml:space="preserve">If you have good ideas to implement new </w:t>
      </w:r>
      <w:r w:rsidRPr="005441AC">
        <w:rPr>
          <w:noProof/>
        </w:rPr>
        <w:t xml:space="preserve">functionalities, like </w:t>
      </w:r>
      <w:r w:rsidRPr="005441AC">
        <w:rPr>
          <w:rFonts w:ascii="Consolas" w:hAnsi="Consolas"/>
          <w:noProof/>
        </w:rPr>
        <w:t>Find(),</w:t>
      </w:r>
      <w:r w:rsidRPr="005441AC">
        <w:rPr>
          <w:noProof/>
        </w:rPr>
        <w:t xml:space="preserve"> </w:t>
      </w:r>
      <w:r w:rsidRPr="005441AC">
        <w:rPr>
          <w:rFonts w:ascii="Consolas" w:hAnsi="Consolas"/>
          <w:noProof/>
        </w:rPr>
        <w:t>Reverse()</w:t>
      </w:r>
      <w:r w:rsidR="00482339">
        <w:rPr>
          <w:rFonts w:ascii="Consolas" w:hAnsi="Consolas"/>
          <w:noProof/>
        </w:rPr>
        <w:t>,</w:t>
      </w:r>
      <w:r w:rsidRPr="005441AC">
        <w:rPr>
          <w:noProof/>
        </w:rPr>
        <w:t xml:space="preserve"> or overriding </w:t>
      </w:r>
      <w:r w:rsidRPr="005441AC">
        <w:rPr>
          <w:rFonts w:ascii="Consolas" w:hAnsi="Consolas"/>
          <w:noProof/>
        </w:rPr>
        <w:t xml:space="preserve">ToString </w:t>
      </w:r>
      <w:r w:rsidRPr="005441AC">
        <w:rPr>
          <w:noProof/>
        </w:rPr>
        <w:t>methods, feel free to do it.</w:t>
      </w:r>
    </w:p>
    <w:p w14:paraId="78935C08" w14:textId="77777777" w:rsidR="005441AC" w:rsidRPr="005441AC" w:rsidRDefault="005441AC" w:rsidP="00C734CB">
      <w:pPr>
        <w:pStyle w:val="Heading2"/>
        <w:rPr>
          <w:bCs w:val="0"/>
          <w:noProof/>
          <w:lang w:val="bg-BG"/>
        </w:rPr>
      </w:pPr>
      <w:bookmarkStart w:id="2" w:name="_Hlk81913651"/>
      <w:r w:rsidRPr="005441AC">
        <w:rPr>
          <w:noProof/>
        </w:rPr>
        <w:t>Implement the CustomStack Class</w:t>
      </w:r>
    </w:p>
    <w:p w14:paraId="483E93DF"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3BB9A52" w14:textId="77777777" w:rsidR="005441AC" w:rsidRPr="005441AC" w:rsidRDefault="005441AC" w:rsidP="005441AC">
      <w:pPr>
        <w:jc w:val="both"/>
        <w:rPr>
          <w:lang w:val="bg-BG"/>
        </w:rPr>
      </w:pPr>
      <w:r w:rsidRPr="005441AC">
        <w:t>The implementation of a custom stack is much easier, mostly because you can only execute actions over the last index of the collection, plus you can iterate through the collection. You should be able to create it entirely on your own. The first thing you can do is have a clear vision of how you want your structure to work under the provided public functionality. For example:</w:t>
      </w:r>
    </w:p>
    <w:p w14:paraId="6F1BFA20" w14:textId="77777777" w:rsidR="005441AC" w:rsidRPr="005441AC" w:rsidRDefault="005441AC" w:rsidP="005441AC">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1F57A2A0" w14:textId="77777777" w:rsidR="005441AC" w:rsidRPr="005441AC" w:rsidRDefault="005441AC" w:rsidP="005441AC">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006977D" w14:textId="77777777" w:rsidR="005441AC" w:rsidRPr="005441AC" w:rsidRDefault="005441AC" w:rsidP="005441AC">
      <w:pPr>
        <w:jc w:val="both"/>
        <w:rPr>
          <w:lang w:val="bg-BG"/>
        </w:rPr>
      </w:pPr>
      <w:r w:rsidRPr="005441AC">
        <w:rPr>
          <w:noProof/>
        </w:rPr>
        <w:t xml:space="preserve">The </w:t>
      </w:r>
      <w:r w:rsidRPr="005441AC">
        <w:rPr>
          <w:rFonts w:ascii="Consolas" w:hAnsi="Consolas"/>
          <w:b/>
          <w:noProof/>
        </w:rPr>
        <w:t>CustomStack</w:t>
      </w:r>
      <w:r w:rsidRPr="005441AC">
        <w:rPr>
          <w:noProof/>
        </w:rPr>
        <w:t xml:space="preserve"> class should</w:t>
      </w:r>
      <w:r w:rsidRPr="005441AC">
        <w:t xml:space="preserve"> have the properties listed below:</w:t>
      </w:r>
    </w:p>
    <w:p w14:paraId="17EE5534" w14:textId="77777777" w:rsidR="005441AC" w:rsidRPr="005441AC" w:rsidRDefault="005441AC" w:rsidP="005441AC">
      <w:pPr>
        <w:pStyle w:val="ListParagraph"/>
        <w:numPr>
          <w:ilvl w:val="0"/>
          <w:numId w:val="42"/>
        </w:numPr>
        <w:spacing w:before="0" w:after="200"/>
        <w:jc w:val="both"/>
        <w:rPr>
          <w:noProof/>
          <w:lang w:val="bg-BG"/>
        </w:rPr>
      </w:pPr>
      <w:r w:rsidRPr="005441AC">
        <w:rPr>
          <w:rFonts w:ascii="Consolas" w:hAnsi="Consolas"/>
          <w:b/>
          <w:noProof/>
        </w:rPr>
        <w:t>int[] items</w:t>
      </w:r>
      <w:r w:rsidRPr="005441AC">
        <w:rPr>
          <w:b/>
          <w:noProof/>
        </w:rPr>
        <w:t xml:space="preserve"> - </w:t>
      </w:r>
      <w:r w:rsidRPr="005441AC">
        <w:rPr>
          <w:noProof/>
        </w:rPr>
        <w:t>An array, which will hold all of our elements.</w:t>
      </w:r>
    </w:p>
    <w:p w14:paraId="2D47679D" w14:textId="77777777"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int Count</w:t>
      </w:r>
      <w:r w:rsidRPr="005441AC">
        <w:rPr>
          <w:b/>
          <w:noProof/>
        </w:rPr>
        <w:t xml:space="preserve"> </w:t>
      </w:r>
      <w:r w:rsidRPr="005441AC">
        <w:rPr>
          <w:noProof/>
        </w:rPr>
        <w:t>– This property will return the count</w:t>
      </w:r>
      <w:r w:rsidRPr="005441AC">
        <w:t xml:space="preserve"> of items in the </w:t>
      </w:r>
      <w:r w:rsidRPr="005441AC">
        <w:rPr>
          <w:b/>
        </w:rPr>
        <w:t>collection.</w:t>
      </w:r>
    </w:p>
    <w:p w14:paraId="275EAA40" w14:textId="77777777"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 xml:space="preserve">const int InitialCapacity – </w:t>
      </w:r>
      <w:r w:rsidRPr="005441AC">
        <w:rPr>
          <w:rFonts w:cstheme="minorHAnsi"/>
          <w:noProof/>
        </w:rPr>
        <w:t>this constant's value will be the initial capacity of the internal array.</w:t>
      </w:r>
    </w:p>
    <w:p w14:paraId="75B6340F" w14:textId="77777777" w:rsidR="005441AC" w:rsidRPr="005441AC" w:rsidRDefault="005441AC" w:rsidP="005441AC">
      <w:pPr>
        <w:pStyle w:val="Heading3"/>
        <w:rPr>
          <w:lang w:val="bg-BG"/>
        </w:rPr>
      </w:pPr>
      <w:r w:rsidRPr="005441AC">
        <w:lastRenderedPageBreak/>
        <w:t>Implementation</w:t>
      </w:r>
    </w:p>
    <w:p w14:paraId="69F82958" w14:textId="210D771C" w:rsidR="005441AC" w:rsidRPr="005441AC" w:rsidRDefault="005441AC" w:rsidP="005441AC">
      <w:pPr>
        <w:jc w:val="both"/>
        <w:rPr>
          <w:lang w:val="bg-BG"/>
        </w:rPr>
      </w:pPr>
      <w:r w:rsidRPr="005441AC">
        <w:t xml:space="preserve">Create a new public class </w:t>
      </w:r>
      <w:r w:rsidRPr="005441AC">
        <w:rPr>
          <w:rFonts w:ascii="Consolas" w:hAnsi="Consolas"/>
          <w:b/>
          <w:noProof/>
        </w:rPr>
        <w:t>CustomStack</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s not a good practice to have </w:t>
      </w:r>
      <w:r w:rsidRPr="005441AC">
        <w:rPr>
          <w:b/>
        </w:rPr>
        <w:t>magic</w:t>
      </w:r>
      <w:r w:rsidRPr="005441AC">
        <w:t xml:space="preserve"> </w:t>
      </w:r>
      <w:r w:rsidRPr="005441AC">
        <w:rPr>
          <w:b/>
        </w:rPr>
        <w:t>numbers</w:t>
      </w:r>
      <w:r w:rsidRPr="005441AC">
        <w:t xml:space="preserve"> in your code. </w:t>
      </w:r>
      <w:r w:rsidR="00A85C08" w:rsidRPr="00A85C08">
        <w:t>Afterward</w:t>
      </w:r>
      <w:r w:rsidRPr="005441AC">
        <w:t>, we are going to declare our internal array and a field for the count of elements in our collection.</w:t>
      </w:r>
    </w:p>
    <w:p w14:paraId="70570595" w14:textId="77777777" w:rsidR="005441AC" w:rsidRPr="005441AC" w:rsidRDefault="005441AC" w:rsidP="005441AC">
      <w:pPr>
        <w:jc w:val="both"/>
        <w:rPr>
          <w:lang w:val="bg-BG"/>
        </w:rPr>
      </w:pPr>
      <w:r w:rsidRPr="005441AC">
        <w:rPr>
          <w:noProof/>
          <w:lang w:eastAsia="bg-BG"/>
        </w:rPr>
        <w:drawing>
          <wp:inline distT="0" distB="0" distL="0" distR="0" wp14:anchorId="0E387592" wp14:editId="2703191D">
            <wp:extent cx="3566469" cy="967824"/>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30">
                      <a:extLst>
                        <a:ext uri="{28A0092B-C50C-407E-A947-70E740481C1C}">
                          <a14:useLocalDpi xmlns:a14="http://schemas.microsoft.com/office/drawing/2010/main" val="0"/>
                        </a:ext>
                      </a:extLst>
                    </a:blip>
                    <a:stretch>
                      <a:fillRect/>
                    </a:stretch>
                  </pic:blipFill>
                  <pic:spPr>
                    <a:xfrm>
                      <a:off x="0" y="0"/>
                      <a:ext cx="3566469" cy="967824"/>
                    </a:xfrm>
                    <a:prstGeom prst="rect">
                      <a:avLst/>
                    </a:prstGeom>
                  </pic:spPr>
                </pic:pic>
              </a:graphicData>
            </a:graphic>
          </wp:inline>
        </w:drawing>
      </w:r>
    </w:p>
    <w:p w14:paraId="557E258E" w14:textId="77777777" w:rsidR="005441AC" w:rsidRPr="005441AC" w:rsidRDefault="005441AC" w:rsidP="005441AC">
      <w:pPr>
        <w:jc w:val="both"/>
        <w:rPr>
          <w:lang w:val="bg-BG"/>
        </w:rPr>
      </w:pPr>
      <w:r w:rsidRPr="005441AC">
        <w:t>Of course, you have to initialize the collection. Also, set the count variable to 0. As we already know, this can be done inside the constructor of the class:</w:t>
      </w:r>
    </w:p>
    <w:p w14:paraId="63739F50" w14:textId="77777777" w:rsidR="005441AC" w:rsidRPr="005441AC" w:rsidRDefault="005441AC" w:rsidP="005441AC">
      <w:pPr>
        <w:jc w:val="both"/>
        <w:rPr>
          <w:lang w:val="bg-BG"/>
        </w:rPr>
      </w:pPr>
      <w:r w:rsidRPr="005441AC">
        <w:rPr>
          <w:noProof/>
          <w:lang w:eastAsia="bg-BG"/>
        </w:rPr>
        <w:drawing>
          <wp:inline distT="0" distB="0" distL="0" distR="0" wp14:anchorId="3CE7346B" wp14:editId="0CD2C045">
            <wp:extent cx="3406435" cy="952583"/>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4.PNG"/>
                    <pic:cNvPicPr/>
                  </pic:nvPicPr>
                  <pic:blipFill>
                    <a:blip r:embed="rId31">
                      <a:extLst>
                        <a:ext uri="{28A0092B-C50C-407E-A947-70E740481C1C}">
                          <a14:useLocalDpi xmlns:a14="http://schemas.microsoft.com/office/drawing/2010/main" val="0"/>
                        </a:ext>
                      </a:extLst>
                    </a:blip>
                    <a:stretch>
                      <a:fillRect/>
                    </a:stretch>
                  </pic:blipFill>
                  <pic:spPr>
                    <a:xfrm>
                      <a:off x="0" y="0"/>
                      <a:ext cx="3406435" cy="952583"/>
                    </a:xfrm>
                    <a:prstGeom prst="rect">
                      <a:avLst/>
                    </a:prstGeom>
                  </pic:spPr>
                </pic:pic>
              </a:graphicData>
            </a:graphic>
          </wp:inline>
        </w:drawing>
      </w:r>
    </w:p>
    <w:p w14:paraId="65B39B06" w14:textId="77777777" w:rsidR="005441AC" w:rsidRPr="005441AC" w:rsidRDefault="005441AC" w:rsidP="005441AC">
      <w:pPr>
        <w:jc w:val="both"/>
        <w:rPr>
          <w:lang w:val="bg-BG"/>
        </w:rPr>
      </w:pPr>
      <w:r w:rsidRPr="005441AC">
        <w:t xml:space="preserve">Next, you have to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364F22A7" w14:textId="77777777" w:rsidR="005441AC" w:rsidRPr="005441AC" w:rsidRDefault="005441AC" w:rsidP="005441AC">
      <w:pPr>
        <w:jc w:val="both"/>
        <w:rPr>
          <w:lang w:val="bg-BG"/>
        </w:rPr>
      </w:pPr>
      <w:r w:rsidRPr="005441AC">
        <w:rPr>
          <w:noProof/>
          <w:lang w:eastAsia="bg-BG"/>
        </w:rPr>
        <w:drawing>
          <wp:inline distT="0" distB="0" distL="0" distR="0" wp14:anchorId="0C26D0EA" wp14:editId="48295D2D">
            <wp:extent cx="3467400" cy="13412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2.PNG"/>
                    <pic:cNvPicPr/>
                  </pic:nvPicPr>
                  <pic:blipFill>
                    <a:blip r:embed="rId32">
                      <a:extLst>
                        <a:ext uri="{28A0092B-C50C-407E-A947-70E740481C1C}">
                          <a14:useLocalDpi xmlns:a14="http://schemas.microsoft.com/office/drawing/2010/main" val="0"/>
                        </a:ext>
                      </a:extLst>
                    </a:blip>
                    <a:stretch>
                      <a:fillRect/>
                    </a:stretch>
                  </pic:blipFill>
                  <pic:spPr>
                    <a:xfrm>
                      <a:off x="0" y="0"/>
                      <a:ext cx="3467400" cy="1341236"/>
                    </a:xfrm>
                    <a:prstGeom prst="rect">
                      <a:avLst/>
                    </a:prstGeom>
                  </pic:spPr>
                </pic:pic>
              </a:graphicData>
            </a:graphic>
          </wp:inline>
        </w:drawing>
      </w:r>
    </w:p>
    <w:p w14:paraId="14F1229C" w14:textId="1FDEDFF3" w:rsidR="005441AC" w:rsidRPr="005441AC" w:rsidRDefault="005441AC" w:rsidP="005441AC">
      <w:pPr>
        <w:jc w:val="both"/>
        <w:rPr>
          <w:noProof/>
          <w:lang w:val="bg-BG"/>
        </w:rPr>
      </w:pPr>
      <w:r w:rsidRPr="005441AC">
        <w:t xml:space="preserve">Now you can proceed to the </w:t>
      </w:r>
      <w:r w:rsidRPr="005441AC">
        <w:rPr>
          <w:noProof/>
        </w:rPr>
        <w:t xml:space="preserve">implementation of the methods, which your </w:t>
      </w:r>
      <w:r w:rsidRPr="005441AC">
        <w:rPr>
          <w:rFonts w:ascii="Consolas" w:hAnsi="Consolas"/>
          <w:b/>
          <w:noProof/>
        </w:rPr>
        <w:t>CustomStack</w:t>
      </w:r>
      <w:r w:rsidRPr="005441AC">
        <w:rPr>
          <w:noProof/>
        </w:rPr>
        <w:t xml:space="preserve"> is going to have. All of the </w:t>
      </w:r>
      <w:r w:rsidR="00A85C08" w:rsidRPr="00A85C08">
        <w:rPr>
          <w:noProof/>
        </w:rPr>
        <w:t xml:space="preserve">functionality </w:t>
      </w:r>
      <w:r w:rsidRPr="005441AC">
        <w:rPr>
          <w:noProof/>
        </w:rPr>
        <w:t xml:space="preserve">described in the description </w:t>
      </w:r>
      <w:r w:rsidR="00A85C08">
        <w:rPr>
          <w:noProof/>
        </w:rPr>
        <w:t>is</w:t>
      </w:r>
      <w:r w:rsidRPr="005441AC">
        <w:rPr>
          <w:noProof/>
        </w:rPr>
        <w:t xml:space="preserve"> very easy to implement, so we strongly recommend for you try to do it on your own. If you have any difficulties, you can help yourself with the code snippets below.</w:t>
      </w:r>
    </w:p>
    <w:p w14:paraId="01C9682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Push(int Element) Method</w:t>
      </w:r>
    </w:p>
    <w:p w14:paraId="26AD83D3" w14:textId="07F917DB" w:rsidR="005441AC" w:rsidRPr="005441AC" w:rsidRDefault="005441AC" w:rsidP="005441AC">
      <w:pPr>
        <w:jc w:val="both"/>
        <w:rPr>
          <w:noProof/>
          <w:lang w:val="bg-BG"/>
        </w:rPr>
      </w:pPr>
      <w:r w:rsidRPr="005441AC">
        <w:rPr>
          <w:noProof/>
        </w:rPr>
        <w:t xml:space="preserve">This method adds an element to the end of the collection, just like the C# Stack </w:t>
      </w:r>
      <w:r w:rsidRPr="005441AC">
        <w:rPr>
          <w:rFonts w:ascii="Consolas" w:hAnsi="Consolas"/>
          <w:b/>
          <w:noProof/>
        </w:rPr>
        <w:t>Push()</w:t>
      </w:r>
      <w:r w:rsidRPr="005441AC">
        <w:rPr>
          <w:noProof/>
        </w:rPr>
        <w:t xml:space="preserve"> method does. This is a very easy task. Here is the code you can use if you meet any </w:t>
      </w:r>
      <w:r w:rsidR="00A85C08" w:rsidRPr="00A85C08">
        <w:rPr>
          <w:noProof/>
        </w:rPr>
        <w:t>difficulties</w:t>
      </w:r>
      <w:r w:rsidRPr="005441AC">
        <w:rPr>
          <w:noProof/>
        </w:rPr>
        <w:t>:</w:t>
      </w:r>
    </w:p>
    <w:p w14:paraId="69A6FF75" w14:textId="77777777" w:rsidR="005441AC" w:rsidRPr="005441AC" w:rsidRDefault="005441AC" w:rsidP="005441AC">
      <w:pPr>
        <w:jc w:val="both"/>
        <w:rPr>
          <w:noProof/>
          <w:lang w:val="bg-BG"/>
        </w:rPr>
      </w:pPr>
    </w:p>
    <w:p w14:paraId="46A31920" w14:textId="77777777" w:rsidR="005441AC" w:rsidRPr="005441AC" w:rsidRDefault="005441AC" w:rsidP="005441AC">
      <w:pPr>
        <w:jc w:val="both"/>
        <w:rPr>
          <w:noProof/>
          <w:lang w:val="bg-BG"/>
        </w:rPr>
      </w:pPr>
      <w:r w:rsidRPr="005441AC">
        <w:rPr>
          <w:noProof/>
          <w:lang w:eastAsia="bg-BG"/>
        </w:rPr>
        <w:lastRenderedPageBreak/>
        <w:drawing>
          <wp:inline distT="0" distB="0" distL="0" distR="0" wp14:anchorId="75E85BB7" wp14:editId="6E13698C">
            <wp:extent cx="4557155" cy="2621507"/>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3.PNG"/>
                    <pic:cNvPicPr/>
                  </pic:nvPicPr>
                  <pic:blipFill>
                    <a:blip r:embed="rId33">
                      <a:extLst>
                        <a:ext uri="{28A0092B-C50C-407E-A947-70E740481C1C}">
                          <a14:useLocalDpi xmlns:a14="http://schemas.microsoft.com/office/drawing/2010/main" val="0"/>
                        </a:ext>
                      </a:extLst>
                    </a:blip>
                    <a:stretch>
                      <a:fillRect/>
                    </a:stretch>
                  </pic:blipFill>
                  <pic:spPr>
                    <a:xfrm>
                      <a:off x="0" y="0"/>
                      <a:ext cx="4557155" cy="2621507"/>
                    </a:xfrm>
                    <a:prstGeom prst="rect">
                      <a:avLst/>
                    </a:prstGeom>
                  </pic:spPr>
                </pic:pic>
              </a:graphicData>
            </a:graphic>
          </wp:inline>
        </w:drawing>
      </w:r>
    </w:p>
    <w:p w14:paraId="7A07B07F"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op() Method</w:t>
      </w:r>
    </w:p>
    <w:p w14:paraId="140AEA1B" w14:textId="1708D79E" w:rsidR="005441AC" w:rsidRPr="005441AC" w:rsidRDefault="005441AC" w:rsidP="005441AC">
      <w:pPr>
        <w:jc w:val="both"/>
        <w:rPr>
          <w:noProof/>
          <w:lang w:val="bg-BG"/>
        </w:rPr>
      </w:pPr>
      <w:r w:rsidRPr="005441AC">
        <w:rPr>
          <w:noProof/>
        </w:rPr>
        <w:t xml:space="preserve">The </w:t>
      </w:r>
      <w:r w:rsidRPr="005441AC">
        <w:rPr>
          <w:rFonts w:ascii="Consolas" w:hAnsi="Consolas"/>
          <w:b/>
          <w:noProof/>
        </w:rPr>
        <w:t>Pop()</w:t>
      </w:r>
      <w:r w:rsidRPr="005441AC">
        <w:rPr>
          <w:noProof/>
        </w:rPr>
        <w:t xml:space="preserve"> method returns the last element </w:t>
      </w:r>
      <w:r w:rsidR="00D05B47" w:rsidRPr="00D05B47">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 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D05B47" w:rsidRPr="00D05B47">
        <w:rPr>
          <w:noProof/>
        </w:rPr>
        <w:t>Afterward</w:t>
      </w:r>
      <w:r w:rsidRPr="005441AC">
        <w:rPr>
          <w:noProof/>
        </w:rPr>
        <w:t>, you can look at this implementation:</w:t>
      </w:r>
    </w:p>
    <w:p w14:paraId="01C3CBEE" w14:textId="77777777" w:rsidR="005441AC" w:rsidRPr="005441AC" w:rsidRDefault="005441AC" w:rsidP="005441AC">
      <w:pPr>
        <w:jc w:val="both"/>
        <w:rPr>
          <w:noProof/>
          <w:lang w:val="bg-BG"/>
        </w:rPr>
      </w:pPr>
      <w:r w:rsidRPr="005441AC">
        <w:rPr>
          <w:noProof/>
          <w:lang w:eastAsia="bg-BG"/>
        </w:rPr>
        <w:drawing>
          <wp:inline distT="0" distB="0" distL="0" distR="0" wp14:anchorId="79C5199D" wp14:editId="1974A2AF">
            <wp:extent cx="5418290" cy="20042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7.PNG"/>
                    <pic:cNvPicPr/>
                  </pic:nvPicPr>
                  <pic:blipFill>
                    <a:blip r:embed="rId34">
                      <a:extLst>
                        <a:ext uri="{28A0092B-C50C-407E-A947-70E740481C1C}">
                          <a14:useLocalDpi xmlns:a14="http://schemas.microsoft.com/office/drawing/2010/main" val="0"/>
                        </a:ext>
                      </a:extLst>
                    </a:blip>
                    <a:stretch>
                      <a:fillRect/>
                    </a:stretch>
                  </pic:blipFill>
                  <pic:spPr>
                    <a:xfrm>
                      <a:off x="0" y="0"/>
                      <a:ext cx="5418290" cy="2004234"/>
                    </a:xfrm>
                    <a:prstGeom prst="rect">
                      <a:avLst/>
                    </a:prstGeom>
                  </pic:spPr>
                </pic:pic>
              </a:graphicData>
            </a:graphic>
          </wp:inline>
        </w:drawing>
      </w:r>
    </w:p>
    <w:p w14:paraId="4F730CD4"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eek() Method</w:t>
      </w:r>
    </w:p>
    <w:p w14:paraId="0BBFF0AC" w14:textId="77777777" w:rsidR="005441AC" w:rsidRPr="005441AC" w:rsidRDefault="005441AC" w:rsidP="005441AC">
      <w:pPr>
        <w:jc w:val="both"/>
        <w:rPr>
          <w:noProof/>
          <w:lang w:val="bg-BG"/>
        </w:rPr>
      </w:pPr>
      <w:r w:rsidRPr="005441AC">
        <w:rPr>
          <w:noProof/>
        </w:rPr>
        <w:t xml:space="preserve">The </w:t>
      </w:r>
      <w:r w:rsidRPr="005441AC">
        <w:rPr>
          <w:rFonts w:ascii="Consolas" w:hAnsi="Consolas"/>
          <w:b/>
          <w:noProof/>
        </w:rPr>
        <w:t>Peek()</w:t>
      </w:r>
      <w:r w:rsidRPr="005441AC">
        <w:rPr>
          <w:noProof/>
        </w:rPr>
        <w:t xml:space="preserve"> method has the same functionality as the C# Stack – it returns the last element from the collection, but it </w:t>
      </w:r>
      <w:r w:rsidRPr="005441AC">
        <w:rPr>
          <w:b/>
          <w:noProof/>
        </w:rPr>
        <w:t>doesn't</w:t>
      </w:r>
      <w:r w:rsidRPr="005441AC">
        <w:rPr>
          <w:noProof/>
        </w:rPr>
        <w:t xml:space="preserve"> </w:t>
      </w:r>
      <w:r w:rsidRPr="005441AC">
        <w:rPr>
          <w:b/>
          <w:noProof/>
        </w:rPr>
        <w:t>remove</w:t>
      </w:r>
      <w:r w:rsidRPr="005441AC">
        <w:rPr>
          <w:noProof/>
        </w:rPr>
        <w:t xml:space="preserve"> it. The only thing we need to consider is that you can't get an element from an empty collection, so you must make sure you have the proper </w:t>
      </w:r>
      <w:r w:rsidRPr="005441AC">
        <w:rPr>
          <w:b/>
          <w:noProof/>
        </w:rPr>
        <w:t>validation</w:t>
      </w:r>
      <w:r w:rsidRPr="005441AC">
        <w:rPr>
          <w:noProof/>
        </w:rPr>
        <w:t>. For sure, you will be able to implement it on your own.</w:t>
      </w:r>
    </w:p>
    <w:p w14:paraId="5D809DD2"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2A3368FE" w14:textId="77777777" w:rsidR="005441AC" w:rsidRPr="005441AC" w:rsidRDefault="005441AC" w:rsidP="005441AC">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114F9ABD" w14:textId="77777777" w:rsidR="005441AC" w:rsidRPr="005441AC" w:rsidRDefault="005441AC" w:rsidP="005441AC">
      <w:pPr>
        <w:jc w:val="both"/>
        <w:rPr>
          <w:noProof/>
          <w:lang w:val="bg-BG"/>
        </w:rPr>
      </w:pPr>
      <w:r w:rsidRPr="005441AC">
        <w:rPr>
          <w:noProof/>
          <w:lang w:eastAsia="bg-BG"/>
        </w:rPr>
        <w:drawing>
          <wp:inline distT="0" distB="0" distL="0" distR="0" wp14:anchorId="2A91D6C9" wp14:editId="37E9B43D">
            <wp:extent cx="3375953" cy="13031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8.PNG"/>
                    <pic:cNvPicPr/>
                  </pic:nvPicPr>
                  <pic:blipFill>
                    <a:blip r:embed="rId35">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35EFFC8F" w14:textId="33BDF697" w:rsidR="005441AC" w:rsidRPr="005441AC" w:rsidRDefault="005441AC" w:rsidP="005441AC">
      <w:pPr>
        <w:jc w:val="both"/>
        <w:rPr>
          <w:noProof/>
          <w:lang w:val="bg-BG"/>
        </w:rPr>
      </w:pPr>
      <w:r w:rsidRPr="005441AC">
        <w:rPr>
          <w:noProof/>
        </w:rPr>
        <w:lastRenderedPageBreak/>
        <w:t xml:space="preserve">You can add any kind of functionalities to your </w:t>
      </w:r>
      <w:r w:rsidRPr="005441AC">
        <w:rPr>
          <w:rFonts w:ascii="Consolas" w:hAnsi="Consolas"/>
          <w:b/>
          <w:noProof/>
        </w:rPr>
        <w:t>CustomStack</w:t>
      </w:r>
      <w:r w:rsidRPr="005441AC">
        <w:rPr>
          <w:noProof/>
        </w:rPr>
        <w:t xml:space="preserve"> and </w:t>
      </w:r>
      <w:r w:rsidR="00582CDC" w:rsidRPr="00582CDC">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bookmarkEnd w:id="2"/>
    <w:p w14:paraId="592EBD29" w14:textId="1F182EEF" w:rsidR="00640502" w:rsidRDefault="00640502" w:rsidP="005441AC">
      <w:pPr>
        <w:rPr>
          <w:lang w:val="bg-BG"/>
        </w:rPr>
      </w:pPr>
    </w:p>
    <w:p w14:paraId="0E313B39" w14:textId="7E49841C" w:rsidR="00C734CB" w:rsidRPr="005441AC" w:rsidRDefault="00C734CB" w:rsidP="00C734CB">
      <w:pPr>
        <w:pStyle w:val="Heading2"/>
        <w:rPr>
          <w:bCs w:val="0"/>
          <w:noProof/>
          <w:lang w:val="bg-BG"/>
        </w:rPr>
      </w:pPr>
      <w:r w:rsidRPr="005441AC">
        <w:rPr>
          <w:noProof/>
        </w:rPr>
        <w:t xml:space="preserve">Implement the </w:t>
      </w:r>
      <w:r w:rsidRPr="00C734CB">
        <w:rPr>
          <w:noProof/>
        </w:rPr>
        <w:t>CustomQueue</w:t>
      </w:r>
      <w:r>
        <w:rPr>
          <w:noProof/>
        </w:rPr>
        <w:t xml:space="preserve"> </w:t>
      </w:r>
      <w:r w:rsidRPr="005441AC">
        <w:rPr>
          <w:noProof/>
        </w:rPr>
        <w:t>Class</w:t>
      </w:r>
    </w:p>
    <w:p w14:paraId="11B9B1D5" w14:textId="77777777" w:rsidR="00C734CB" w:rsidRPr="005441AC" w:rsidRDefault="00C734CB" w:rsidP="00C734CB">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1BE7EDBB" w14:textId="69A50BF1" w:rsidR="00C734CB" w:rsidRPr="005441AC" w:rsidRDefault="00C734CB" w:rsidP="00C734CB">
      <w:pPr>
        <w:jc w:val="both"/>
        <w:rPr>
          <w:lang w:val="bg-BG"/>
        </w:rPr>
      </w:pPr>
      <w:r>
        <w:t>When implementing a custom queue keep in mind that you can add elements at the end, and remove elements from the beginning of the queue</w:t>
      </w:r>
      <w:r w:rsidRPr="005441AC">
        <w:t>, plus you can iterate through the collection. You should be able to create it entirely on your own. The first thing you can do is have a clear vision of how you want your structure to work under the provided public functionality. For example:</w:t>
      </w:r>
    </w:p>
    <w:p w14:paraId="2B97DF00" w14:textId="77777777" w:rsidR="00C734CB" w:rsidRPr="005441AC" w:rsidRDefault="00C734CB" w:rsidP="00C734CB">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7C52C216" w14:textId="77777777" w:rsidR="00C734CB" w:rsidRPr="005441AC" w:rsidRDefault="00C734CB" w:rsidP="00C734CB">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DECC3F3" w14:textId="290D17B2" w:rsidR="00C734CB" w:rsidRPr="005441AC" w:rsidRDefault="00C734CB" w:rsidP="00C734CB">
      <w:pPr>
        <w:jc w:val="both"/>
        <w:rPr>
          <w:lang w:val="bg-BG"/>
        </w:rPr>
      </w:pPr>
      <w:r w:rsidRPr="005441AC">
        <w:rPr>
          <w:noProof/>
        </w:rPr>
        <w:t xml:space="preserve">The </w:t>
      </w:r>
      <w:r w:rsidRPr="00C734CB">
        <w:rPr>
          <w:rFonts w:ascii="Consolas" w:hAnsi="Consolas"/>
          <w:b/>
          <w:noProof/>
        </w:rPr>
        <w:t>CustomQueue</w:t>
      </w:r>
      <w:r>
        <w:rPr>
          <w:rFonts w:ascii="Consolas" w:hAnsi="Consolas"/>
          <w:b/>
          <w:noProof/>
        </w:rPr>
        <w:t xml:space="preserve"> </w:t>
      </w:r>
      <w:r w:rsidRPr="005441AC">
        <w:rPr>
          <w:noProof/>
        </w:rPr>
        <w:t>class should</w:t>
      </w:r>
      <w:r w:rsidRPr="005441AC">
        <w:t xml:space="preserve"> have the properties listed below:</w:t>
      </w:r>
    </w:p>
    <w:p w14:paraId="3F69ED69"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bookmarkStart w:id="3" w:name="_Hlk81914848"/>
      <w:r w:rsidRPr="00C734CB">
        <w:rPr>
          <w:rFonts w:ascii="Consolas" w:hAnsi="Consolas"/>
          <w:b/>
        </w:rPr>
        <w:t>Enqueue</w:t>
      </w:r>
      <w:bookmarkEnd w:id="3"/>
      <w:r w:rsidRPr="00C734CB">
        <w:rPr>
          <w:rFonts w:ascii="Consolas" w:hAnsi="Consolas"/>
          <w:b/>
        </w:rPr>
        <w:t>(int element)</w:t>
      </w:r>
      <w:r w:rsidRPr="00C734CB">
        <w:t xml:space="preserve"> – Adds the given element to the queue</w:t>
      </w:r>
    </w:p>
    <w:p w14:paraId="5DC5B07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int Dequeue()</w:t>
      </w:r>
      <w:r w:rsidRPr="00C734CB">
        <w:t xml:space="preserve"> – Removes the first element</w:t>
      </w:r>
    </w:p>
    <w:p w14:paraId="041048A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int Peek()</w:t>
      </w:r>
      <w:r w:rsidRPr="00C734CB">
        <w:t xml:space="preserve"> – Returns the first element in the queue without removing it</w:t>
      </w:r>
    </w:p>
    <w:p w14:paraId="7FBF428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bCs/>
          <w:lang w:val="bg-BG"/>
        </w:rPr>
        <w:t>void Clear()</w:t>
      </w:r>
      <w:r w:rsidRPr="00C734CB">
        <w:t xml:space="preserve"> – Delete all elements in the queue</w:t>
      </w:r>
    </w:p>
    <w:p w14:paraId="6768CA9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void ForEach(Action&lt;int&gt; action)</w:t>
      </w:r>
      <w:r w:rsidRPr="00C734CB">
        <w:t xml:space="preserve"> – Goes through each of the elements in the queue</w:t>
      </w:r>
    </w:p>
    <w:p w14:paraId="0E134EA8" w14:textId="77777777" w:rsidR="00C734CB" w:rsidRPr="005441AC" w:rsidRDefault="00C734CB" w:rsidP="00C734CB">
      <w:pPr>
        <w:pStyle w:val="Heading3"/>
        <w:rPr>
          <w:lang w:val="bg-BG"/>
        </w:rPr>
      </w:pPr>
      <w:r w:rsidRPr="005441AC">
        <w:t>Implementation</w:t>
      </w:r>
    </w:p>
    <w:p w14:paraId="15BD37DC" w14:textId="42EFF341" w:rsidR="00C734CB" w:rsidRPr="005441AC" w:rsidRDefault="00C734CB" w:rsidP="00C734CB">
      <w:pPr>
        <w:jc w:val="both"/>
        <w:rPr>
          <w:lang w:val="bg-BG"/>
        </w:rPr>
      </w:pPr>
      <w:r w:rsidRPr="005441AC">
        <w:t xml:space="preserve">Create a new public class </w:t>
      </w:r>
      <w:r w:rsidRPr="00077C54">
        <w:rPr>
          <w:rFonts w:cstheme="minorHAnsi"/>
          <w:b/>
          <w:noProof/>
        </w:rPr>
        <w:t xml:space="preserve">CustomQueue </w:t>
      </w:r>
      <w:r w:rsidRPr="00077C54">
        <w:rPr>
          <w:rFonts w:cstheme="minorHAnsi"/>
        </w:rPr>
        <w:t>and</w:t>
      </w:r>
      <w:r w:rsidRPr="005441AC">
        <w:t xml:space="preserve">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s not a good practice to have </w:t>
      </w:r>
      <w:r w:rsidRPr="005441AC">
        <w:rPr>
          <w:b/>
        </w:rPr>
        <w:t>magic</w:t>
      </w:r>
      <w:r w:rsidRPr="005441AC">
        <w:t xml:space="preserve"> </w:t>
      </w:r>
      <w:r w:rsidRPr="005441AC">
        <w:rPr>
          <w:b/>
        </w:rPr>
        <w:t>numbers</w:t>
      </w:r>
      <w:r w:rsidRPr="005441AC">
        <w:t xml:space="preserve"> in your code</w:t>
      </w:r>
      <w:r w:rsidR="00077C54">
        <w:t xml:space="preserve">, so we should add also </w:t>
      </w:r>
      <w:r w:rsidR="00077C54" w:rsidRPr="00077C54">
        <w:rPr>
          <w:b/>
          <w:bCs/>
        </w:rPr>
        <w:t>FirstElementIndex</w:t>
      </w:r>
      <w:r w:rsidR="00077C54">
        <w:rPr>
          <w:b/>
          <w:bCs/>
        </w:rPr>
        <w:t xml:space="preserve"> </w:t>
      </w:r>
      <w:r w:rsidR="00077C54">
        <w:t xml:space="preserve">and set its value to 0, which </w:t>
      </w:r>
      <w:r w:rsidR="00B07A71" w:rsidRPr="00B07A71">
        <w:t xml:space="preserve">represents </w:t>
      </w:r>
      <w:r w:rsidR="00077C54">
        <w:t>the index of the first element</w:t>
      </w:r>
      <w:r w:rsidRPr="005441AC">
        <w:t xml:space="preserve">. </w:t>
      </w:r>
      <w:r w:rsidR="00B07A71" w:rsidRPr="00B07A71">
        <w:t>Afterward</w:t>
      </w:r>
      <w:r w:rsidRPr="005441AC">
        <w:t xml:space="preserve">, we are going to declare our </w:t>
      </w:r>
      <w:r w:rsidRPr="00077C54">
        <w:rPr>
          <w:b/>
          <w:bCs/>
        </w:rPr>
        <w:t>internal</w:t>
      </w:r>
      <w:r w:rsidRPr="005441AC">
        <w:t xml:space="preserve"> array and a field for the </w:t>
      </w:r>
      <w:r w:rsidRPr="00077C54">
        <w:rPr>
          <w:b/>
          <w:bCs/>
        </w:rPr>
        <w:t>count</w:t>
      </w:r>
      <w:r w:rsidRPr="005441AC">
        <w:t xml:space="preserve"> of elements in our collection.</w:t>
      </w:r>
    </w:p>
    <w:p w14:paraId="1714A893" w14:textId="6404F9B0" w:rsidR="00C734CB" w:rsidRPr="005441AC" w:rsidRDefault="00077C54" w:rsidP="00C734CB">
      <w:pPr>
        <w:jc w:val="both"/>
        <w:rPr>
          <w:lang w:val="bg-BG"/>
        </w:rPr>
      </w:pPr>
      <w:r>
        <w:rPr>
          <w:noProof/>
          <w:lang w:val="bg-BG"/>
        </w:rPr>
        <w:drawing>
          <wp:inline distT="0" distB="0" distL="0" distR="0" wp14:anchorId="4AD63135" wp14:editId="6561624C">
            <wp:extent cx="3718560" cy="12420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18560" cy="1242060"/>
                    </a:xfrm>
                    <a:prstGeom prst="rect">
                      <a:avLst/>
                    </a:prstGeom>
                    <a:noFill/>
                    <a:ln>
                      <a:noFill/>
                    </a:ln>
                  </pic:spPr>
                </pic:pic>
              </a:graphicData>
            </a:graphic>
          </wp:inline>
        </w:drawing>
      </w:r>
    </w:p>
    <w:p w14:paraId="0E93C4FB" w14:textId="4A31A533" w:rsidR="00C734CB" w:rsidRPr="005441AC" w:rsidRDefault="00C734CB" w:rsidP="00C734CB">
      <w:pPr>
        <w:jc w:val="both"/>
        <w:rPr>
          <w:lang w:val="bg-BG"/>
        </w:rPr>
      </w:pPr>
      <w:r w:rsidRPr="005441AC">
        <w:t xml:space="preserve">Of course, you </w:t>
      </w:r>
      <w:r w:rsidR="00077C54" w:rsidRPr="005441AC">
        <w:t>must</w:t>
      </w:r>
      <w:r w:rsidRPr="005441AC">
        <w:t xml:space="preserve"> </w:t>
      </w:r>
      <w:r w:rsidRPr="001150E8">
        <w:rPr>
          <w:b/>
          <w:bCs/>
        </w:rPr>
        <w:t>initialize</w:t>
      </w:r>
      <w:r w:rsidRPr="005441AC">
        <w:t xml:space="preserve"> the collection. Also, set the </w:t>
      </w:r>
      <w:r w:rsidRPr="001150E8">
        <w:rPr>
          <w:b/>
          <w:bCs/>
        </w:rPr>
        <w:t>count</w:t>
      </w:r>
      <w:r w:rsidRPr="005441AC">
        <w:t xml:space="preserve"> variable to 0. As we already know, this can be done inside the constructor of the class:</w:t>
      </w:r>
    </w:p>
    <w:p w14:paraId="55F87FCA" w14:textId="2A2D5566" w:rsidR="00C734CB" w:rsidRPr="005441AC" w:rsidRDefault="00077C54" w:rsidP="00C734CB">
      <w:pPr>
        <w:jc w:val="both"/>
        <w:rPr>
          <w:lang w:val="bg-BG"/>
        </w:rPr>
      </w:pPr>
      <w:r>
        <w:rPr>
          <w:noProof/>
          <w:lang w:val="bg-BG"/>
        </w:rPr>
        <w:drawing>
          <wp:inline distT="0" distB="0" distL="0" distR="0" wp14:anchorId="120FD888" wp14:editId="39B68587">
            <wp:extent cx="3108960" cy="10363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08960" cy="1036320"/>
                    </a:xfrm>
                    <a:prstGeom prst="rect">
                      <a:avLst/>
                    </a:prstGeom>
                    <a:noFill/>
                    <a:ln>
                      <a:noFill/>
                    </a:ln>
                  </pic:spPr>
                </pic:pic>
              </a:graphicData>
            </a:graphic>
          </wp:inline>
        </w:drawing>
      </w:r>
    </w:p>
    <w:p w14:paraId="394B4179" w14:textId="20CC6560" w:rsidR="00C734CB" w:rsidRPr="005441AC" w:rsidRDefault="00C734CB" w:rsidP="00C734CB">
      <w:pPr>
        <w:jc w:val="both"/>
        <w:rPr>
          <w:lang w:val="bg-BG"/>
        </w:rPr>
      </w:pPr>
      <w:r w:rsidRPr="005441AC">
        <w:t xml:space="preserve">Next, you </w:t>
      </w:r>
      <w:r w:rsidR="00077C54" w:rsidRPr="005441AC">
        <w:t>must</w:t>
      </w:r>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171B97AD" w14:textId="21E6715A" w:rsidR="00C734CB" w:rsidRPr="005441AC" w:rsidRDefault="00B07A71" w:rsidP="00C734CB">
      <w:pPr>
        <w:jc w:val="both"/>
        <w:rPr>
          <w:lang w:val="bg-BG"/>
        </w:rPr>
      </w:pPr>
      <w:r>
        <w:rPr>
          <w:noProof/>
          <w:lang w:val="bg-BG"/>
        </w:rPr>
        <w:drawing>
          <wp:inline distT="0" distB="0" distL="0" distR="0" wp14:anchorId="0291293A" wp14:editId="056229B3">
            <wp:extent cx="2209800" cy="2133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9800" cy="213360"/>
                    </a:xfrm>
                    <a:prstGeom prst="rect">
                      <a:avLst/>
                    </a:prstGeom>
                    <a:noFill/>
                    <a:ln>
                      <a:noFill/>
                    </a:ln>
                  </pic:spPr>
                </pic:pic>
              </a:graphicData>
            </a:graphic>
          </wp:inline>
        </w:drawing>
      </w:r>
    </w:p>
    <w:p w14:paraId="18967DB9" w14:textId="25F0A83C" w:rsidR="00C734CB" w:rsidRPr="005441AC" w:rsidRDefault="00C734CB" w:rsidP="00C734CB">
      <w:pPr>
        <w:jc w:val="both"/>
        <w:rPr>
          <w:noProof/>
          <w:lang w:val="bg-BG"/>
        </w:rPr>
      </w:pPr>
      <w:r w:rsidRPr="005441AC">
        <w:lastRenderedPageBreak/>
        <w:t xml:space="preserve">Now you can proceed to the </w:t>
      </w:r>
      <w:r w:rsidRPr="005441AC">
        <w:rPr>
          <w:noProof/>
        </w:rPr>
        <w:t xml:space="preserve">implementation of the methods, which your </w:t>
      </w:r>
      <w:r w:rsidR="00B07A71" w:rsidRPr="001150E8">
        <w:rPr>
          <w:rFonts w:ascii="Consolas" w:hAnsi="Consolas" w:cstheme="minorHAnsi"/>
          <w:b/>
          <w:noProof/>
        </w:rPr>
        <w:t>CustomQueue</w:t>
      </w:r>
      <w:r w:rsidR="001150E8">
        <w:rPr>
          <w:rFonts w:cstheme="minorHAnsi"/>
          <w:b/>
          <w:noProof/>
        </w:rPr>
        <w:t xml:space="preserve"> </w:t>
      </w:r>
      <w:r w:rsidRPr="001150E8">
        <w:rPr>
          <w:rFonts w:cstheme="minorHAnsi"/>
          <w:noProof/>
        </w:rPr>
        <w:t>is</w:t>
      </w:r>
      <w:r w:rsidRPr="005441AC">
        <w:rPr>
          <w:noProof/>
        </w:rPr>
        <w:t xml:space="preserve"> going to have. All of the </w:t>
      </w:r>
      <w:r w:rsidR="00582CDC" w:rsidRPr="00582CDC">
        <w:rPr>
          <w:noProof/>
        </w:rPr>
        <w:t xml:space="preserve">functionality </w:t>
      </w:r>
      <w:r w:rsidRPr="005441AC">
        <w:rPr>
          <w:noProof/>
        </w:rPr>
        <w:t xml:space="preserve">described in the description </w:t>
      </w:r>
      <w:r w:rsidR="00582CDC">
        <w:rPr>
          <w:noProof/>
        </w:rPr>
        <w:t>is</w:t>
      </w:r>
      <w:r w:rsidRPr="005441AC">
        <w:rPr>
          <w:noProof/>
        </w:rPr>
        <w:t xml:space="preserve"> very easy to implement, so we strongly recommend for you try to do it on your own. If you have any difficulties, you can help yourself with the code snippets below.</w:t>
      </w:r>
    </w:p>
    <w:p w14:paraId="6061ECAF" w14:textId="2E9D2315"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void </w:t>
      </w:r>
      <w:r w:rsidR="00B07A71" w:rsidRPr="00B07A71">
        <w:rPr>
          <w:rFonts w:eastAsiaTheme="majorEastAsia" w:cstheme="majorBidi"/>
          <w:b/>
          <w:noProof/>
          <w:color w:val="8F400B"/>
          <w:sz w:val="32"/>
          <w:szCs w:val="32"/>
        </w:rPr>
        <w:t>Enqueue</w:t>
      </w:r>
      <w:r w:rsidRPr="005441AC">
        <w:rPr>
          <w:rFonts w:eastAsiaTheme="majorEastAsia" w:cstheme="majorBidi"/>
          <w:b/>
          <w:noProof/>
          <w:color w:val="8F400B"/>
          <w:sz w:val="32"/>
          <w:szCs w:val="32"/>
        </w:rPr>
        <w:t>(int Element) Method</w:t>
      </w:r>
    </w:p>
    <w:p w14:paraId="546982B5" w14:textId="69596D3D" w:rsidR="00C734CB" w:rsidRPr="005441AC" w:rsidRDefault="00C734CB" w:rsidP="00C734CB">
      <w:pPr>
        <w:jc w:val="both"/>
        <w:rPr>
          <w:noProof/>
          <w:lang w:val="bg-BG"/>
        </w:rPr>
      </w:pPr>
      <w:r w:rsidRPr="005441AC">
        <w:rPr>
          <w:noProof/>
        </w:rPr>
        <w:t xml:space="preserve">This method adds an element </w:t>
      </w:r>
      <w:r w:rsidR="00582CDC">
        <w:rPr>
          <w:noProof/>
        </w:rPr>
        <w:t>at</w:t>
      </w:r>
      <w:r w:rsidR="00B07A71">
        <w:rPr>
          <w:noProof/>
        </w:rPr>
        <w:t xml:space="preserve"> the beginning</w:t>
      </w:r>
      <w:r w:rsidRPr="005441AC">
        <w:rPr>
          <w:noProof/>
        </w:rPr>
        <w:t xml:space="preserve"> of the collection, just like the C# </w:t>
      </w:r>
      <w:r w:rsidR="00B07A71">
        <w:rPr>
          <w:noProof/>
        </w:rPr>
        <w:t>Queue</w:t>
      </w:r>
      <w:r w:rsidRPr="005441AC">
        <w:rPr>
          <w:noProof/>
        </w:rPr>
        <w:t xml:space="preserve"> </w:t>
      </w:r>
      <w:r w:rsidR="00B07A71">
        <w:rPr>
          <w:rFonts w:ascii="Consolas" w:hAnsi="Consolas"/>
          <w:b/>
        </w:rPr>
        <w:t>Enqueue</w:t>
      </w:r>
      <w:r w:rsidRPr="005441AC">
        <w:rPr>
          <w:rFonts w:ascii="Consolas" w:hAnsi="Consolas"/>
          <w:b/>
          <w:noProof/>
        </w:rPr>
        <w:t>()</w:t>
      </w:r>
      <w:r w:rsidRPr="005441AC">
        <w:rPr>
          <w:noProof/>
        </w:rPr>
        <w:t xml:space="preserve"> method does. This is a very easy task. Here is the code you can use if you meet any </w:t>
      </w:r>
      <w:r w:rsidR="00582CDC" w:rsidRPr="00582CDC">
        <w:rPr>
          <w:noProof/>
        </w:rPr>
        <w:t>difficulties</w:t>
      </w:r>
      <w:r w:rsidRPr="005441AC">
        <w:rPr>
          <w:noProof/>
        </w:rPr>
        <w:t>:</w:t>
      </w:r>
    </w:p>
    <w:p w14:paraId="6EC84E44" w14:textId="47991447" w:rsidR="00C734CB" w:rsidRDefault="00B07A71" w:rsidP="00C734CB">
      <w:pPr>
        <w:jc w:val="both"/>
        <w:rPr>
          <w:noProof/>
          <w:lang w:val="bg-BG"/>
        </w:rPr>
      </w:pPr>
      <w:r>
        <w:rPr>
          <w:noProof/>
          <w:lang w:val="bg-BG"/>
        </w:rPr>
        <w:drawing>
          <wp:inline distT="0" distB="0" distL="0" distR="0" wp14:anchorId="20978960" wp14:editId="6CACBB9E">
            <wp:extent cx="2583180" cy="197358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83180" cy="1973580"/>
                    </a:xfrm>
                    <a:prstGeom prst="rect">
                      <a:avLst/>
                    </a:prstGeom>
                    <a:noFill/>
                    <a:ln>
                      <a:noFill/>
                    </a:ln>
                  </pic:spPr>
                </pic:pic>
              </a:graphicData>
            </a:graphic>
          </wp:inline>
        </w:drawing>
      </w:r>
    </w:p>
    <w:p w14:paraId="035917AB" w14:textId="62414A4E" w:rsidR="00B07A71" w:rsidRPr="00B07A71" w:rsidRDefault="00A759B1" w:rsidP="00C734CB">
      <w:pPr>
        <w:jc w:val="both"/>
        <w:rPr>
          <w:noProof/>
        </w:rPr>
      </w:pPr>
      <w:r>
        <w:rPr>
          <w:noProof/>
        </w:rPr>
        <w:t>You</w:t>
      </w:r>
      <w:r w:rsidR="00B07A71">
        <w:rPr>
          <w:noProof/>
        </w:rPr>
        <w:t xml:space="preserve"> </w:t>
      </w:r>
      <w:r w:rsidR="00B07A71" w:rsidRPr="00B07A71">
        <w:rPr>
          <w:noProof/>
        </w:rPr>
        <w:t>also need to implement a</w:t>
      </w:r>
      <w:r>
        <w:rPr>
          <w:noProof/>
        </w:rPr>
        <w:t xml:space="preserve"> </w:t>
      </w:r>
      <w:r w:rsidR="00B07A71" w:rsidRPr="00B07A71">
        <w:rPr>
          <w:noProof/>
        </w:rPr>
        <w:t xml:space="preserve">private method </w:t>
      </w:r>
      <w:r w:rsidR="00B07A71" w:rsidRPr="00B07A71">
        <w:rPr>
          <w:b/>
          <w:bCs/>
          <w:noProof/>
        </w:rPr>
        <w:t>IncreaseSize</w:t>
      </w:r>
      <w:r w:rsidR="00B07A71" w:rsidRPr="00B07A71">
        <w:rPr>
          <w:noProof/>
        </w:rPr>
        <w:t>, which will double the size of the inner array:</w:t>
      </w:r>
      <w:r w:rsidR="00B07A71">
        <w:rPr>
          <w:noProof/>
        </w:rPr>
        <w:drawing>
          <wp:inline distT="0" distB="0" distL="0" distR="0" wp14:anchorId="12F39A53" wp14:editId="26DF3715">
            <wp:extent cx="3840480" cy="1249680"/>
            <wp:effectExtent l="0" t="0" r="762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0480" cy="1249680"/>
                    </a:xfrm>
                    <a:prstGeom prst="rect">
                      <a:avLst/>
                    </a:prstGeom>
                    <a:noFill/>
                    <a:ln>
                      <a:noFill/>
                    </a:ln>
                  </pic:spPr>
                </pic:pic>
              </a:graphicData>
            </a:graphic>
          </wp:inline>
        </w:drawing>
      </w:r>
    </w:p>
    <w:p w14:paraId="156F71DB" w14:textId="16075BBB"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00A759B1" w:rsidRPr="00A759B1">
        <w:rPr>
          <w:rFonts w:eastAsiaTheme="majorEastAsia" w:cstheme="majorBidi"/>
          <w:b/>
          <w:noProof/>
          <w:color w:val="8F400B"/>
          <w:sz w:val="32"/>
          <w:szCs w:val="32"/>
        </w:rPr>
        <w:t>Dequeue</w:t>
      </w:r>
      <w:r w:rsidRPr="005441AC">
        <w:rPr>
          <w:rFonts w:eastAsiaTheme="majorEastAsia" w:cstheme="majorBidi"/>
          <w:b/>
          <w:noProof/>
          <w:color w:val="8F400B"/>
          <w:sz w:val="32"/>
          <w:szCs w:val="32"/>
        </w:rPr>
        <w:t>() Method</w:t>
      </w:r>
    </w:p>
    <w:p w14:paraId="6F6F8871" w14:textId="7D7327F6" w:rsidR="00C734CB" w:rsidRPr="005441AC" w:rsidRDefault="00C734CB" w:rsidP="00C734CB">
      <w:pPr>
        <w:jc w:val="both"/>
        <w:rPr>
          <w:noProof/>
          <w:lang w:val="bg-BG"/>
        </w:rPr>
      </w:pPr>
      <w:r w:rsidRPr="005441AC">
        <w:rPr>
          <w:noProof/>
        </w:rPr>
        <w:t xml:space="preserve">The </w:t>
      </w:r>
      <w:r w:rsidR="00A759B1" w:rsidRPr="00A759B1">
        <w:rPr>
          <w:rFonts w:ascii="Consolas" w:hAnsi="Consolas"/>
          <w:b/>
          <w:noProof/>
        </w:rPr>
        <w:t>Dequeue</w:t>
      </w:r>
      <w:r w:rsidRPr="005441AC">
        <w:rPr>
          <w:rFonts w:ascii="Consolas" w:hAnsi="Consolas"/>
          <w:b/>
          <w:noProof/>
        </w:rPr>
        <w:t>()</w:t>
      </w:r>
      <w:r w:rsidRPr="005441AC">
        <w:rPr>
          <w:noProof/>
        </w:rPr>
        <w:t xml:space="preserve"> method returns the </w:t>
      </w:r>
      <w:r w:rsidR="00582CDC" w:rsidRPr="00582CDC">
        <w:rPr>
          <w:noProof/>
        </w:rPr>
        <w:t xml:space="preserve">first </w:t>
      </w:r>
      <w:r w:rsidRPr="005441AC">
        <w:rPr>
          <w:noProof/>
        </w:rPr>
        <w:t xml:space="preserve">element </w:t>
      </w:r>
      <w:r w:rsidR="00582CDC" w:rsidRPr="00582CDC">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w:t>
      </w:r>
      <w:r w:rsidR="001150E8">
        <w:rPr>
          <w:rFonts w:ascii="Consolas" w:hAnsi="Consolas"/>
          <w:b/>
          <w:noProof/>
        </w:rPr>
        <w:t xml:space="preserve"> </w:t>
      </w:r>
      <w:r w:rsidRPr="005441AC">
        <w:rPr>
          <w:rFonts w:ascii="Consolas" w:hAnsi="Consolas"/>
          <w:b/>
          <w:noProof/>
        </w:rPr>
        <w:t>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582CDC" w:rsidRPr="00582CDC">
        <w:rPr>
          <w:noProof/>
        </w:rPr>
        <w:t>Afterward</w:t>
      </w:r>
      <w:r w:rsidRPr="005441AC">
        <w:rPr>
          <w:noProof/>
        </w:rPr>
        <w:t>, you can look at this implementation:</w:t>
      </w:r>
    </w:p>
    <w:p w14:paraId="24D2457F" w14:textId="287B6DF0" w:rsidR="00C734CB" w:rsidRDefault="00A759B1" w:rsidP="00C734CB">
      <w:pPr>
        <w:jc w:val="both"/>
        <w:rPr>
          <w:noProof/>
          <w:lang w:val="bg-BG"/>
        </w:rPr>
      </w:pPr>
      <w:r>
        <w:rPr>
          <w:noProof/>
          <w:lang w:val="bg-BG"/>
        </w:rPr>
        <w:drawing>
          <wp:inline distT="0" distB="0" distL="0" distR="0" wp14:anchorId="2D58A8E1" wp14:editId="4C341353">
            <wp:extent cx="4084320" cy="15925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84320" cy="1592580"/>
                    </a:xfrm>
                    <a:prstGeom prst="rect">
                      <a:avLst/>
                    </a:prstGeom>
                    <a:noFill/>
                    <a:ln>
                      <a:noFill/>
                    </a:ln>
                  </pic:spPr>
                </pic:pic>
              </a:graphicData>
            </a:graphic>
          </wp:inline>
        </w:drawing>
      </w:r>
    </w:p>
    <w:p w14:paraId="2F9E7D14" w14:textId="1C236C5D" w:rsidR="00016C6E" w:rsidRDefault="00A759B1" w:rsidP="00C734CB">
      <w:pPr>
        <w:jc w:val="both"/>
        <w:rPr>
          <w:noProof/>
        </w:rPr>
      </w:pPr>
      <w:r>
        <w:rPr>
          <w:noProof/>
        </w:rPr>
        <w:t xml:space="preserve">Here we have two </w:t>
      </w:r>
      <w:r w:rsidR="00041585" w:rsidRPr="00041585">
        <w:rPr>
          <w:noProof/>
        </w:rPr>
        <w:t>additional privat</w:t>
      </w:r>
      <w:r>
        <w:rPr>
          <w:noProof/>
        </w:rPr>
        <w:t>e methods:</w:t>
      </w:r>
    </w:p>
    <w:p w14:paraId="66ABD222" w14:textId="046260D8" w:rsidR="00A759B1" w:rsidRDefault="00A759B1" w:rsidP="00C734CB">
      <w:pPr>
        <w:jc w:val="both"/>
        <w:rPr>
          <w:rFonts w:cstheme="minorHAnsi"/>
          <w:color w:val="000000"/>
        </w:rPr>
      </w:pPr>
      <w:r>
        <w:rPr>
          <w:noProof/>
        </w:rPr>
        <w:t xml:space="preserve">The </w:t>
      </w:r>
      <w:r w:rsidRPr="00A759B1">
        <w:rPr>
          <w:rFonts w:ascii="Consolas" w:hAnsi="Consolas" w:cs="Consolas"/>
          <w:b/>
          <w:bCs/>
          <w:color w:val="000000"/>
          <w:lang w:val="bg-BG"/>
        </w:rPr>
        <w:t>IsEmpty</w:t>
      </w:r>
      <w:r>
        <w:rPr>
          <w:rFonts w:ascii="Consolas" w:hAnsi="Consolas" w:cs="Consolas"/>
          <w:b/>
          <w:bCs/>
          <w:color w:val="000000"/>
        </w:rPr>
        <w:t xml:space="preserve"> </w:t>
      </w:r>
      <w:r w:rsidRPr="00A759B1">
        <w:rPr>
          <w:rFonts w:cstheme="minorHAnsi"/>
          <w:color w:val="000000"/>
        </w:rPr>
        <w:t>checks</w:t>
      </w:r>
      <w:r>
        <w:rPr>
          <w:rFonts w:cstheme="minorHAnsi"/>
          <w:color w:val="000000"/>
        </w:rPr>
        <w:t xml:space="preserve"> </w:t>
      </w:r>
      <w:r w:rsidR="00016C6E">
        <w:rPr>
          <w:rFonts w:cstheme="minorHAnsi"/>
          <w:color w:val="000000"/>
        </w:rPr>
        <w:t>whether</w:t>
      </w:r>
      <w:r>
        <w:rPr>
          <w:rFonts w:cstheme="minorHAnsi"/>
          <w:color w:val="000000"/>
        </w:rPr>
        <w:t xml:space="preserve"> the queue is empty or not:</w:t>
      </w:r>
    </w:p>
    <w:p w14:paraId="526743D6" w14:textId="1ED3CCCC" w:rsidR="00A759B1" w:rsidRDefault="00016C6E" w:rsidP="00C734CB">
      <w:pPr>
        <w:jc w:val="both"/>
        <w:rPr>
          <w:noProof/>
        </w:rPr>
      </w:pPr>
      <w:r>
        <w:rPr>
          <w:noProof/>
        </w:rPr>
        <w:lastRenderedPageBreak/>
        <w:drawing>
          <wp:inline distT="0" distB="0" distL="0" distR="0" wp14:anchorId="6E4709D1" wp14:editId="0EC41588">
            <wp:extent cx="5455920" cy="1394460"/>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55920" cy="1394460"/>
                    </a:xfrm>
                    <a:prstGeom prst="rect">
                      <a:avLst/>
                    </a:prstGeom>
                    <a:noFill/>
                    <a:ln>
                      <a:noFill/>
                    </a:ln>
                  </pic:spPr>
                </pic:pic>
              </a:graphicData>
            </a:graphic>
          </wp:inline>
        </w:drawing>
      </w:r>
    </w:p>
    <w:p w14:paraId="3E646721" w14:textId="42CDFF6D" w:rsidR="00016C6E" w:rsidRPr="00016C6E" w:rsidRDefault="00016C6E" w:rsidP="00C734CB">
      <w:pPr>
        <w:jc w:val="both"/>
        <w:rPr>
          <w:rFonts w:cstheme="minorHAnsi"/>
          <w:noProof/>
        </w:rPr>
      </w:pPr>
      <w:r>
        <w:rPr>
          <w:noProof/>
        </w:rPr>
        <w:t xml:space="preserve">The </w:t>
      </w:r>
      <w:r w:rsidRPr="00016C6E">
        <w:rPr>
          <w:rFonts w:ascii="Consolas" w:hAnsi="Consolas" w:cs="Consolas"/>
          <w:b/>
          <w:bCs/>
          <w:color w:val="000000"/>
          <w:lang w:val="bg-BG"/>
        </w:rPr>
        <w:t>SwitchElements</w:t>
      </w:r>
      <w:r>
        <w:rPr>
          <w:rFonts w:ascii="Consolas" w:hAnsi="Consolas" w:cs="Consolas"/>
          <w:color w:val="000000"/>
          <w:sz w:val="19"/>
          <w:szCs w:val="19"/>
        </w:rPr>
        <w:t xml:space="preserve"> </w:t>
      </w:r>
      <w:r w:rsidRPr="00016C6E">
        <w:rPr>
          <w:rFonts w:cstheme="minorHAnsi"/>
          <w:color w:val="000000"/>
        </w:rPr>
        <w:t>moves</w:t>
      </w:r>
      <w:r>
        <w:rPr>
          <w:rFonts w:cstheme="minorHAnsi"/>
          <w:color w:val="000000"/>
        </w:rPr>
        <w:t xml:space="preserve"> every element one position forward into the queue:</w:t>
      </w:r>
    </w:p>
    <w:p w14:paraId="21D7FB53" w14:textId="45D109FE" w:rsidR="00016C6E" w:rsidRDefault="00016C6E" w:rsidP="00C734CB">
      <w:pPr>
        <w:jc w:val="both"/>
        <w:rPr>
          <w:noProof/>
        </w:rPr>
      </w:pPr>
      <w:r>
        <w:rPr>
          <w:noProof/>
        </w:rPr>
        <w:drawing>
          <wp:inline distT="0" distB="0" distL="0" distR="0" wp14:anchorId="5F639542" wp14:editId="1FF9089E">
            <wp:extent cx="3520440" cy="213360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20440" cy="2133600"/>
                    </a:xfrm>
                    <a:prstGeom prst="rect">
                      <a:avLst/>
                    </a:prstGeom>
                    <a:noFill/>
                    <a:ln>
                      <a:noFill/>
                    </a:ln>
                  </pic:spPr>
                </pic:pic>
              </a:graphicData>
            </a:graphic>
          </wp:inline>
        </w:drawing>
      </w:r>
    </w:p>
    <w:p w14:paraId="74F79550" w14:textId="7A5C6719" w:rsidR="001150E8" w:rsidRPr="00A759B1" w:rsidRDefault="001150E8" w:rsidP="00C734CB">
      <w:pPr>
        <w:jc w:val="both"/>
        <w:rPr>
          <w:noProof/>
        </w:rPr>
      </w:pPr>
      <w:r w:rsidRPr="001150E8">
        <w:rPr>
          <w:noProof/>
        </w:rPr>
        <w:t xml:space="preserve">As you can see this method could experience performance issues when working with a queue holding a lot of elements. You can think of a way to </w:t>
      </w:r>
      <w:r w:rsidR="005C5992">
        <w:rPr>
          <w:b/>
          <w:bCs/>
          <w:noProof/>
        </w:rPr>
        <w:t>improve</w:t>
      </w:r>
      <w:r w:rsidRPr="001150E8">
        <w:rPr>
          <w:noProof/>
        </w:rPr>
        <w:t xml:space="preserve"> the </w:t>
      </w:r>
      <w:r w:rsidRPr="001150E8">
        <w:rPr>
          <w:b/>
          <w:bCs/>
          <w:noProof/>
        </w:rPr>
        <w:t>CustomQueue</w:t>
      </w:r>
      <w:r w:rsidRPr="001150E8">
        <w:rPr>
          <w:noProof/>
        </w:rPr>
        <w:t xml:space="preserve"> performance when working with huge data.</w:t>
      </w:r>
    </w:p>
    <w:p w14:paraId="31C0E916" w14:textId="77777777" w:rsidR="00C734CB" w:rsidRPr="005441AC" w:rsidRDefault="00C734CB" w:rsidP="00C734CB">
      <w:pPr>
        <w:jc w:val="both"/>
        <w:rPr>
          <w:rFonts w:eastAsiaTheme="majorEastAsia" w:cstheme="majorBidi"/>
          <w:b/>
          <w:noProof/>
          <w:color w:val="8F400B"/>
          <w:sz w:val="32"/>
          <w:szCs w:val="32"/>
          <w:lang w:val="bg-BG"/>
        </w:rPr>
      </w:pPr>
      <w:bookmarkStart w:id="4" w:name="_Hlk81916224"/>
      <w:r w:rsidRPr="005441AC">
        <w:rPr>
          <w:rFonts w:eastAsiaTheme="majorEastAsia" w:cstheme="majorBidi"/>
          <w:b/>
          <w:noProof/>
          <w:color w:val="8F400B"/>
          <w:sz w:val="32"/>
          <w:szCs w:val="32"/>
        </w:rPr>
        <w:t>Implement int Peek() Method</w:t>
      </w:r>
    </w:p>
    <w:p w14:paraId="50BAC390" w14:textId="454CC5F6" w:rsidR="00C734CB" w:rsidRDefault="00C734CB" w:rsidP="00C734CB">
      <w:pPr>
        <w:jc w:val="both"/>
        <w:rPr>
          <w:noProof/>
        </w:rPr>
      </w:pPr>
      <w:bookmarkStart w:id="5" w:name="_Hlk81916247"/>
      <w:bookmarkEnd w:id="4"/>
      <w:r w:rsidRPr="005441AC">
        <w:rPr>
          <w:noProof/>
        </w:rPr>
        <w:t xml:space="preserve">The </w:t>
      </w:r>
      <w:r w:rsidRPr="005441AC">
        <w:rPr>
          <w:rFonts w:ascii="Consolas" w:hAnsi="Consolas"/>
          <w:b/>
          <w:noProof/>
        </w:rPr>
        <w:t>Peek()</w:t>
      </w:r>
      <w:r w:rsidRPr="005441AC">
        <w:rPr>
          <w:noProof/>
        </w:rPr>
        <w:t xml:space="preserve"> method has the same functionality as the C# </w:t>
      </w:r>
      <w:r w:rsidR="00016C6E">
        <w:rPr>
          <w:noProof/>
        </w:rPr>
        <w:t>Qeueue</w:t>
      </w:r>
      <w:r w:rsidRPr="005441AC">
        <w:rPr>
          <w:noProof/>
        </w:rPr>
        <w:t xml:space="preserve"> – it returns the </w:t>
      </w:r>
      <w:r w:rsidR="00016C6E">
        <w:rPr>
          <w:noProof/>
        </w:rPr>
        <w:t>first</w:t>
      </w:r>
      <w:r w:rsidRPr="005441AC">
        <w:rPr>
          <w:noProof/>
        </w:rPr>
        <w:t xml:space="preserve"> element from the collection, but it </w:t>
      </w:r>
      <w:r w:rsidRPr="005441AC">
        <w:rPr>
          <w:b/>
          <w:noProof/>
        </w:rPr>
        <w:t>doesn't</w:t>
      </w:r>
      <w:r w:rsidRPr="005441AC">
        <w:rPr>
          <w:noProof/>
        </w:rPr>
        <w:t xml:space="preserve"> </w:t>
      </w:r>
      <w:r w:rsidRPr="005441AC">
        <w:rPr>
          <w:b/>
          <w:noProof/>
        </w:rPr>
        <w:t>remove</w:t>
      </w:r>
      <w:r w:rsidRPr="005441AC">
        <w:rPr>
          <w:noProof/>
        </w:rPr>
        <w:t xml:space="preserve"> it. The only thing we need to consider is that you can't get an element from an empty collection, so you must make sure you have the proper </w:t>
      </w:r>
      <w:r w:rsidRPr="005441AC">
        <w:rPr>
          <w:b/>
          <w:noProof/>
        </w:rPr>
        <w:t>validation</w:t>
      </w:r>
      <w:r w:rsidRPr="005441AC">
        <w:rPr>
          <w:noProof/>
        </w:rPr>
        <w:t>. For sure, you will be able to implement it on your own.</w:t>
      </w:r>
    </w:p>
    <w:bookmarkEnd w:id="5"/>
    <w:p w14:paraId="6817113D" w14:textId="55BD9FB2" w:rsidR="00016C6E" w:rsidRPr="005441AC" w:rsidRDefault="00016C6E" w:rsidP="00016C6E">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Pr="00016C6E">
        <w:rPr>
          <w:rFonts w:eastAsiaTheme="majorEastAsia" w:cstheme="majorBidi"/>
          <w:b/>
          <w:noProof/>
          <w:color w:val="8F400B"/>
          <w:sz w:val="32"/>
          <w:szCs w:val="32"/>
        </w:rPr>
        <w:t>Clear</w:t>
      </w:r>
      <w:r w:rsidRPr="005441AC">
        <w:rPr>
          <w:rFonts w:eastAsiaTheme="majorEastAsia" w:cstheme="majorBidi"/>
          <w:b/>
          <w:noProof/>
          <w:color w:val="8F400B"/>
          <w:sz w:val="32"/>
          <w:szCs w:val="32"/>
        </w:rPr>
        <w:t>() Method</w:t>
      </w:r>
    </w:p>
    <w:p w14:paraId="2D535731" w14:textId="4EF982C0" w:rsidR="00016C6E" w:rsidRPr="005441AC" w:rsidRDefault="00016C6E" w:rsidP="00C734CB">
      <w:pPr>
        <w:jc w:val="both"/>
        <w:rPr>
          <w:noProof/>
          <w:lang w:val="bg-BG"/>
        </w:rPr>
      </w:pPr>
      <w:r w:rsidRPr="00016C6E">
        <w:rPr>
          <w:noProof/>
          <w:lang w:val="bg-BG"/>
        </w:rPr>
        <w:t xml:space="preserve">The </w:t>
      </w:r>
      <w:r w:rsidR="002C036A">
        <w:rPr>
          <w:b/>
          <w:bCs/>
          <w:noProof/>
        </w:rPr>
        <w:t>Clear</w:t>
      </w:r>
      <w:r w:rsidRPr="00016C6E">
        <w:rPr>
          <w:noProof/>
          <w:lang w:val="bg-BG"/>
        </w:rPr>
        <w:t xml:space="preserve">() method has the same functionality as the C# Qeueue – it </w:t>
      </w:r>
      <w:r>
        <w:rPr>
          <w:noProof/>
        </w:rPr>
        <w:t xml:space="preserve">removes all the </w:t>
      </w:r>
      <w:r w:rsidR="002C036A">
        <w:rPr>
          <w:noProof/>
        </w:rPr>
        <w:t>e</w:t>
      </w:r>
      <w:r>
        <w:rPr>
          <w:noProof/>
        </w:rPr>
        <w:t>lements from the collection</w:t>
      </w:r>
      <w:r w:rsidRPr="00016C6E">
        <w:rPr>
          <w:noProof/>
          <w:lang w:val="bg-BG"/>
        </w:rPr>
        <w:t xml:space="preserve">. The only thing we need to consider is that you can't </w:t>
      </w:r>
      <w:r w:rsidRPr="00016C6E">
        <w:rPr>
          <w:b/>
          <w:bCs/>
          <w:noProof/>
        </w:rPr>
        <w:t>remove</w:t>
      </w:r>
      <w:r w:rsidRPr="00016C6E">
        <w:rPr>
          <w:noProof/>
          <w:lang w:val="bg-BG"/>
        </w:rPr>
        <w:t xml:space="preserve"> an element from an empty collection, so you must make sure you have the proper validation. For sure, you will be able to implement it on your own.</w:t>
      </w:r>
    </w:p>
    <w:p w14:paraId="27ED4B99" w14:textId="77777777"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5579EFB8" w14:textId="77777777" w:rsidR="00C734CB" w:rsidRPr="005441AC" w:rsidRDefault="00C734CB" w:rsidP="00C734CB">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41EE3618" w14:textId="77777777" w:rsidR="00C734CB" w:rsidRPr="005441AC" w:rsidRDefault="00C734CB" w:rsidP="00C734CB">
      <w:pPr>
        <w:jc w:val="both"/>
        <w:rPr>
          <w:noProof/>
          <w:lang w:val="bg-BG"/>
        </w:rPr>
      </w:pPr>
      <w:r w:rsidRPr="005441AC">
        <w:rPr>
          <w:noProof/>
          <w:lang w:eastAsia="bg-BG"/>
        </w:rPr>
        <w:drawing>
          <wp:inline distT="0" distB="0" distL="0" distR="0" wp14:anchorId="46D35CD3" wp14:editId="359CF666">
            <wp:extent cx="3375953" cy="1303133"/>
            <wp:effectExtent l="0" t="0" r="0" b="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6A9DFECC" w14:textId="38FAC0FB" w:rsidR="00C734CB" w:rsidRPr="005441AC" w:rsidRDefault="00C734CB" w:rsidP="00C734CB">
      <w:pPr>
        <w:jc w:val="both"/>
        <w:rPr>
          <w:noProof/>
          <w:lang w:val="bg-BG"/>
        </w:rPr>
      </w:pPr>
      <w:r w:rsidRPr="005441AC">
        <w:rPr>
          <w:noProof/>
        </w:rPr>
        <w:t xml:space="preserve">You can add any kind of functionalities to your </w:t>
      </w:r>
      <w:r w:rsidR="00016C6E" w:rsidRPr="00016C6E">
        <w:rPr>
          <w:rFonts w:ascii="Consolas" w:hAnsi="Consolas"/>
          <w:b/>
          <w:noProof/>
        </w:rPr>
        <w:t>CustomQueue</w:t>
      </w:r>
      <w:r w:rsidRPr="005441AC">
        <w:rPr>
          <w:noProof/>
        </w:rPr>
        <w:t xml:space="preserve"> and </w:t>
      </w:r>
      <w:r w:rsidR="00041585" w:rsidRPr="00041585">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p w14:paraId="7BF4A3EA" w14:textId="773AFBC5" w:rsidR="00C734CB" w:rsidRPr="005441AC" w:rsidRDefault="00C734CB" w:rsidP="005441AC">
      <w:pPr>
        <w:rPr>
          <w:lang w:val="bg-BG"/>
        </w:rPr>
      </w:pPr>
    </w:p>
    <w:sectPr w:rsidR="00C734CB" w:rsidRPr="005441AC" w:rsidSect="009254B7">
      <w:headerReference w:type="default" r:id="rId44"/>
      <w:footerReference w:type="default" r:id="rId4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DBF9D" w14:textId="77777777" w:rsidR="008C1091" w:rsidRDefault="008C1091" w:rsidP="008068A2">
      <w:pPr>
        <w:spacing w:after="0" w:line="240" w:lineRule="auto"/>
      </w:pPr>
      <w:r>
        <w:separator/>
      </w:r>
    </w:p>
  </w:endnote>
  <w:endnote w:type="continuationSeparator" w:id="0">
    <w:p w14:paraId="70ACD891" w14:textId="77777777" w:rsidR="008C1091" w:rsidRDefault="008C109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C508B" w14:textId="77777777" w:rsidR="008C1091" w:rsidRDefault="008C1091" w:rsidP="008068A2">
      <w:pPr>
        <w:spacing w:after="0" w:line="240" w:lineRule="auto"/>
      </w:pPr>
      <w:r>
        <w:separator/>
      </w:r>
    </w:p>
  </w:footnote>
  <w:footnote w:type="continuationSeparator" w:id="0">
    <w:p w14:paraId="6FFDE775" w14:textId="77777777" w:rsidR="008C1091" w:rsidRDefault="008C109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67B8C"/>
    <w:multiLevelType w:val="hybridMultilevel"/>
    <w:tmpl w:val="E17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6"/>
  </w:num>
  <w:num w:numId="3">
    <w:abstractNumId w:val="8"/>
  </w:num>
  <w:num w:numId="4">
    <w:abstractNumId w:val="30"/>
  </w:num>
  <w:num w:numId="5">
    <w:abstractNumId w:val="31"/>
  </w:num>
  <w:num w:numId="6">
    <w:abstractNumId w:val="35"/>
  </w:num>
  <w:num w:numId="7">
    <w:abstractNumId w:val="3"/>
  </w:num>
  <w:num w:numId="8">
    <w:abstractNumId w:val="7"/>
  </w:num>
  <w:num w:numId="9">
    <w:abstractNumId w:val="2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4"/>
  </w:num>
  <w:num w:numId="15">
    <w:abstractNumId w:val="9"/>
  </w:num>
  <w:num w:numId="16">
    <w:abstractNumId w:val="41"/>
  </w:num>
  <w:num w:numId="17">
    <w:abstractNumId w:val="29"/>
  </w:num>
  <w:num w:numId="18">
    <w:abstractNumId w:val="45"/>
  </w:num>
  <w:num w:numId="19">
    <w:abstractNumId w:val="36"/>
  </w:num>
  <w:num w:numId="20">
    <w:abstractNumId w:val="20"/>
  </w:num>
  <w:num w:numId="21">
    <w:abstractNumId w:val="33"/>
  </w:num>
  <w:num w:numId="22">
    <w:abstractNumId w:val="12"/>
  </w:num>
  <w:num w:numId="23">
    <w:abstractNumId w:val="15"/>
  </w:num>
  <w:num w:numId="24">
    <w:abstractNumId w:val="2"/>
  </w:num>
  <w:num w:numId="25">
    <w:abstractNumId w:val="6"/>
  </w:num>
  <w:num w:numId="26">
    <w:abstractNumId w:val="18"/>
  </w:num>
  <w:num w:numId="27">
    <w:abstractNumId w:val="38"/>
  </w:num>
  <w:num w:numId="28">
    <w:abstractNumId w:val="19"/>
  </w:num>
  <w:num w:numId="29">
    <w:abstractNumId w:val="44"/>
  </w:num>
  <w:num w:numId="30">
    <w:abstractNumId w:val="22"/>
  </w:num>
  <w:num w:numId="31">
    <w:abstractNumId w:val="10"/>
  </w:num>
  <w:num w:numId="32">
    <w:abstractNumId w:val="37"/>
  </w:num>
  <w:num w:numId="33">
    <w:abstractNumId w:val="42"/>
  </w:num>
  <w:num w:numId="34">
    <w:abstractNumId w:val="25"/>
  </w:num>
  <w:num w:numId="35">
    <w:abstractNumId w:val="43"/>
  </w:num>
  <w:num w:numId="36">
    <w:abstractNumId w:val="5"/>
  </w:num>
  <w:num w:numId="37">
    <w:abstractNumId w:val="24"/>
  </w:num>
  <w:num w:numId="38">
    <w:abstractNumId w:val="14"/>
  </w:num>
  <w:num w:numId="39">
    <w:abstractNumId w:val="32"/>
  </w:num>
  <w:num w:numId="40">
    <w:abstractNumId w:val="40"/>
  </w:num>
  <w:num w:numId="41">
    <w:abstractNumId w:val="16"/>
  </w:num>
  <w:num w:numId="42">
    <w:abstractNumId w:val="17"/>
  </w:num>
  <w:num w:numId="43">
    <w:abstractNumId w:val="23"/>
  </w:num>
  <w:num w:numId="44">
    <w:abstractNumId w:val="11"/>
  </w:num>
  <w:num w:numId="45">
    <w:abstractNumId w:val="26"/>
  </w:num>
  <w:num w:numId="46">
    <w:abstractNumId w:val="39"/>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tbA0NTMzMjMHMpR0lIJTi4sz8/NACgxrAcElVzAsAAAA"/>
  </w:docVars>
  <w:rsids>
    <w:rsidRoot w:val="008068A2"/>
    <w:rsid w:val="000006BB"/>
    <w:rsid w:val="00002C1C"/>
    <w:rsid w:val="00007044"/>
    <w:rsid w:val="0001451E"/>
    <w:rsid w:val="00016C6E"/>
    <w:rsid w:val="00023DC6"/>
    <w:rsid w:val="00025F04"/>
    <w:rsid w:val="00041585"/>
    <w:rsid w:val="00064D15"/>
    <w:rsid w:val="00077C54"/>
    <w:rsid w:val="0008559D"/>
    <w:rsid w:val="00086727"/>
    <w:rsid w:val="0009209B"/>
    <w:rsid w:val="000A6794"/>
    <w:rsid w:val="000B39E6"/>
    <w:rsid w:val="000B56F0"/>
    <w:rsid w:val="000C5361"/>
    <w:rsid w:val="00103906"/>
    <w:rsid w:val="001150E8"/>
    <w:rsid w:val="001275B9"/>
    <w:rsid w:val="00142C75"/>
    <w:rsid w:val="001449E8"/>
    <w:rsid w:val="00154D00"/>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069A"/>
    <w:rsid w:val="002819B5"/>
    <w:rsid w:val="002853F4"/>
    <w:rsid w:val="00285941"/>
    <w:rsid w:val="002A2D2D"/>
    <w:rsid w:val="002C036A"/>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2D4D"/>
    <w:rsid w:val="0047331A"/>
    <w:rsid w:val="0047640B"/>
    <w:rsid w:val="0047644B"/>
    <w:rsid w:val="00476D4B"/>
    <w:rsid w:val="00482339"/>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41AC"/>
    <w:rsid w:val="00553B24"/>
    <w:rsid w:val="00553CCB"/>
    <w:rsid w:val="00563DC7"/>
    <w:rsid w:val="00564029"/>
    <w:rsid w:val="00564D7B"/>
    <w:rsid w:val="0056527D"/>
    <w:rsid w:val="0056786B"/>
    <w:rsid w:val="0057138C"/>
    <w:rsid w:val="005803E5"/>
    <w:rsid w:val="00582CDC"/>
    <w:rsid w:val="00584EDB"/>
    <w:rsid w:val="0058723E"/>
    <w:rsid w:val="00594821"/>
    <w:rsid w:val="00596357"/>
    <w:rsid w:val="00596AA5"/>
    <w:rsid w:val="005A79DD"/>
    <w:rsid w:val="005B0164"/>
    <w:rsid w:val="005C131C"/>
    <w:rsid w:val="005C5992"/>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D3386"/>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1091"/>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759B1"/>
    <w:rsid w:val="00A847D3"/>
    <w:rsid w:val="00A85C08"/>
    <w:rsid w:val="00AA3772"/>
    <w:rsid w:val="00AB106E"/>
    <w:rsid w:val="00AB2224"/>
    <w:rsid w:val="00AC36D6"/>
    <w:rsid w:val="00AC46BD"/>
    <w:rsid w:val="00AC60FE"/>
    <w:rsid w:val="00AC77AD"/>
    <w:rsid w:val="00AD3214"/>
    <w:rsid w:val="00AE05D3"/>
    <w:rsid w:val="00AE18A1"/>
    <w:rsid w:val="00AE355A"/>
    <w:rsid w:val="00B07A71"/>
    <w:rsid w:val="00B148DD"/>
    <w:rsid w:val="00B2472A"/>
    <w:rsid w:val="00B567F6"/>
    <w:rsid w:val="00B56DF3"/>
    <w:rsid w:val="00B57A5C"/>
    <w:rsid w:val="00B6185B"/>
    <w:rsid w:val="00B638EB"/>
    <w:rsid w:val="00B63DED"/>
    <w:rsid w:val="00B753E7"/>
    <w:rsid w:val="00B86AF3"/>
    <w:rsid w:val="00B9309B"/>
    <w:rsid w:val="00B9681C"/>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734CB"/>
    <w:rsid w:val="00C82862"/>
    <w:rsid w:val="00C84E4D"/>
    <w:rsid w:val="00CA2FD0"/>
    <w:rsid w:val="00CB626D"/>
    <w:rsid w:val="00CD5181"/>
    <w:rsid w:val="00CD7485"/>
    <w:rsid w:val="00CE2360"/>
    <w:rsid w:val="00CE236C"/>
    <w:rsid w:val="00CF0047"/>
    <w:rsid w:val="00D05B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C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3" Type="http://schemas.openxmlformats.org/officeDocument/2006/relationships/image" Target="media/image37.png"/><Relationship Id="rId21" Type="http://schemas.openxmlformats.org/officeDocument/2006/relationships/hyperlink" Target="https://about.softuni.bg/"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24E20-3798-4C73-AF12-629935A61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4</Pages>
  <Words>2578</Words>
  <Characters>1470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 Advanced - Workshop - Custom Data Structures - Lab</vt:lpstr>
    </vt:vector>
  </TitlesOfParts>
  <Company>SoftUni – https://about.softuni.bg</Company>
  <LinksUpToDate>false</LinksUpToDate>
  <CharactersWithSpaces>1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Custom Data Structures - Lab</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17</cp:revision>
  <cp:lastPrinted>2015-10-26T22:35:00Z</cp:lastPrinted>
  <dcterms:created xsi:type="dcterms:W3CDTF">2019-11-12T12:29:00Z</dcterms:created>
  <dcterms:modified xsi:type="dcterms:W3CDTF">2021-12-14T12:37:00Z</dcterms:modified>
  <cp:category>programming; education; software engineering; software development</cp:category>
</cp:coreProperties>
</file>